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851"/>
        <w:gridCol w:w="425"/>
        <w:gridCol w:w="1134"/>
        <w:gridCol w:w="1276"/>
        <w:gridCol w:w="2410"/>
        <w:gridCol w:w="992"/>
        <w:gridCol w:w="709"/>
        <w:gridCol w:w="1134"/>
        <w:gridCol w:w="1842"/>
      </w:tblGrid>
      <w:tr w:rsidR="0027261C" w:rsidRPr="00D006FA" w14:paraId="5C614FBD" w14:textId="77777777" w:rsidTr="00965258">
        <w:trPr>
          <w:trHeight w:val="397"/>
        </w:trPr>
        <w:tc>
          <w:tcPr>
            <w:tcW w:w="10773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E453FC" w14:textId="45D35673" w:rsidR="0027261C" w:rsidRPr="00D006FA" w:rsidRDefault="0027261C" w:rsidP="00965258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</w:rPr>
            </w:pPr>
            <w:r w:rsidRPr="00D006FA">
              <w:rPr>
                <w:rFonts w:ascii="Arial" w:hAnsi="Arial"/>
                <w:sz w:val="24"/>
                <w:szCs w:val="24"/>
              </w:rPr>
              <w:t xml:space="preserve">1. </w:t>
            </w:r>
            <w:r w:rsidR="008C13C3" w:rsidRPr="00D006FA">
              <w:rPr>
                <w:rFonts w:ascii="Arial" w:hAnsi="Arial"/>
                <w:sz w:val="24"/>
                <w:szCs w:val="24"/>
              </w:rPr>
              <w:t xml:space="preserve">DADOS RELATIVOS AO </w:t>
            </w:r>
            <w:r w:rsidR="00C474C0">
              <w:rPr>
                <w:rFonts w:ascii="Arial" w:hAnsi="Arial"/>
                <w:sz w:val="24"/>
                <w:szCs w:val="24"/>
              </w:rPr>
              <w:t>CANDIDATO</w:t>
            </w:r>
          </w:p>
          <w:p w14:paraId="0476CB49" w14:textId="31080625" w:rsidR="00090F6F" w:rsidRPr="00D006FA" w:rsidRDefault="00C474C0" w:rsidP="00E26865">
            <w:pPr>
              <w:pStyle w:val="NoSpacing"/>
              <w:ind w:left="255"/>
              <w:rPr>
                <w:lang w:val="en-GB"/>
              </w:rPr>
            </w:pPr>
            <w:r>
              <w:rPr>
                <w:lang w:val="en-GB"/>
              </w:rPr>
              <w:t>CANDIDATE</w:t>
            </w:r>
            <w:r w:rsidR="008C13C3" w:rsidRPr="00D006FA">
              <w:rPr>
                <w:lang w:val="en-GB"/>
              </w:rPr>
              <w:t xml:space="preserve"> DETAILS</w:t>
            </w:r>
          </w:p>
        </w:tc>
      </w:tr>
      <w:tr w:rsidR="0029347F" w:rsidRPr="00D006FA" w14:paraId="53CA37DE" w14:textId="77777777" w:rsidTr="00556A07">
        <w:tblPrEx>
          <w:shd w:val="clear" w:color="auto" w:fill="auto"/>
        </w:tblPrEx>
        <w:trPr>
          <w:trHeight w:val="340"/>
        </w:trPr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C3CE38C" w14:textId="77777777" w:rsidR="0029347F" w:rsidRPr="00D006FA" w:rsidRDefault="0029347F" w:rsidP="00947FA5">
            <w:pPr>
              <w:pStyle w:val="Title"/>
              <w:rPr>
                <w:lang w:val="en-GB"/>
              </w:rPr>
            </w:pPr>
            <w:r w:rsidRPr="00D006FA">
              <w:rPr>
                <w:lang w:val="en-GB"/>
              </w:rPr>
              <w:t>Nome</w:t>
            </w:r>
            <w:r w:rsidR="008C13C3" w:rsidRPr="00D006FA">
              <w:rPr>
                <w:lang w:val="en-GB"/>
              </w:rPr>
              <w:t>:</w:t>
            </w:r>
          </w:p>
          <w:p w14:paraId="66F23C30" w14:textId="77777777" w:rsidR="0029347F" w:rsidRPr="00D006FA" w:rsidRDefault="0029347F" w:rsidP="00965258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Name</w:t>
            </w:r>
          </w:p>
        </w:tc>
        <w:tc>
          <w:tcPr>
            <w:tcW w:w="524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BDE77" w14:textId="17EF8B59" w:rsidR="0029347F" w:rsidRPr="00D006FA" w:rsidRDefault="0029347F" w:rsidP="00643461"/>
        </w:tc>
        <w:tc>
          <w:tcPr>
            <w:tcW w:w="28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BBA6F" w14:textId="77777777" w:rsidR="00556A07" w:rsidRPr="00D006FA" w:rsidRDefault="00556A07" w:rsidP="00556A07">
            <w:pPr>
              <w:pStyle w:val="Title"/>
              <w:ind w:right="-110"/>
              <w:rPr>
                <w:lang w:val="en-GB"/>
              </w:rPr>
            </w:pPr>
            <w:r w:rsidRPr="00D006FA">
              <w:rPr>
                <w:lang w:val="en-GB"/>
              </w:rPr>
              <w:t xml:space="preserve">Data e local de </w:t>
            </w:r>
            <w:proofErr w:type="spellStart"/>
            <w:r w:rsidRPr="00D006FA">
              <w:rPr>
                <w:lang w:val="en-GB"/>
              </w:rPr>
              <w:t>nascimento</w:t>
            </w:r>
            <w:proofErr w:type="spellEnd"/>
            <w:r w:rsidRPr="00D006FA">
              <w:rPr>
                <w:lang w:val="en-GB"/>
              </w:rPr>
              <w:t>:</w:t>
            </w:r>
          </w:p>
          <w:p w14:paraId="41E0B446" w14:textId="123C1044" w:rsidR="0029347F" w:rsidRPr="00D006FA" w:rsidRDefault="00556A07" w:rsidP="00556A07">
            <w:pPr>
              <w:pStyle w:val="NoSpacing"/>
              <w:ind w:right="-102"/>
              <w:rPr>
                <w:b/>
                <w:szCs w:val="20"/>
                <w:lang w:val="en-GB"/>
              </w:rPr>
            </w:pPr>
            <w:r w:rsidRPr="00D006FA">
              <w:rPr>
                <w:lang w:val="en-GB"/>
              </w:rPr>
              <w:t>Date place of birth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70BB31" w14:textId="77777777" w:rsidR="0029347F" w:rsidRPr="00D006FA" w:rsidRDefault="0029347F" w:rsidP="00643461"/>
        </w:tc>
      </w:tr>
      <w:tr w:rsidR="008C13C3" w:rsidRPr="00D006FA" w14:paraId="0971E752" w14:textId="77777777" w:rsidTr="00556A07">
        <w:tblPrEx>
          <w:shd w:val="clear" w:color="auto" w:fill="auto"/>
        </w:tblPrEx>
        <w:trPr>
          <w:trHeight w:val="340"/>
        </w:trPr>
        <w:tc>
          <w:tcPr>
            <w:tcW w:w="3686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1BE7950" w14:textId="77777777" w:rsidR="00556A07" w:rsidRPr="00D006FA" w:rsidRDefault="00556A07" w:rsidP="00556A07">
            <w:pPr>
              <w:pStyle w:val="Title"/>
              <w:rPr>
                <w:lang w:val="en-GB"/>
              </w:rPr>
            </w:pPr>
            <w:r w:rsidRPr="00D006FA">
              <w:rPr>
                <w:lang w:val="en-GB"/>
              </w:rPr>
              <w:t xml:space="preserve">N.º do </w:t>
            </w:r>
            <w:proofErr w:type="spellStart"/>
            <w:r w:rsidRPr="00D006FA">
              <w:rPr>
                <w:lang w:val="en-GB"/>
              </w:rPr>
              <w:t>Documento</w:t>
            </w:r>
            <w:proofErr w:type="spellEnd"/>
            <w:r w:rsidRPr="00D006FA">
              <w:rPr>
                <w:lang w:val="en-GB"/>
              </w:rPr>
              <w:t xml:space="preserve"> de Identificação:</w:t>
            </w:r>
          </w:p>
          <w:p w14:paraId="71417BBE" w14:textId="6340D9B0" w:rsidR="0029347F" w:rsidRPr="00D006FA" w:rsidRDefault="00556A07" w:rsidP="00556A07">
            <w:pPr>
              <w:pStyle w:val="NoSpacing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Identidication</w:t>
            </w:r>
            <w:proofErr w:type="spellEnd"/>
            <w:r w:rsidRPr="00D006FA">
              <w:rPr>
                <w:lang w:val="en-GB"/>
              </w:rPr>
              <w:t xml:space="preserve"> Document Number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51DA8" w14:textId="0323A35F" w:rsidR="00556A07" w:rsidRPr="00D006FA" w:rsidRDefault="00556A07" w:rsidP="00556A07">
            <w:pPr>
              <w:pStyle w:val="NoSpacing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7EE4D" w14:textId="77777777" w:rsidR="00556A07" w:rsidRPr="00D006FA" w:rsidRDefault="00556A07" w:rsidP="00556A07">
            <w:pPr>
              <w:pStyle w:val="Title"/>
              <w:ind w:right="-111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Nacionalidade</w:t>
            </w:r>
            <w:proofErr w:type="spellEnd"/>
            <w:r w:rsidRPr="00D006FA">
              <w:rPr>
                <w:lang w:val="en-GB"/>
              </w:rPr>
              <w:t>:</w:t>
            </w:r>
          </w:p>
          <w:p w14:paraId="5EC761A5" w14:textId="382DC97A" w:rsidR="0029347F" w:rsidRPr="00D006FA" w:rsidRDefault="00556A07" w:rsidP="00556A07">
            <w:pPr>
              <w:pStyle w:val="NoSpacing"/>
              <w:ind w:right="-110"/>
              <w:rPr>
                <w:lang w:val="en-GB"/>
              </w:rPr>
            </w:pPr>
            <w:r w:rsidRPr="00D006FA">
              <w:rPr>
                <w:lang w:val="en-GB"/>
              </w:rPr>
              <w:t>Nationality</w:t>
            </w:r>
          </w:p>
        </w:tc>
        <w:tc>
          <w:tcPr>
            <w:tcW w:w="297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1F9DBCC" w14:textId="1FAEDD2E" w:rsidR="0029347F" w:rsidRPr="00D006FA" w:rsidRDefault="0029347F" w:rsidP="00556A07">
            <w:pPr>
              <w:rPr>
                <w:sz w:val="20"/>
                <w:szCs w:val="20"/>
              </w:rPr>
            </w:pPr>
          </w:p>
        </w:tc>
      </w:tr>
      <w:tr w:rsidR="00556A07" w:rsidRPr="00D006FA" w14:paraId="425D71A3" w14:textId="77777777" w:rsidTr="00556A07">
        <w:tblPrEx>
          <w:shd w:val="clear" w:color="auto" w:fill="auto"/>
        </w:tblPrEx>
        <w:trPr>
          <w:trHeight w:val="340"/>
        </w:trPr>
        <w:tc>
          <w:tcPr>
            <w:tcW w:w="24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869358B" w14:textId="77777777" w:rsidR="00556A07" w:rsidRPr="00D006FA" w:rsidRDefault="00556A07" w:rsidP="00556A07">
            <w:pPr>
              <w:pStyle w:val="Title"/>
              <w:ind w:right="-243"/>
              <w:rPr>
                <w:lang w:val="en-GB"/>
              </w:rPr>
            </w:pPr>
            <w:r w:rsidRPr="00D006FA">
              <w:rPr>
                <w:lang w:val="en-GB"/>
              </w:rPr>
              <w:t xml:space="preserve">Tipo de </w:t>
            </w:r>
            <w:proofErr w:type="spellStart"/>
            <w:r w:rsidRPr="00D006FA">
              <w:rPr>
                <w:lang w:val="en-GB"/>
              </w:rPr>
              <w:t>Documento</w:t>
            </w:r>
            <w:proofErr w:type="spellEnd"/>
            <w:r w:rsidRPr="00D006FA">
              <w:rPr>
                <w:lang w:val="en-GB"/>
              </w:rPr>
              <w:t>:</w:t>
            </w:r>
          </w:p>
          <w:p w14:paraId="04D49D51" w14:textId="4737CD18" w:rsidR="00556A07" w:rsidRPr="00D006FA" w:rsidRDefault="00556A07" w:rsidP="00556A07">
            <w:pPr>
              <w:pStyle w:val="NoSpacing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Documente</w:t>
            </w:r>
            <w:proofErr w:type="spellEnd"/>
            <w:r w:rsidRPr="00D006FA">
              <w:rPr>
                <w:lang w:val="en-GB"/>
              </w:rPr>
              <w:t xml:space="preserve"> type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3E54B" w14:textId="6F032D6F" w:rsidR="00556A07" w:rsidRPr="00D006FA" w:rsidRDefault="00556A07" w:rsidP="00556A07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06948" w14:textId="77777777" w:rsidR="00556A07" w:rsidRPr="00D006FA" w:rsidRDefault="00556A07" w:rsidP="00556A07">
            <w:pPr>
              <w:pStyle w:val="Title"/>
              <w:ind w:right="-108"/>
              <w:rPr>
                <w:lang w:val="en-GB"/>
              </w:rPr>
            </w:pPr>
            <w:r w:rsidRPr="00D006FA">
              <w:rPr>
                <w:lang w:val="en-GB"/>
              </w:rPr>
              <w:t>E-mail:</w:t>
            </w:r>
          </w:p>
          <w:p w14:paraId="69F3AC85" w14:textId="77777777" w:rsidR="00556A07" w:rsidRPr="00D006FA" w:rsidRDefault="00556A07" w:rsidP="00556A07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E-mail</w:t>
            </w:r>
          </w:p>
        </w:tc>
        <w:tc>
          <w:tcPr>
            <w:tcW w:w="368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42E6174" w14:textId="77777777" w:rsidR="00556A07" w:rsidRPr="00D006FA" w:rsidRDefault="00556A07" w:rsidP="00556A07"/>
        </w:tc>
      </w:tr>
      <w:tr w:rsidR="00556A07" w:rsidRPr="00D006FA" w14:paraId="059E9E75" w14:textId="77777777" w:rsidTr="00B924A5">
        <w:tblPrEx>
          <w:shd w:val="clear" w:color="auto" w:fill="auto"/>
        </w:tblPrEx>
        <w:trPr>
          <w:trHeight w:val="340"/>
        </w:trPr>
        <w:tc>
          <w:tcPr>
            <w:tcW w:w="12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DD5388" w14:textId="77777777" w:rsidR="00556A07" w:rsidRPr="00D006FA" w:rsidRDefault="00556A07" w:rsidP="00556A07">
            <w:pPr>
              <w:pStyle w:val="Title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Endereço</w:t>
            </w:r>
            <w:proofErr w:type="spellEnd"/>
            <w:r w:rsidRPr="00D006FA">
              <w:rPr>
                <w:lang w:val="en-GB"/>
              </w:rPr>
              <w:t>:</w:t>
            </w:r>
          </w:p>
          <w:p w14:paraId="66DA4FA9" w14:textId="77777777" w:rsidR="00556A07" w:rsidRPr="00D006FA" w:rsidRDefault="00556A07" w:rsidP="00556A07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Address</w:t>
            </w:r>
          </w:p>
        </w:tc>
        <w:tc>
          <w:tcPr>
            <w:tcW w:w="9497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2EFCA1" w14:textId="77777777" w:rsidR="00556A07" w:rsidRPr="00D006FA" w:rsidRDefault="00556A07" w:rsidP="00556A07"/>
        </w:tc>
      </w:tr>
    </w:tbl>
    <w:p w14:paraId="3DCE8B08" w14:textId="77777777" w:rsidR="005849EE" w:rsidRPr="00D006FA" w:rsidRDefault="005849EE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2410"/>
        <w:gridCol w:w="2693"/>
        <w:gridCol w:w="1985"/>
        <w:gridCol w:w="3685"/>
      </w:tblGrid>
      <w:tr w:rsidR="00556A07" w:rsidRPr="00D006FA" w14:paraId="18705C89" w14:textId="77777777" w:rsidTr="00965258">
        <w:trPr>
          <w:trHeight w:val="648"/>
        </w:trPr>
        <w:tc>
          <w:tcPr>
            <w:tcW w:w="1077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31AC8C" w14:textId="4478A68D" w:rsidR="00556A07" w:rsidRPr="00D006FA" w:rsidRDefault="00556A07" w:rsidP="00E26865">
            <w:pPr>
              <w:pStyle w:val="Heading1"/>
              <w:numPr>
                <w:ilvl w:val="0"/>
                <w:numId w:val="0"/>
              </w:numPr>
              <w:spacing w:before="120" w:after="0"/>
              <w:ind w:left="317" w:hanging="317"/>
              <w:rPr>
                <w:rFonts w:ascii="Arial" w:hAnsi="Arial"/>
                <w:sz w:val="24"/>
                <w:szCs w:val="24"/>
              </w:rPr>
            </w:pPr>
            <w:r w:rsidRPr="00D006FA">
              <w:rPr>
                <w:rFonts w:ascii="Arial" w:hAnsi="Arial"/>
                <w:sz w:val="24"/>
                <w:szCs w:val="24"/>
              </w:rPr>
              <w:t>2. DADOS RELATIVOS À LMMA PMAR 66</w:t>
            </w:r>
            <w:r w:rsidR="00B01406" w:rsidRPr="00D006FA">
              <w:rPr>
                <w:rFonts w:ascii="Arial" w:hAnsi="Arial"/>
                <w:sz w:val="24"/>
                <w:szCs w:val="24"/>
              </w:rPr>
              <w:t xml:space="preserve"> </w:t>
            </w:r>
            <w:r w:rsidR="00A15566" w:rsidRPr="00D006FA">
              <w:rPr>
                <w:rFonts w:ascii="Arial" w:hAnsi="Arial"/>
                <w:sz w:val="24"/>
                <w:szCs w:val="24"/>
              </w:rPr>
              <w:t>OU</w:t>
            </w:r>
            <w:r w:rsidR="00B01406" w:rsidRPr="00D006FA">
              <w:rPr>
                <w:rFonts w:ascii="Arial" w:hAnsi="Arial"/>
                <w:sz w:val="24"/>
                <w:szCs w:val="24"/>
              </w:rPr>
              <w:t xml:space="preserve"> LICENÇA EASA PARTE 66</w:t>
            </w:r>
            <w:r w:rsidRPr="00D006FA">
              <w:rPr>
                <w:rFonts w:ascii="Arial" w:hAnsi="Arial"/>
                <w:sz w:val="24"/>
                <w:szCs w:val="24"/>
              </w:rPr>
              <w:t xml:space="preserve"> (se </w:t>
            </w:r>
            <w:proofErr w:type="spellStart"/>
            <w:r w:rsidRPr="00D006FA">
              <w:rPr>
                <w:rFonts w:ascii="Arial" w:hAnsi="Arial"/>
                <w:sz w:val="24"/>
                <w:szCs w:val="24"/>
              </w:rPr>
              <w:t>aplicável</w:t>
            </w:r>
            <w:proofErr w:type="spellEnd"/>
            <w:r w:rsidRPr="00D006FA">
              <w:rPr>
                <w:rFonts w:ascii="Arial" w:hAnsi="Arial"/>
                <w:sz w:val="24"/>
                <w:szCs w:val="24"/>
              </w:rPr>
              <w:t>)</w:t>
            </w:r>
          </w:p>
          <w:p w14:paraId="59B5399F" w14:textId="38928001" w:rsidR="00556A07" w:rsidRPr="00D006FA" w:rsidRDefault="00556A07" w:rsidP="00E26865">
            <w:pPr>
              <w:pStyle w:val="NoSpacing"/>
              <w:ind w:left="255"/>
              <w:rPr>
                <w:sz w:val="24"/>
                <w:lang w:val="en-GB"/>
              </w:rPr>
            </w:pPr>
            <w:r w:rsidRPr="00D006FA">
              <w:rPr>
                <w:lang w:val="en-GB"/>
              </w:rPr>
              <w:t>EXISTING PMAR 66 MAML OR EASA PART-66 LICENCE DETAILS (if applicable):</w:t>
            </w:r>
          </w:p>
        </w:tc>
      </w:tr>
      <w:tr w:rsidR="00556A07" w:rsidRPr="00D006FA" w14:paraId="40A01344" w14:textId="77777777" w:rsidTr="00556A07">
        <w:trPr>
          <w:trHeight w:val="396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99AAA18" w14:textId="77777777" w:rsidR="00556A07" w:rsidRPr="00D006FA" w:rsidRDefault="00556A07" w:rsidP="00556A07">
            <w:pPr>
              <w:pStyle w:val="Title"/>
              <w:rPr>
                <w:lang w:val="en-GB"/>
              </w:rPr>
            </w:pPr>
            <w:r w:rsidRPr="00D006FA">
              <w:rPr>
                <w:lang w:val="en-GB"/>
              </w:rPr>
              <w:t xml:space="preserve">N.º da </w:t>
            </w:r>
            <w:proofErr w:type="spellStart"/>
            <w:r w:rsidRPr="00D006FA">
              <w:rPr>
                <w:lang w:val="en-GB"/>
              </w:rPr>
              <w:t>Licença</w:t>
            </w:r>
            <w:proofErr w:type="spellEnd"/>
            <w:r w:rsidRPr="00D006FA">
              <w:rPr>
                <w:lang w:val="en-GB"/>
              </w:rPr>
              <w:t>:</w:t>
            </w:r>
          </w:p>
          <w:p w14:paraId="2D7C28A5" w14:textId="77777777" w:rsidR="00556A07" w:rsidRPr="00D006FA" w:rsidRDefault="00556A07" w:rsidP="00556A07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Licence N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F301830" w14:textId="77777777" w:rsidR="00556A07" w:rsidRPr="00D006FA" w:rsidRDefault="00556A07" w:rsidP="00556A07"/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31C9F89" w14:textId="77777777" w:rsidR="00556A07" w:rsidRPr="00D006FA" w:rsidRDefault="00556A07" w:rsidP="00556A07">
            <w:pPr>
              <w:pStyle w:val="Title"/>
              <w:rPr>
                <w:lang w:val="en-GB"/>
              </w:rPr>
            </w:pPr>
            <w:r w:rsidRPr="00D006FA">
              <w:rPr>
                <w:lang w:val="en-GB"/>
              </w:rPr>
              <w:t xml:space="preserve">Data de </w:t>
            </w:r>
            <w:proofErr w:type="spellStart"/>
            <w:r w:rsidRPr="00D006FA">
              <w:rPr>
                <w:lang w:val="en-GB"/>
              </w:rPr>
              <w:t>emissão</w:t>
            </w:r>
            <w:proofErr w:type="spellEnd"/>
            <w:r w:rsidRPr="00D006FA">
              <w:rPr>
                <w:lang w:val="en-GB"/>
              </w:rPr>
              <w:t>:</w:t>
            </w:r>
          </w:p>
          <w:p w14:paraId="3C212A27" w14:textId="77777777" w:rsidR="00556A07" w:rsidRPr="00D006FA" w:rsidRDefault="00556A07" w:rsidP="00556A07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Date of Issue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5AFCC6" w14:textId="77777777" w:rsidR="00556A07" w:rsidRPr="00D006FA" w:rsidRDefault="00556A07" w:rsidP="00556A07"/>
        </w:tc>
      </w:tr>
    </w:tbl>
    <w:p w14:paraId="37B88FA4" w14:textId="77777777" w:rsidR="005849EE" w:rsidRPr="00D006FA" w:rsidRDefault="005849EE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851"/>
        <w:gridCol w:w="425"/>
        <w:gridCol w:w="4820"/>
        <w:gridCol w:w="4677"/>
      </w:tblGrid>
      <w:tr w:rsidR="00556A07" w:rsidRPr="00D006FA" w14:paraId="4A84C081" w14:textId="77777777" w:rsidTr="00643461">
        <w:trPr>
          <w:trHeight w:val="419"/>
        </w:trPr>
        <w:tc>
          <w:tcPr>
            <w:tcW w:w="1077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1001A7" w14:textId="535CF514" w:rsidR="00556A07" w:rsidRPr="00D006FA" w:rsidRDefault="00556A07" w:rsidP="00556A07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</w:rPr>
            </w:pPr>
            <w:r w:rsidRPr="00D006FA">
              <w:rPr>
                <w:rFonts w:ascii="Arial" w:hAnsi="Arial"/>
                <w:sz w:val="24"/>
                <w:szCs w:val="24"/>
              </w:rPr>
              <w:t>3. DADOS RELATIVOS</w:t>
            </w:r>
            <w:r w:rsidR="00C474C0">
              <w:rPr>
                <w:rFonts w:ascii="Arial" w:hAnsi="Arial"/>
                <w:sz w:val="24"/>
                <w:szCs w:val="24"/>
              </w:rPr>
              <w:t xml:space="preserve"> AO REQUERENTE</w:t>
            </w:r>
          </w:p>
          <w:p w14:paraId="791C375C" w14:textId="0265AC43" w:rsidR="00556A07" w:rsidRPr="00D006FA" w:rsidRDefault="00C474C0" w:rsidP="00E26865">
            <w:pPr>
              <w:pStyle w:val="NoSpacing"/>
              <w:ind w:left="255"/>
              <w:rPr>
                <w:lang w:val="en-GB"/>
              </w:rPr>
            </w:pPr>
            <w:r>
              <w:rPr>
                <w:lang w:val="en-GB"/>
              </w:rPr>
              <w:t>APPLICANT</w:t>
            </w:r>
            <w:r w:rsidR="00556A07" w:rsidRPr="00D006FA">
              <w:rPr>
                <w:lang w:val="en-GB"/>
              </w:rPr>
              <w:t xml:space="preserve"> DETAILS</w:t>
            </w:r>
          </w:p>
        </w:tc>
      </w:tr>
      <w:tr w:rsidR="00556A07" w:rsidRPr="00D006FA" w14:paraId="5946F01A" w14:textId="77777777" w:rsidTr="00643461">
        <w:tblPrEx>
          <w:shd w:val="clear" w:color="auto" w:fill="auto"/>
        </w:tblPrEx>
        <w:trPr>
          <w:trHeight w:val="340"/>
        </w:trPr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1D9E6E8" w14:textId="77777777" w:rsidR="00556A07" w:rsidRPr="00D006FA" w:rsidRDefault="00556A07" w:rsidP="00556A07">
            <w:pPr>
              <w:pStyle w:val="Title"/>
              <w:rPr>
                <w:lang w:val="en-GB"/>
              </w:rPr>
            </w:pPr>
            <w:r w:rsidRPr="00D006FA">
              <w:rPr>
                <w:lang w:val="en-GB"/>
              </w:rPr>
              <w:t>Nome:</w:t>
            </w:r>
          </w:p>
          <w:p w14:paraId="7F7C4E82" w14:textId="77777777" w:rsidR="00556A07" w:rsidRPr="00D006FA" w:rsidRDefault="00556A07" w:rsidP="00556A07">
            <w:pPr>
              <w:pStyle w:val="NoSpacing"/>
              <w:rPr>
                <w:szCs w:val="20"/>
                <w:lang w:val="en-GB"/>
              </w:rPr>
            </w:pPr>
            <w:r w:rsidRPr="00D006FA">
              <w:rPr>
                <w:lang w:val="en-GB"/>
              </w:rPr>
              <w:t>Name</w:t>
            </w:r>
          </w:p>
        </w:tc>
        <w:tc>
          <w:tcPr>
            <w:tcW w:w="992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DCD792" w14:textId="77777777" w:rsidR="00556A07" w:rsidRPr="00D006FA" w:rsidRDefault="00556A07" w:rsidP="00556A07"/>
        </w:tc>
      </w:tr>
      <w:tr w:rsidR="00556A07" w:rsidRPr="00D006FA" w14:paraId="57BCE5B0" w14:textId="77777777" w:rsidTr="00643461">
        <w:tblPrEx>
          <w:shd w:val="clear" w:color="auto" w:fill="auto"/>
        </w:tblPrEx>
        <w:trPr>
          <w:trHeight w:val="340"/>
        </w:trPr>
        <w:tc>
          <w:tcPr>
            <w:tcW w:w="127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175FD26" w14:textId="77777777" w:rsidR="00556A07" w:rsidRPr="00D006FA" w:rsidRDefault="00556A07" w:rsidP="00556A07">
            <w:pPr>
              <w:pStyle w:val="Title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Endereço</w:t>
            </w:r>
            <w:proofErr w:type="spellEnd"/>
            <w:r w:rsidRPr="00D006FA">
              <w:rPr>
                <w:lang w:val="en-GB"/>
              </w:rPr>
              <w:t>:</w:t>
            </w:r>
          </w:p>
          <w:p w14:paraId="767D5D43" w14:textId="77777777" w:rsidR="00556A07" w:rsidRPr="00D006FA" w:rsidRDefault="00556A07" w:rsidP="00556A07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Address</w:t>
            </w:r>
          </w:p>
        </w:tc>
        <w:tc>
          <w:tcPr>
            <w:tcW w:w="94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6FD7F7" w14:textId="77777777" w:rsidR="00556A07" w:rsidRPr="00D006FA" w:rsidRDefault="00556A07" w:rsidP="00556A07"/>
        </w:tc>
      </w:tr>
      <w:tr w:rsidR="00556A07" w:rsidRPr="00D006FA" w14:paraId="4E89FAE8" w14:textId="77777777" w:rsidTr="00556A07">
        <w:tblPrEx>
          <w:shd w:val="clear" w:color="auto" w:fill="auto"/>
        </w:tblPrEx>
        <w:trPr>
          <w:trHeight w:val="340"/>
        </w:trPr>
        <w:tc>
          <w:tcPr>
            <w:tcW w:w="60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C46B4E" w14:textId="77777777" w:rsidR="00556A07" w:rsidRPr="00D006FA" w:rsidRDefault="00556A07" w:rsidP="00556A07">
            <w:pPr>
              <w:pStyle w:val="Title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Referência</w:t>
            </w:r>
            <w:proofErr w:type="spellEnd"/>
            <w:r w:rsidRPr="00D006FA">
              <w:rPr>
                <w:lang w:val="en-GB"/>
              </w:rPr>
              <w:t xml:space="preserve"> do </w:t>
            </w:r>
            <w:proofErr w:type="spellStart"/>
            <w:r w:rsidRPr="00D006FA">
              <w:rPr>
                <w:lang w:val="en-GB"/>
              </w:rPr>
              <w:t>certificado</w:t>
            </w:r>
            <w:proofErr w:type="spellEnd"/>
            <w:r w:rsidRPr="00D006FA">
              <w:rPr>
                <w:lang w:val="en-GB"/>
              </w:rPr>
              <w:t xml:space="preserve"> da </w:t>
            </w:r>
            <w:proofErr w:type="spellStart"/>
            <w:r w:rsidRPr="00D006FA">
              <w:rPr>
                <w:lang w:val="en-GB"/>
              </w:rPr>
              <w:t>entidade</w:t>
            </w:r>
            <w:proofErr w:type="spellEnd"/>
            <w:r w:rsidRPr="00D006FA">
              <w:rPr>
                <w:lang w:val="en-GB"/>
              </w:rPr>
              <w:t xml:space="preserve"> de </w:t>
            </w:r>
            <w:proofErr w:type="spellStart"/>
            <w:r w:rsidRPr="00D006FA">
              <w:rPr>
                <w:lang w:val="en-GB"/>
              </w:rPr>
              <w:t>manutenção</w:t>
            </w:r>
            <w:proofErr w:type="spellEnd"/>
            <w:r w:rsidRPr="00D006FA">
              <w:rPr>
                <w:lang w:val="en-GB"/>
              </w:rPr>
              <w:t>:</w:t>
            </w:r>
          </w:p>
          <w:p w14:paraId="7E55450E" w14:textId="77777777" w:rsidR="00556A07" w:rsidRPr="00D006FA" w:rsidRDefault="00556A07" w:rsidP="00556A07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Approved Maintenance Organisation Approval Reference</w:t>
            </w: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47335B" w14:textId="77777777" w:rsidR="00556A07" w:rsidRPr="00D006FA" w:rsidRDefault="00556A07" w:rsidP="00556A07"/>
        </w:tc>
      </w:tr>
    </w:tbl>
    <w:p w14:paraId="1E6B6FBF" w14:textId="77777777" w:rsidR="00B93305" w:rsidRPr="00D006FA" w:rsidRDefault="00B93305" w:rsidP="005D70EE">
      <w:pPr>
        <w:spacing w:line="276" w:lineRule="auto"/>
        <w:rPr>
          <w:rFonts w:cs="Arial"/>
          <w:b/>
          <w:bCs/>
          <w:sz w:val="20"/>
          <w:szCs w:val="20"/>
        </w:rPr>
      </w:pPr>
    </w:p>
    <w:p w14:paraId="1AAAC795" w14:textId="77777777" w:rsidR="00B93305" w:rsidRPr="00D006FA" w:rsidRDefault="00B93305" w:rsidP="00B93305">
      <w:r w:rsidRPr="00D006FA">
        <w:br w:type="page"/>
      </w:r>
    </w:p>
    <w:tbl>
      <w:tblPr>
        <w:tblW w:w="107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851"/>
        <w:gridCol w:w="1417"/>
        <w:gridCol w:w="1276"/>
        <w:gridCol w:w="520"/>
        <w:gridCol w:w="331"/>
        <w:gridCol w:w="2126"/>
        <w:gridCol w:w="567"/>
        <w:gridCol w:w="567"/>
        <w:gridCol w:w="992"/>
        <w:gridCol w:w="2131"/>
      </w:tblGrid>
      <w:tr w:rsidR="00643461" w:rsidRPr="00D006FA" w14:paraId="0A631C2A" w14:textId="77777777" w:rsidTr="00D006FA">
        <w:trPr>
          <w:trHeight w:val="419"/>
        </w:trPr>
        <w:tc>
          <w:tcPr>
            <w:tcW w:w="10778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B766C3" w14:textId="77777777" w:rsidR="00643461" w:rsidRPr="00D006FA" w:rsidRDefault="00201AAE" w:rsidP="00CB2117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</w:rPr>
            </w:pPr>
            <w:r w:rsidRPr="00D006FA">
              <w:rPr>
                <w:rFonts w:ascii="Arial" w:hAnsi="Arial"/>
                <w:sz w:val="24"/>
                <w:szCs w:val="24"/>
              </w:rPr>
              <w:lastRenderedPageBreak/>
              <w:t>4</w:t>
            </w:r>
            <w:r w:rsidR="00643461" w:rsidRPr="00D006FA">
              <w:rPr>
                <w:rFonts w:ascii="Arial" w:hAnsi="Arial"/>
                <w:sz w:val="24"/>
                <w:szCs w:val="24"/>
              </w:rPr>
              <w:t xml:space="preserve">. </w:t>
            </w:r>
            <w:r w:rsidR="00197EBF" w:rsidRPr="00D006FA">
              <w:rPr>
                <w:rFonts w:ascii="Arial" w:hAnsi="Arial"/>
                <w:sz w:val="24"/>
                <w:szCs w:val="24"/>
              </w:rPr>
              <w:t xml:space="preserve">REQUERIMENTO DE: </w:t>
            </w:r>
            <w:r w:rsidR="00197EBF" w:rsidRPr="009E79D2">
              <w:rPr>
                <w:rFonts w:ascii="Arial" w:hAnsi="Arial"/>
                <w:b w:val="0"/>
                <w:bCs w:val="0"/>
                <w:sz w:val="20"/>
                <w:szCs w:val="20"/>
              </w:rPr>
              <w:t>(</w:t>
            </w:r>
            <w:proofErr w:type="spellStart"/>
            <w:r w:rsidR="00197EBF" w:rsidRPr="009E79D2">
              <w:rPr>
                <w:rFonts w:ascii="Arial" w:hAnsi="Arial"/>
                <w:b w:val="0"/>
                <w:bCs w:val="0"/>
                <w:sz w:val="20"/>
                <w:szCs w:val="20"/>
              </w:rPr>
              <w:t>Assinale</w:t>
            </w:r>
            <w:proofErr w:type="spellEnd"/>
            <w:r w:rsidR="00197EBF" w:rsidRPr="009E79D2">
              <w:rPr>
                <w:rFonts w:ascii="Arial" w:hAnsi="Arial"/>
                <w:b w:val="0"/>
                <w:bCs w:val="0"/>
                <w:sz w:val="20"/>
                <w:szCs w:val="20"/>
              </w:rPr>
              <w:t xml:space="preserve"> o </w:t>
            </w:r>
            <w:proofErr w:type="spellStart"/>
            <w:r w:rsidR="00197EBF" w:rsidRPr="009E79D2">
              <w:rPr>
                <w:rFonts w:ascii="Arial" w:hAnsi="Arial"/>
                <w:b w:val="0"/>
                <w:bCs w:val="0"/>
                <w:sz w:val="20"/>
                <w:szCs w:val="20"/>
              </w:rPr>
              <w:t>pretendido</w:t>
            </w:r>
            <w:proofErr w:type="spellEnd"/>
            <w:r w:rsidR="00643461" w:rsidRPr="009E79D2">
              <w:rPr>
                <w:rFonts w:ascii="Arial" w:hAnsi="Arial"/>
                <w:b w:val="0"/>
                <w:bCs w:val="0"/>
                <w:sz w:val="20"/>
                <w:szCs w:val="20"/>
              </w:rPr>
              <w:t>)</w:t>
            </w:r>
          </w:p>
          <w:p w14:paraId="2AEE1332" w14:textId="5C5E944C" w:rsidR="00643461" w:rsidRPr="00D006FA" w:rsidRDefault="00197EBF" w:rsidP="00E26865">
            <w:pPr>
              <w:pStyle w:val="NoSpacing"/>
              <w:ind w:left="255"/>
              <w:rPr>
                <w:lang w:val="en-GB"/>
              </w:rPr>
            </w:pPr>
            <w:r w:rsidRPr="00D006FA">
              <w:rPr>
                <w:lang w:val="en-GB"/>
              </w:rPr>
              <w:t>APPLICATION FOR: (Tick relevant boxes)</w:t>
            </w:r>
          </w:p>
        </w:tc>
      </w:tr>
      <w:tr w:rsidR="009E79D2" w:rsidRPr="00D006FA" w14:paraId="29DE9E44" w14:textId="77777777" w:rsidTr="009E79D2">
        <w:tblPrEx>
          <w:shd w:val="clear" w:color="auto" w:fill="auto"/>
        </w:tblPrEx>
        <w:trPr>
          <w:trHeight w:val="52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3C372D" w14:textId="4DA3CA50" w:rsidR="009E79D2" w:rsidRPr="00D006FA" w:rsidRDefault="00000000" w:rsidP="009E79D2">
            <w:pPr>
              <w:jc w:val="right"/>
            </w:pPr>
            <w:sdt>
              <w:sdtPr>
                <w:id w:val="130481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E79D2" w:rsidRPr="00D006FA">
              <w:t xml:space="preserve"> 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1D6A7F" w14:textId="1636B6FE" w:rsidR="009E79D2" w:rsidRPr="00D006FA" w:rsidRDefault="009E79D2" w:rsidP="009E79D2">
            <w:pPr>
              <w:pStyle w:val="Title"/>
              <w:rPr>
                <w:lang w:val="en-GB"/>
              </w:rPr>
            </w:pPr>
            <w:r w:rsidRPr="00D006FA">
              <w:t>Emissão</w:t>
            </w:r>
            <w:r w:rsidRPr="00D006FA">
              <w:rPr>
                <w:lang w:val="en-GB"/>
              </w:rPr>
              <w:t xml:space="preserve"> de LMMA</w:t>
            </w:r>
          </w:p>
          <w:p w14:paraId="0F8B9056" w14:textId="2B2CB45E" w:rsidR="009E79D2" w:rsidRPr="00D006FA" w:rsidRDefault="009E79D2" w:rsidP="009E79D2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MAML issue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0A9183" w14:textId="77777777" w:rsidR="009E79D2" w:rsidRPr="00D006FA" w:rsidRDefault="00000000" w:rsidP="009E79D2">
            <w:pPr>
              <w:jc w:val="right"/>
            </w:pPr>
            <w:sdt>
              <w:sdtPr>
                <w:id w:val="-186213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79D2" w:rsidRPr="00D006F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E79D2" w:rsidRPr="00D006FA">
              <w:t xml:space="preserve"> </w:t>
            </w:r>
          </w:p>
        </w:tc>
        <w:tc>
          <w:tcPr>
            <w:tcW w:w="30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3EB8F5" w14:textId="3FBAEB7B" w:rsidR="009E79D2" w:rsidRPr="00D006FA" w:rsidRDefault="009E79D2" w:rsidP="009E79D2">
            <w:pPr>
              <w:pStyle w:val="Title"/>
              <w:rPr>
                <w:lang w:val="en-GB"/>
              </w:rPr>
            </w:pPr>
            <w:r w:rsidRPr="00D006FA">
              <w:t>Revalidação</w:t>
            </w:r>
            <w:r w:rsidRPr="00D006FA">
              <w:rPr>
                <w:lang w:val="en-GB"/>
              </w:rPr>
              <w:t xml:space="preserve"> da LMMA </w:t>
            </w:r>
          </w:p>
          <w:p w14:paraId="487D3F22" w14:textId="66F39F21" w:rsidR="009E79D2" w:rsidRPr="00D006FA" w:rsidRDefault="009E79D2" w:rsidP="009E79D2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MAML revalidatio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2CF301" w14:textId="20B6032A" w:rsidR="009E79D2" w:rsidRPr="00D006FA" w:rsidRDefault="00000000" w:rsidP="009E79D2">
            <w:pPr>
              <w:jc w:val="right"/>
            </w:pPr>
            <w:sdt>
              <w:sdtPr>
                <w:id w:val="74438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79D2" w:rsidRPr="00D006F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E79D2" w:rsidRPr="00D006FA">
              <w:t xml:space="preserve"> </w:t>
            </w:r>
          </w:p>
        </w:tc>
        <w:tc>
          <w:tcPr>
            <w:tcW w:w="31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735D4E" w14:textId="181FD74A" w:rsidR="009E79D2" w:rsidRPr="00D006FA" w:rsidRDefault="009E79D2" w:rsidP="009E79D2">
            <w:pPr>
              <w:pStyle w:val="Title"/>
              <w:rPr>
                <w:lang w:val="en-GB"/>
              </w:rPr>
            </w:pPr>
            <w:r w:rsidRPr="00D006FA">
              <w:t>Alteração</w:t>
            </w:r>
            <w:r w:rsidRPr="00D006FA">
              <w:rPr>
                <w:lang w:val="en-GB"/>
              </w:rPr>
              <w:t xml:space="preserve"> da LMMA</w:t>
            </w:r>
          </w:p>
          <w:p w14:paraId="37CF6190" w14:textId="1DAF360E" w:rsidR="009E79D2" w:rsidRPr="00D006FA" w:rsidRDefault="009E79D2" w:rsidP="009E79D2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 xml:space="preserve">MAML </w:t>
            </w:r>
            <w:r>
              <w:rPr>
                <w:lang w:val="en-GB"/>
              </w:rPr>
              <w:t>change</w:t>
            </w:r>
          </w:p>
        </w:tc>
      </w:tr>
      <w:tr w:rsidR="004A6F46" w:rsidRPr="00D006FA" w14:paraId="63FD11D4" w14:textId="77777777" w:rsidTr="00A04095">
        <w:tblPrEx>
          <w:shd w:val="clear" w:color="auto" w:fill="auto"/>
        </w:tblPrEx>
        <w:trPr>
          <w:trHeight w:val="591"/>
        </w:trPr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C6A5F15" w14:textId="77777777" w:rsidR="004A6F46" w:rsidRPr="00D006FA" w:rsidRDefault="004A6F46" w:rsidP="00775C77">
            <w:pPr>
              <w:pStyle w:val="Title"/>
              <w:spacing w:before="0"/>
              <w:rPr>
                <w:sz w:val="24"/>
                <w:lang w:val="en-GB"/>
              </w:rPr>
            </w:pPr>
            <w:proofErr w:type="spellStart"/>
            <w:r w:rsidRPr="00D006FA">
              <w:rPr>
                <w:sz w:val="24"/>
                <w:lang w:val="en-GB"/>
              </w:rPr>
              <w:t>Categoria</w:t>
            </w:r>
            <w:proofErr w:type="spellEnd"/>
          </w:p>
          <w:p w14:paraId="77CE944C" w14:textId="77777777" w:rsidR="004A6F46" w:rsidRPr="00D006FA" w:rsidRDefault="004A6F46" w:rsidP="00775C77">
            <w:pPr>
              <w:pStyle w:val="NoSpacing"/>
              <w:rPr>
                <w:lang w:val="en-GB"/>
              </w:rPr>
            </w:pPr>
            <w:r w:rsidRPr="00D006FA">
              <w:rPr>
                <w:sz w:val="24"/>
                <w:lang w:val="en-GB"/>
              </w:rPr>
              <w:t>Rating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B1C287C" w14:textId="77777777" w:rsidR="004A6F46" w:rsidRPr="00D006FA" w:rsidRDefault="004A6F46" w:rsidP="00775C77">
            <w:pPr>
              <w:jc w:val="center"/>
              <w:rPr>
                <w:b/>
              </w:rPr>
            </w:pPr>
            <w:r w:rsidRPr="00D006FA">
              <w:rPr>
                <w:b/>
              </w:rPr>
              <w:t>A</w:t>
            </w:r>
          </w:p>
        </w:tc>
        <w:tc>
          <w:tcPr>
            <w:tcW w:w="2126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24A0713" w14:textId="77777777" w:rsidR="004A6F46" w:rsidRPr="00D006FA" w:rsidRDefault="004A6F46" w:rsidP="00775C77">
            <w:pPr>
              <w:jc w:val="center"/>
              <w:rPr>
                <w:b/>
              </w:rPr>
            </w:pPr>
            <w:r w:rsidRPr="00D006FA">
              <w:rPr>
                <w:b/>
              </w:rPr>
              <w:t>B1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CFE1834" w14:textId="77777777" w:rsidR="004A6F46" w:rsidRPr="00D006FA" w:rsidRDefault="004A6F46" w:rsidP="00775C77">
            <w:pPr>
              <w:jc w:val="center"/>
              <w:rPr>
                <w:b/>
              </w:rPr>
            </w:pPr>
            <w:r w:rsidRPr="00D006FA">
              <w:rPr>
                <w:b/>
              </w:rPr>
              <w:t>B2</w:t>
            </w:r>
          </w:p>
        </w:tc>
        <w:tc>
          <w:tcPr>
            <w:tcW w:w="2131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7AF3547C" w14:textId="77777777" w:rsidR="004A6F46" w:rsidRPr="00D006FA" w:rsidRDefault="004A6F46" w:rsidP="00775C77">
            <w:pPr>
              <w:jc w:val="center"/>
              <w:rPr>
                <w:b/>
              </w:rPr>
            </w:pPr>
            <w:r w:rsidRPr="00D006FA">
              <w:rPr>
                <w:b/>
              </w:rPr>
              <w:t>C</w:t>
            </w:r>
          </w:p>
        </w:tc>
      </w:tr>
      <w:tr w:rsidR="004A6F46" w:rsidRPr="00D006FA" w14:paraId="0EAFCF03" w14:textId="77777777" w:rsidTr="00A04095">
        <w:tblPrEx>
          <w:shd w:val="clear" w:color="auto" w:fill="auto"/>
        </w:tblPrEx>
        <w:trPr>
          <w:trHeight w:val="459"/>
        </w:trPr>
        <w:tc>
          <w:tcPr>
            <w:tcW w:w="2268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EA1EAB9" w14:textId="77777777" w:rsidR="004A6F46" w:rsidRPr="00D006FA" w:rsidRDefault="004A6F46" w:rsidP="00A04095">
            <w:pPr>
              <w:pStyle w:val="Title"/>
              <w:spacing w:before="0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Avião</w:t>
            </w:r>
            <w:proofErr w:type="spellEnd"/>
            <w:r w:rsidRPr="00D006FA">
              <w:rPr>
                <w:lang w:val="en-GB"/>
              </w:rPr>
              <w:t xml:space="preserve">, </w:t>
            </w:r>
            <w:proofErr w:type="spellStart"/>
            <w:r w:rsidRPr="00D006FA">
              <w:rPr>
                <w:lang w:val="en-GB"/>
              </w:rPr>
              <w:t>turbina</w:t>
            </w:r>
            <w:proofErr w:type="spellEnd"/>
          </w:p>
          <w:p w14:paraId="24B6ACF3" w14:textId="77777777" w:rsidR="004A6F46" w:rsidRPr="00D006FA" w:rsidRDefault="004A6F46" w:rsidP="00A04095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Aeroplane Turbine</w:t>
            </w:r>
          </w:p>
        </w:tc>
        <w:tc>
          <w:tcPr>
            <w:tcW w:w="2127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F15B5EE" w14:textId="125BCAE2" w:rsidR="004A6F46" w:rsidRPr="00A04095" w:rsidRDefault="00000000" w:rsidP="00A04095">
            <w:pPr>
              <w:jc w:val="center"/>
            </w:pPr>
            <w:sdt>
              <w:sdtPr>
                <w:id w:val="-788432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612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EF12228" w14:textId="77777777" w:rsidR="004A6F46" w:rsidRPr="00A04095" w:rsidRDefault="00000000" w:rsidP="00A04095">
            <w:pPr>
              <w:jc w:val="center"/>
            </w:pPr>
            <w:sdt>
              <w:sdtPr>
                <w:id w:val="8519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F46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13B8494D" w14:textId="77777777" w:rsidR="004A6F46" w:rsidRPr="00A04095" w:rsidRDefault="004A6F46" w:rsidP="00A04095">
            <w:pPr>
              <w:jc w:val="center"/>
              <w:rPr>
                <w:color w:val="D9D9D9" w:themeColor="background1" w:themeShade="D9"/>
              </w:rPr>
            </w:pPr>
          </w:p>
        </w:tc>
        <w:tc>
          <w:tcPr>
            <w:tcW w:w="213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E0D09D" w14:textId="77777777" w:rsidR="004A6F46" w:rsidRPr="00A04095" w:rsidRDefault="004A6F46" w:rsidP="00A04095">
            <w:pPr>
              <w:jc w:val="center"/>
              <w:rPr>
                <w:color w:val="D9D9D9" w:themeColor="background1" w:themeShade="D9"/>
              </w:rPr>
            </w:pPr>
          </w:p>
        </w:tc>
      </w:tr>
      <w:tr w:rsidR="004A6F46" w:rsidRPr="00D006FA" w14:paraId="2206BE9D" w14:textId="77777777" w:rsidTr="00A04095">
        <w:tblPrEx>
          <w:shd w:val="clear" w:color="auto" w:fill="auto"/>
        </w:tblPrEx>
        <w:trPr>
          <w:trHeight w:val="102"/>
        </w:trPr>
        <w:tc>
          <w:tcPr>
            <w:tcW w:w="2268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9A54D81" w14:textId="77777777" w:rsidR="004A6F46" w:rsidRPr="00D006FA" w:rsidRDefault="004A6F46" w:rsidP="00A04095">
            <w:pPr>
              <w:pStyle w:val="Title"/>
              <w:spacing w:before="0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Avião</w:t>
            </w:r>
            <w:proofErr w:type="spellEnd"/>
            <w:r w:rsidRPr="00D006FA">
              <w:rPr>
                <w:lang w:val="en-GB"/>
              </w:rPr>
              <w:t xml:space="preserve">, </w:t>
            </w:r>
            <w:proofErr w:type="spellStart"/>
            <w:r w:rsidRPr="00D006FA">
              <w:rPr>
                <w:lang w:val="en-GB"/>
              </w:rPr>
              <w:t>pistão</w:t>
            </w:r>
            <w:proofErr w:type="spellEnd"/>
          </w:p>
          <w:p w14:paraId="259B162C" w14:textId="77777777" w:rsidR="004A6F46" w:rsidRPr="00D006FA" w:rsidRDefault="004A6F46" w:rsidP="00A04095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Aeroplane Piston</w:t>
            </w:r>
          </w:p>
        </w:tc>
        <w:tc>
          <w:tcPr>
            <w:tcW w:w="2127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9AE5453" w14:textId="77777777" w:rsidR="004A6F46" w:rsidRPr="00A04095" w:rsidRDefault="00000000" w:rsidP="00A04095">
            <w:pPr>
              <w:jc w:val="center"/>
            </w:pPr>
            <w:sdt>
              <w:sdtPr>
                <w:id w:val="111510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F46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FE5D2C9" w14:textId="6E646D1B" w:rsidR="004A6F46" w:rsidRPr="00A04095" w:rsidRDefault="00000000" w:rsidP="00A04095">
            <w:pPr>
              <w:jc w:val="center"/>
            </w:pPr>
            <w:sdt>
              <w:sdtPr>
                <w:id w:val="183842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0F30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6ED452AA" w14:textId="77777777" w:rsidR="004A6F46" w:rsidRPr="00A04095" w:rsidRDefault="004A6F46" w:rsidP="00A04095">
            <w:pPr>
              <w:jc w:val="center"/>
              <w:rPr>
                <w:color w:val="D9D9D9" w:themeColor="background1" w:themeShade="D9"/>
              </w:rPr>
            </w:pPr>
          </w:p>
        </w:tc>
        <w:tc>
          <w:tcPr>
            <w:tcW w:w="213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74484E" w14:textId="77777777" w:rsidR="004A6F46" w:rsidRPr="00A04095" w:rsidRDefault="004A6F46" w:rsidP="00A04095">
            <w:pPr>
              <w:jc w:val="center"/>
              <w:rPr>
                <w:color w:val="D9D9D9" w:themeColor="background1" w:themeShade="D9"/>
              </w:rPr>
            </w:pPr>
          </w:p>
        </w:tc>
      </w:tr>
      <w:tr w:rsidR="004A6F46" w:rsidRPr="00D006FA" w14:paraId="33C68693" w14:textId="77777777" w:rsidTr="00A04095">
        <w:tblPrEx>
          <w:shd w:val="clear" w:color="auto" w:fill="auto"/>
        </w:tblPrEx>
        <w:trPr>
          <w:trHeight w:val="102"/>
        </w:trPr>
        <w:tc>
          <w:tcPr>
            <w:tcW w:w="2268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7CB648C" w14:textId="77777777" w:rsidR="004A6F46" w:rsidRPr="00D006FA" w:rsidRDefault="004A6F46" w:rsidP="00A04095">
            <w:pPr>
              <w:pStyle w:val="Title"/>
              <w:spacing w:before="0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Helicóptero</w:t>
            </w:r>
            <w:proofErr w:type="spellEnd"/>
            <w:r w:rsidRPr="00D006FA">
              <w:rPr>
                <w:lang w:val="en-GB"/>
              </w:rPr>
              <w:t xml:space="preserve">, </w:t>
            </w:r>
            <w:proofErr w:type="spellStart"/>
            <w:r w:rsidRPr="00D006FA">
              <w:rPr>
                <w:lang w:val="en-GB"/>
              </w:rPr>
              <w:t>turbina</w:t>
            </w:r>
            <w:proofErr w:type="spellEnd"/>
          </w:p>
          <w:p w14:paraId="50DD550E" w14:textId="77777777" w:rsidR="004A6F46" w:rsidRPr="00D006FA" w:rsidRDefault="004A6F46" w:rsidP="00A04095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Helicopter Turbine</w:t>
            </w:r>
          </w:p>
        </w:tc>
        <w:tc>
          <w:tcPr>
            <w:tcW w:w="2127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614E036" w14:textId="77777777" w:rsidR="004A6F46" w:rsidRPr="00A04095" w:rsidRDefault="00000000" w:rsidP="00A04095">
            <w:pPr>
              <w:jc w:val="center"/>
            </w:pPr>
            <w:sdt>
              <w:sdtPr>
                <w:id w:val="6855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F46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9EA678F" w14:textId="77777777" w:rsidR="004A6F46" w:rsidRPr="00A04095" w:rsidRDefault="00000000" w:rsidP="00A04095">
            <w:pPr>
              <w:jc w:val="center"/>
            </w:pPr>
            <w:sdt>
              <w:sdtPr>
                <w:id w:val="-158536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F46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3093C107" w14:textId="77777777" w:rsidR="004A6F46" w:rsidRPr="00A04095" w:rsidRDefault="004A6F46" w:rsidP="00A04095">
            <w:pPr>
              <w:jc w:val="center"/>
              <w:rPr>
                <w:color w:val="D9D9D9" w:themeColor="background1" w:themeShade="D9"/>
              </w:rPr>
            </w:pPr>
          </w:p>
        </w:tc>
        <w:tc>
          <w:tcPr>
            <w:tcW w:w="213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60E88F" w14:textId="77777777" w:rsidR="004A6F46" w:rsidRPr="00A04095" w:rsidRDefault="004A6F46" w:rsidP="00A04095">
            <w:pPr>
              <w:jc w:val="center"/>
              <w:rPr>
                <w:color w:val="D9D9D9" w:themeColor="background1" w:themeShade="D9"/>
              </w:rPr>
            </w:pPr>
          </w:p>
        </w:tc>
      </w:tr>
      <w:tr w:rsidR="004A6F46" w:rsidRPr="00D006FA" w14:paraId="0E113970" w14:textId="77777777" w:rsidTr="00A04095">
        <w:tblPrEx>
          <w:shd w:val="clear" w:color="auto" w:fill="auto"/>
        </w:tblPrEx>
        <w:trPr>
          <w:trHeight w:val="102"/>
        </w:trPr>
        <w:tc>
          <w:tcPr>
            <w:tcW w:w="2268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22579F6" w14:textId="77777777" w:rsidR="004A6F46" w:rsidRPr="00D006FA" w:rsidRDefault="004A6F46" w:rsidP="00A04095">
            <w:pPr>
              <w:pStyle w:val="Title"/>
              <w:spacing w:before="0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Helicóptero</w:t>
            </w:r>
            <w:proofErr w:type="spellEnd"/>
            <w:r w:rsidRPr="00D006FA">
              <w:rPr>
                <w:lang w:val="en-GB"/>
              </w:rPr>
              <w:t xml:space="preserve">, </w:t>
            </w:r>
            <w:proofErr w:type="spellStart"/>
            <w:r w:rsidRPr="00D006FA">
              <w:rPr>
                <w:lang w:val="en-GB"/>
              </w:rPr>
              <w:t>pistão</w:t>
            </w:r>
            <w:proofErr w:type="spellEnd"/>
          </w:p>
          <w:p w14:paraId="52C4B3EC" w14:textId="77777777" w:rsidR="004A6F46" w:rsidRPr="00D006FA" w:rsidRDefault="004A6F46" w:rsidP="00A04095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Helicopter Piston</w:t>
            </w:r>
          </w:p>
        </w:tc>
        <w:tc>
          <w:tcPr>
            <w:tcW w:w="2127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F37519B" w14:textId="77777777" w:rsidR="004A6F46" w:rsidRPr="00A04095" w:rsidRDefault="00000000" w:rsidP="00A04095">
            <w:pPr>
              <w:jc w:val="center"/>
            </w:pPr>
            <w:sdt>
              <w:sdtPr>
                <w:id w:val="-72437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F46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8427E39" w14:textId="77777777" w:rsidR="004A6F46" w:rsidRPr="00A04095" w:rsidRDefault="00000000" w:rsidP="00A04095">
            <w:pPr>
              <w:jc w:val="center"/>
            </w:pPr>
            <w:sdt>
              <w:sdtPr>
                <w:id w:val="91883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F46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59F14585" w14:textId="77777777" w:rsidR="004A6F46" w:rsidRPr="00A04095" w:rsidRDefault="004A6F46" w:rsidP="00A04095">
            <w:pPr>
              <w:jc w:val="center"/>
              <w:rPr>
                <w:color w:val="D9D9D9" w:themeColor="background1" w:themeShade="D9"/>
              </w:rPr>
            </w:pPr>
          </w:p>
        </w:tc>
        <w:tc>
          <w:tcPr>
            <w:tcW w:w="213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04DFFA" w14:textId="77777777" w:rsidR="004A6F46" w:rsidRPr="00A04095" w:rsidRDefault="004A6F46" w:rsidP="00A04095">
            <w:pPr>
              <w:jc w:val="center"/>
              <w:rPr>
                <w:color w:val="D9D9D9" w:themeColor="background1" w:themeShade="D9"/>
              </w:rPr>
            </w:pPr>
          </w:p>
        </w:tc>
      </w:tr>
      <w:tr w:rsidR="004A6F46" w:rsidRPr="00D006FA" w14:paraId="203EC62F" w14:textId="77777777" w:rsidTr="00A04095">
        <w:tblPrEx>
          <w:shd w:val="clear" w:color="auto" w:fill="auto"/>
        </w:tblPrEx>
        <w:trPr>
          <w:trHeight w:val="102"/>
        </w:trPr>
        <w:tc>
          <w:tcPr>
            <w:tcW w:w="2268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5D53955" w14:textId="77777777" w:rsidR="004A6F46" w:rsidRPr="00D006FA" w:rsidRDefault="004A6F46" w:rsidP="00A04095">
            <w:pPr>
              <w:pStyle w:val="Title"/>
              <w:spacing w:before="0"/>
              <w:rPr>
                <w:lang w:val="en-GB"/>
              </w:rPr>
            </w:pPr>
            <w:r w:rsidRPr="00D006FA">
              <w:rPr>
                <w:lang w:val="en-GB"/>
              </w:rPr>
              <w:t>Sistemas aviónicos</w:t>
            </w:r>
          </w:p>
          <w:p w14:paraId="20053BD6" w14:textId="77777777" w:rsidR="004A6F46" w:rsidRPr="00D006FA" w:rsidRDefault="004A6F46" w:rsidP="00A04095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Avionics</w:t>
            </w:r>
          </w:p>
        </w:tc>
        <w:tc>
          <w:tcPr>
            <w:tcW w:w="2127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03D53EF0" w14:textId="77777777" w:rsidR="004A6F46" w:rsidRPr="00A04095" w:rsidRDefault="004A6F46" w:rsidP="00A04095">
            <w:pPr>
              <w:jc w:val="center"/>
            </w:pPr>
          </w:p>
        </w:tc>
        <w:tc>
          <w:tcPr>
            <w:tcW w:w="212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26DC2786" w14:textId="77777777" w:rsidR="004A6F46" w:rsidRPr="00A04095" w:rsidRDefault="004A6F46" w:rsidP="00A04095">
            <w:pPr>
              <w:jc w:val="center"/>
            </w:pPr>
          </w:p>
        </w:tc>
        <w:tc>
          <w:tcPr>
            <w:tcW w:w="2126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6E50B35" w14:textId="77777777" w:rsidR="004A6F46" w:rsidRPr="00A04095" w:rsidRDefault="00000000" w:rsidP="00A04095">
            <w:pPr>
              <w:jc w:val="center"/>
            </w:pPr>
            <w:sdt>
              <w:sdtPr>
                <w:id w:val="784775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F46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3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EBCDB0" w14:textId="77777777" w:rsidR="004A6F46" w:rsidRPr="00A04095" w:rsidRDefault="004A6F46" w:rsidP="00A04095">
            <w:pPr>
              <w:jc w:val="center"/>
            </w:pPr>
          </w:p>
        </w:tc>
      </w:tr>
      <w:tr w:rsidR="004A6F46" w:rsidRPr="00D006FA" w14:paraId="01C5B420" w14:textId="77777777" w:rsidTr="00A04095">
        <w:tblPrEx>
          <w:shd w:val="clear" w:color="auto" w:fill="auto"/>
        </w:tblPrEx>
        <w:trPr>
          <w:trHeight w:val="501"/>
        </w:trPr>
        <w:tc>
          <w:tcPr>
            <w:tcW w:w="2268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345CC9F" w14:textId="77777777" w:rsidR="004A6F46" w:rsidRPr="00D006FA" w:rsidRDefault="004A6F46" w:rsidP="00A04095">
            <w:pPr>
              <w:pStyle w:val="Title"/>
              <w:spacing w:before="0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Aeronave</w:t>
            </w:r>
            <w:proofErr w:type="spellEnd"/>
          </w:p>
          <w:p w14:paraId="47C7B78B" w14:textId="77777777" w:rsidR="004A6F46" w:rsidRPr="00D006FA" w:rsidRDefault="004A6F46" w:rsidP="00A04095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Aircraft</w:t>
            </w:r>
          </w:p>
        </w:tc>
        <w:tc>
          <w:tcPr>
            <w:tcW w:w="2127" w:type="dxa"/>
            <w:gridSpan w:val="3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53D929C9" w14:textId="77777777" w:rsidR="004A6F46" w:rsidRPr="00A04095" w:rsidRDefault="004A6F46" w:rsidP="00A04095">
            <w:pPr>
              <w:jc w:val="center"/>
            </w:pPr>
          </w:p>
        </w:tc>
        <w:tc>
          <w:tcPr>
            <w:tcW w:w="2126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4D24D923" w14:textId="77777777" w:rsidR="004A6F46" w:rsidRPr="00A04095" w:rsidRDefault="004A6F46" w:rsidP="00A04095">
            <w:pPr>
              <w:jc w:val="center"/>
            </w:pPr>
          </w:p>
        </w:tc>
        <w:tc>
          <w:tcPr>
            <w:tcW w:w="2126" w:type="dxa"/>
            <w:gridSpan w:val="3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19AAFABE" w14:textId="77777777" w:rsidR="004A6F46" w:rsidRPr="00A04095" w:rsidRDefault="004A6F46" w:rsidP="00A04095">
            <w:pPr>
              <w:jc w:val="center"/>
            </w:pPr>
          </w:p>
        </w:tc>
        <w:tc>
          <w:tcPr>
            <w:tcW w:w="2131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1B7F" w14:textId="18F0DF31" w:rsidR="004A6F46" w:rsidRPr="00A04095" w:rsidRDefault="00000000" w:rsidP="00A04095">
            <w:pPr>
              <w:jc w:val="center"/>
            </w:pPr>
            <w:sdt>
              <w:sdtPr>
                <w:id w:val="-1398581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4095" w:rsidRPr="00A0409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2C1E5B" w:rsidRPr="00D006FA" w14:paraId="71E04000" w14:textId="77777777" w:rsidTr="00364CBC">
        <w:tblPrEx>
          <w:shd w:val="clear" w:color="auto" w:fill="auto"/>
        </w:tblPrEx>
        <w:trPr>
          <w:trHeight w:val="575"/>
        </w:trPr>
        <w:tc>
          <w:tcPr>
            <w:tcW w:w="10778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13D00CC5" w14:textId="3315886A" w:rsidR="00311E3F" w:rsidRPr="00B4563F" w:rsidRDefault="00311E3F" w:rsidP="00311E3F">
            <w:pPr>
              <w:pStyle w:val="Title"/>
            </w:pPr>
            <w:r w:rsidRPr="00B4563F">
              <w:t>Averbamento de</w:t>
            </w:r>
            <w:r w:rsidR="00D50A74" w:rsidRPr="00B4563F">
              <w:t xml:space="preserve"> qualificações de t</w:t>
            </w:r>
            <w:r w:rsidRPr="00B4563F">
              <w:t xml:space="preserve">ipo / </w:t>
            </w:r>
            <w:r w:rsidR="00D50A74" w:rsidRPr="00B4563F">
              <w:t>l</w:t>
            </w:r>
            <w:r w:rsidRPr="00B4563F">
              <w:t xml:space="preserve">evantamento de limitações / </w:t>
            </w:r>
            <w:r w:rsidR="00D50A74" w:rsidRPr="00B4563F">
              <w:t>e</w:t>
            </w:r>
            <w:r w:rsidRPr="00B4563F">
              <w:t>xtensões</w:t>
            </w:r>
            <w:r w:rsidR="006B7725" w:rsidRPr="00B4563F">
              <w:t xml:space="preserve"> </w:t>
            </w:r>
            <w:r w:rsidRPr="00B4563F">
              <w:rPr>
                <w:b w:val="0"/>
                <w:bCs w:val="0"/>
                <w:sz w:val="18"/>
                <w:szCs w:val="18"/>
              </w:rPr>
              <w:t>(se aplicável)</w:t>
            </w:r>
            <w:r w:rsidRPr="00B4563F">
              <w:t xml:space="preserve">: </w:t>
            </w:r>
          </w:p>
          <w:p w14:paraId="31C87293" w14:textId="5C1F1057" w:rsidR="002C1E5B" w:rsidRPr="00D006FA" w:rsidRDefault="00311E3F" w:rsidP="00311E3F">
            <w:pPr>
              <w:pStyle w:val="NoSpacing"/>
              <w:spacing w:after="0"/>
              <w:rPr>
                <w:lang w:val="en-GB"/>
              </w:rPr>
            </w:pPr>
            <w:r w:rsidRPr="00D006FA">
              <w:rPr>
                <w:lang w:val="en-GB"/>
              </w:rPr>
              <w:t xml:space="preserve">Type Rating endorsement / </w:t>
            </w:r>
            <w:r w:rsidR="00D50A74">
              <w:rPr>
                <w:lang w:val="en-GB"/>
              </w:rPr>
              <w:t>l</w:t>
            </w:r>
            <w:r w:rsidRPr="00D006FA">
              <w:rPr>
                <w:lang w:val="en-GB"/>
              </w:rPr>
              <w:t xml:space="preserve">imitation removal / </w:t>
            </w:r>
            <w:r w:rsidR="00D50A74">
              <w:rPr>
                <w:lang w:val="en-GB"/>
              </w:rPr>
              <w:t>e</w:t>
            </w:r>
            <w:r w:rsidRPr="00D006FA">
              <w:rPr>
                <w:lang w:val="en-GB"/>
              </w:rPr>
              <w:t>xtension</w:t>
            </w:r>
            <w:r w:rsidR="00D50A74">
              <w:rPr>
                <w:lang w:val="en-GB"/>
              </w:rPr>
              <w:t xml:space="preserve">s </w:t>
            </w:r>
            <w:r w:rsidRPr="00D006FA">
              <w:rPr>
                <w:lang w:val="en-GB"/>
              </w:rPr>
              <w:t>(if applicable)</w:t>
            </w:r>
          </w:p>
        </w:tc>
      </w:tr>
      <w:tr w:rsidR="002C1E5B" w:rsidRPr="00D006FA" w14:paraId="127C5AF5" w14:textId="77777777" w:rsidTr="00AC0584">
        <w:tblPrEx>
          <w:shd w:val="clear" w:color="auto" w:fill="auto"/>
        </w:tblPrEx>
        <w:trPr>
          <w:trHeight w:val="1148"/>
        </w:trPr>
        <w:tc>
          <w:tcPr>
            <w:tcW w:w="1077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42E98" w14:textId="77777777" w:rsidR="002C1E5B" w:rsidRPr="00D006FA" w:rsidRDefault="002C1E5B" w:rsidP="0048431B"/>
        </w:tc>
      </w:tr>
      <w:tr w:rsidR="00775C77" w:rsidRPr="00D006FA" w14:paraId="0730A394" w14:textId="77777777" w:rsidTr="00A04095">
        <w:tblPrEx>
          <w:shd w:val="clear" w:color="auto" w:fill="auto"/>
        </w:tblPrEx>
        <w:trPr>
          <w:trHeight w:val="397"/>
        </w:trPr>
        <w:tc>
          <w:tcPr>
            <w:tcW w:w="107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A2565" w14:textId="10036FD4" w:rsidR="00775C77" w:rsidRPr="00BF576B" w:rsidRDefault="00775C77" w:rsidP="0048431B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sz w:val="20"/>
                <w:szCs w:val="20"/>
                <w:lang w:val="pt-PT"/>
              </w:rPr>
            </w:pP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>Solicito a emissão/</w:t>
            </w:r>
            <w:r w:rsidR="00B4563F" w:rsidRPr="00BF576B">
              <w:rPr>
                <w:rFonts w:cs="Arial"/>
                <w:b/>
                <w:sz w:val="20"/>
                <w:szCs w:val="20"/>
                <w:lang w:val="pt-PT"/>
              </w:rPr>
              <w:t>revalidação/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>alteração</w:t>
            </w:r>
            <w:r w:rsidR="00B4563F"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>d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>a L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>M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>MA prevista n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>o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>PMAR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66 como acima indicado e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confirmo que as informações contidas no presente formulário </w:t>
            </w:r>
            <w:r w:rsidR="00B4563F" w:rsidRPr="00BF576B">
              <w:rPr>
                <w:rFonts w:cs="Arial"/>
                <w:b/>
                <w:sz w:val="20"/>
                <w:szCs w:val="20"/>
                <w:lang w:val="pt-PT"/>
              </w:rPr>
              <w:t>são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corretas à data do requerimento.</w:t>
            </w:r>
          </w:p>
          <w:p w14:paraId="4B397CF7" w14:textId="77777777" w:rsidR="00775C77" w:rsidRPr="00BF576B" w:rsidRDefault="00775C77" w:rsidP="00080913">
            <w:pPr>
              <w:autoSpaceDE w:val="0"/>
              <w:autoSpaceDN w:val="0"/>
              <w:adjustRightInd w:val="0"/>
              <w:spacing w:before="120"/>
              <w:jc w:val="both"/>
              <w:rPr>
                <w:rFonts w:cs="Arial"/>
                <w:b/>
                <w:sz w:val="20"/>
                <w:szCs w:val="20"/>
                <w:lang w:val="pt-PT"/>
              </w:rPr>
            </w:pP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>Confirmo que:</w:t>
            </w:r>
          </w:p>
          <w:p w14:paraId="68EA2A21" w14:textId="3049BD25" w:rsidR="0048431B" w:rsidRPr="00BF576B" w:rsidRDefault="00BF576B" w:rsidP="005E0DB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cs="Arial"/>
                <w:b/>
                <w:sz w:val="20"/>
                <w:szCs w:val="20"/>
                <w:lang w:val="pt-PT"/>
              </w:rPr>
            </w:pP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>O candidato nunca foi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titular de uma </w:t>
            </w:r>
            <w:r w:rsidR="005E0DBB" w:rsidRPr="00BF576B">
              <w:rPr>
                <w:rFonts w:cs="Arial"/>
                <w:b/>
                <w:sz w:val="20"/>
                <w:szCs w:val="20"/>
                <w:lang w:val="pt-PT"/>
              </w:rPr>
              <w:t>LMMA P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>MAR 66 que tenha sido revogada ou suspensa</w:t>
            </w:r>
            <w:r w:rsidR="005E0DBB" w:rsidRPr="00BF576B">
              <w:rPr>
                <w:rFonts w:cs="Arial"/>
                <w:b/>
                <w:sz w:val="20"/>
                <w:szCs w:val="20"/>
                <w:lang w:val="pt-PT"/>
              </w:rPr>
              <w:t>.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</w:t>
            </w:r>
          </w:p>
          <w:p w14:paraId="7A5F2919" w14:textId="34A8B1F5" w:rsidR="00775C77" w:rsidRPr="00BF576B" w:rsidRDefault="00BF576B" w:rsidP="0048431B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cs="Arial"/>
                <w:b/>
                <w:sz w:val="20"/>
                <w:szCs w:val="20"/>
                <w:lang w:val="pt-PT"/>
              </w:rPr>
            </w:pP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O candidato nunca foi </w:t>
            </w:r>
            <w:r w:rsidR="00775C77"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titular de uma 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>licença EASA Part-66</w:t>
            </w:r>
            <w:r w:rsidR="00775C77"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que tenha sido revogada ou suspensa.</w:t>
            </w:r>
          </w:p>
          <w:p w14:paraId="2FB8A09D" w14:textId="4D151AAC" w:rsidR="00775C77" w:rsidRPr="00BF576B" w:rsidRDefault="00775C77" w:rsidP="00080913">
            <w:pPr>
              <w:autoSpaceDE w:val="0"/>
              <w:autoSpaceDN w:val="0"/>
              <w:adjustRightInd w:val="0"/>
              <w:spacing w:before="120"/>
              <w:jc w:val="both"/>
              <w:rPr>
                <w:rFonts w:cs="Arial"/>
                <w:b/>
                <w:sz w:val="20"/>
                <w:szCs w:val="20"/>
                <w:lang w:val="pt-PT"/>
              </w:rPr>
            </w:pP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Estou também consciente de que o fornecimento de informações incorretas pode levar </w:t>
            </w:r>
            <w:r w:rsidR="00B4563F" w:rsidRPr="00BF576B">
              <w:rPr>
                <w:rFonts w:cs="Arial"/>
                <w:b/>
                <w:sz w:val="20"/>
                <w:szCs w:val="20"/>
                <w:lang w:val="pt-PT"/>
              </w:rPr>
              <w:t>o candidato à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>exclusão de titular da L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>M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MA prevista </w:t>
            </w:r>
            <w:r w:rsidR="0048431B" w:rsidRPr="00BF576B">
              <w:rPr>
                <w:rFonts w:cs="Arial"/>
                <w:b/>
                <w:sz w:val="20"/>
                <w:szCs w:val="20"/>
                <w:lang w:val="pt-PT"/>
              </w:rPr>
              <w:t>no PMAR</w:t>
            </w:r>
            <w:r w:rsidRPr="00BF576B">
              <w:rPr>
                <w:rFonts w:cs="Arial"/>
                <w:b/>
                <w:sz w:val="20"/>
                <w:szCs w:val="20"/>
                <w:lang w:val="pt-PT"/>
              </w:rPr>
              <w:t xml:space="preserve"> 66. </w:t>
            </w:r>
          </w:p>
          <w:p w14:paraId="58F67CAD" w14:textId="777854F9" w:rsidR="00775C77" w:rsidRPr="00BF576B" w:rsidRDefault="00775C77" w:rsidP="00200F95">
            <w:pPr>
              <w:pStyle w:val="NoSpacing"/>
              <w:spacing w:before="120" w:after="0"/>
              <w:jc w:val="both"/>
              <w:rPr>
                <w:szCs w:val="20"/>
                <w:lang w:val="en-GB"/>
              </w:rPr>
            </w:pPr>
            <w:r w:rsidRPr="00BF576B">
              <w:rPr>
                <w:szCs w:val="20"/>
                <w:lang w:val="en-GB"/>
              </w:rPr>
              <w:t>I wish to apply for the issue/</w:t>
            </w:r>
            <w:r w:rsidR="00B4563F" w:rsidRPr="00BF576B">
              <w:rPr>
                <w:szCs w:val="20"/>
                <w:lang w:val="en-GB"/>
              </w:rPr>
              <w:t xml:space="preserve">revalidation/change </w:t>
            </w:r>
            <w:r w:rsidRPr="00BF576B">
              <w:rPr>
                <w:szCs w:val="20"/>
                <w:lang w:val="en-GB"/>
              </w:rPr>
              <w:t xml:space="preserve">of </w:t>
            </w:r>
            <w:r w:rsidR="00BF576B" w:rsidRPr="00BF576B">
              <w:rPr>
                <w:szCs w:val="20"/>
                <w:lang w:val="en-GB"/>
              </w:rPr>
              <w:t>the</w:t>
            </w:r>
            <w:r w:rsidRPr="00BF576B">
              <w:rPr>
                <w:szCs w:val="20"/>
                <w:lang w:val="en-GB"/>
              </w:rPr>
              <w:t xml:space="preserve"> </w:t>
            </w:r>
            <w:r w:rsidR="0048431B" w:rsidRPr="00BF576B">
              <w:rPr>
                <w:szCs w:val="20"/>
                <w:lang w:val="en-GB"/>
              </w:rPr>
              <w:t>P</w:t>
            </w:r>
            <w:r w:rsidRPr="00BF576B">
              <w:rPr>
                <w:szCs w:val="20"/>
                <w:lang w:val="en-GB"/>
              </w:rPr>
              <w:t xml:space="preserve">MAR 66 MAML as indicated and confirm that the information contained in this form </w:t>
            </w:r>
            <w:r w:rsidR="00B4563F" w:rsidRPr="00BF576B">
              <w:rPr>
                <w:szCs w:val="20"/>
                <w:lang w:val="en-GB"/>
              </w:rPr>
              <w:t>is</w:t>
            </w:r>
            <w:r w:rsidRPr="00BF576B">
              <w:rPr>
                <w:szCs w:val="20"/>
                <w:lang w:val="en-GB"/>
              </w:rPr>
              <w:t xml:space="preserve"> correct at the time of application.</w:t>
            </w:r>
          </w:p>
          <w:p w14:paraId="0319EA4B" w14:textId="77777777" w:rsidR="00775C77" w:rsidRPr="00BF576B" w:rsidRDefault="00775C77" w:rsidP="0048431B">
            <w:pPr>
              <w:pStyle w:val="NoSpacing"/>
              <w:spacing w:after="0"/>
              <w:jc w:val="both"/>
              <w:rPr>
                <w:szCs w:val="20"/>
                <w:lang w:val="en-GB"/>
              </w:rPr>
            </w:pPr>
            <w:r w:rsidRPr="00BF576B">
              <w:rPr>
                <w:szCs w:val="20"/>
                <w:lang w:val="en-GB"/>
              </w:rPr>
              <w:t>I herewith confirm that:</w:t>
            </w:r>
          </w:p>
          <w:p w14:paraId="279B34A0" w14:textId="7479AB4D" w:rsidR="00775C77" w:rsidRPr="00BF576B" w:rsidRDefault="00B4563F" w:rsidP="00ED44B7">
            <w:pPr>
              <w:pStyle w:val="NoSpacing"/>
              <w:numPr>
                <w:ilvl w:val="0"/>
                <w:numId w:val="24"/>
              </w:numPr>
              <w:spacing w:after="0"/>
              <w:jc w:val="both"/>
              <w:rPr>
                <w:szCs w:val="20"/>
                <w:lang w:val="en-GB"/>
              </w:rPr>
            </w:pPr>
            <w:r w:rsidRPr="00BF576B">
              <w:rPr>
                <w:szCs w:val="20"/>
                <w:lang w:val="en-GB"/>
              </w:rPr>
              <w:t>The candidate</w:t>
            </w:r>
            <w:r w:rsidR="00775C77" w:rsidRPr="00BF576B">
              <w:rPr>
                <w:szCs w:val="20"/>
                <w:lang w:val="en-GB"/>
              </w:rPr>
              <w:t xml:space="preserve"> </w:t>
            </w:r>
            <w:r w:rsidRPr="00BF576B">
              <w:rPr>
                <w:szCs w:val="20"/>
                <w:lang w:val="en-GB"/>
              </w:rPr>
              <w:t>has</w:t>
            </w:r>
            <w:r w:rsidR="00775C77" w:rsidRPr="00BF576B">
              <w:rPr>
                <w:szCs w:val="20"/>
                <w:lang w:val="en-GB"/>
              </w:rPr>
              <w:t xml:space="preserve"> never held an </w:t>
            </w:r>
            <w:r w:rsidR="005E0DBB" w:rsidRPr="00BF576B">
              <w:rPr>
                <w:szCs w:val="20"/>
                <w:lang w:val="en-GB"/>
              </w:rPr>
              <w:t>P</w:t>
            </w:r>
            <w:r w:rsidR="00775C77" w:rsidRPr="00BF576B">
              <w:rPr>
                <w:szCs w:val="20"/>
                <w:lang w:val="en-GB"/>
              </w:rPr>
              <w:t>MAR 66 MAML which was revoked or suspended</w:t>
            </w:r>
            <w:r w:rsidR="00BF576B">
              <w:rPr>
                <w:szCs w:val="20"/>
                <w:lang w:val="en-GB"/>
              </w:rPr>
              <w:t>.</w:t>
            </w:r>
          </w:p>
          <w:p w14:paraId="083E9FEA" w14:textId="3C65BAC8" w:rsidR="00775C77" w:rsidRPr="00BF576B" w:rsidRDefault="00B4563F" w:rsidP="0048431B">
            <w:pPr>
              <w:pStyle w:val="NoSpacing"/>
              <w:numPr>
                <w:ilvl w:val="0"/>
                <w:numId w:val="24"/>
              </w:numPr>
              <w:spacing w:after="0"/>
              <w:jc w:val="both"/>
              <w:rPr>
                <w:szCs w:val="20"/>
                <w:lang w:val="en-GB"/>
              </w:rPr>
            </w:pPr>
            <w:r w:rsidRPr="00BF576B">
              <w:rPr>
                <w:szCs w:val="20"/>
                <w:lang w:val="en-GB"/>
              </w:rPr>
              <w:t xml:space="preserve">The candidate </w:t>
            </w:r>
            <w:r w:rsidR="00775C77" w:rsidRPr="00BF576B">
              <w:rPr>
                <w:szCs w:val="20"/>
                <w:lang w:val="en-GB"/>
              </w:rPr>
              <w:t>ha</w:t>
            </w:r>
            <w:r w:rsidRPr="00BF576B">
              <w:rPr>
                <w:szCs w:val="20"/>
                <w:lang w:val="en-GB"/>
              </w:rPr>
              <w:t>s</w:t>
            </w:r>
            <w:r w:rsidR="00775C77" w:rsidRPr="00BF576B">
              <w:rPr>
                <w:szCs w:val="20"/>
                <w:lang w:val="en-GB"/>
              </w:rPr>
              <w:t xml:space="preserve"> never held an EASA Part-66 Aircraft Maintenance Licence which was revoked or suspended.</w:t>
            </w:r>
          </w:p>
          <w:p w14:paraId="20367762" w14:textId="77777777" w:rsidR="00B4563F" w:rsidRPr="00BF576B" w:rsidRDefault="00B4563F" w:rsidP="0048431B">
            <w:pPr>
              <w:pStyle w:val="NoSpacing"/>
              <w:spacing w:after="0"/>
              <w:jc w:val="both"/>
              <w:rPr>
                <w:szCs w:val="20"/>
                <w:lang w:val="en-GB"/>
              </w:rPr>
            </w:pPr>
          </w:p>
          <w:p w14:paraId="658999EA" w14:textId="25BB5EF4" w:rsidR="00775C77" w:rsidRPr="00BF576B" w:rsidRDefault="00775C77" w:rsidP="0048431B">
            <w:pPr>
              <w:pStyle w:val="NoSpacing"/>
              <w:spacing w:after="0"/>
              <w:jc w:val="both"/>
              <w:rPr>
                <w:szCs w:val="20"/>
                <w:lang w:val="en-GB"/>
              </w:rPr>
            </w:pPr>
            <w:r w:rsidRPr="00BF576B">
              <w:rPr>
                <w:szCs w:val="20"/>
                <w:lang w:val="en-GB"/>
              </w:rPr>
              <w:t xml:space="preserve">I also understand that any incorrect information could disqualify me from holding an </w:t>
            </w:r>
            <w:r w:rsidR="0048431B" w:rsidRPr="00BF576B">
              <w:rPr>
                <w:szCs w:val="20"/>
                <w:lang w:val="en-GB"/>
              </w:rPr>
              <w:t>P</w:t>
            </w:r>
            <w:r w:rsidRPr="00BF576B">
              <w:rPr>
                <w:szCs w:val="20"/>
                <w:lang w:val="en-GB"/>
              </w:rPr>
              <w:t>MAR 66 MAML.</w:t>
            </w:r>
          </w:p>
          <w:p w14:paraId="6AE291E7" w14:textId="77777777" w:rsidR="00254F11" w:rsidRPr="00BF576B" w:rsidRDefault="00254F11" w:rsidP="0048431B">
            <w:pPr>
              <w:autoSpaceDE w:val="0"/>
              <w:autoSpaceDN w:val="0"/>
              <w:adjustRightInd w:val="0"/>
              <w:spacing w:after="120"/>
              <w:rPr>
                <w:rFonts w:cs="Arial"/>
                <w:sz w:val="20"/>
                <w:szCs w:val="20"/>
              </w:rPr>
            </w:pPr>
          </w:p>
          <w:p w14:paraId="4DF73B13" w14:textId="74DEBC2C" w:rsidR="00B4563F" w:rsidRPr="00BF576B" w:rsidRDefault="00B4563F" w:rsidP="0048431B">
            <w:pPr>
              <w:autoSpaceDE w:val="0"/>
              <w:autoSpaceDN w:val="0"/>
              <w:adjustRightInd w:val="0"/>
              <w:spacing w:after="120"/>
              <w:rPr>
                <w:rFonts w:cs="Arial"/>
                <w:i/>
                <w:iCs/>
                <w:sz w:val="20"/>
                <w:szCs w:val="20"/>
                <w:u w:val="single"/>
              </w:rPr>
            </w:pPr>
            <w:r w:rsidRPr="00BF576B">
              <w:rPr>
                <w:rFonts w:cs="Arial"/>
                <w:sz w:val="20"/>
                <w:szCs w:val="20"/>
                <w:u w:val="single"/>
              </w:rPr>
              <w:t xml:space="preserve">O </w:t>
            </w:r>
            <w:proofErr w:type="spellStart"/>
            <w:r w:rsidR="00BF576B" w:rsidRPr="00BF576B">
              <w:rPr>
                <w:rFonts w:cs="Arial"/>
                <w:sz w:val="20"/>
                <w:szCs w:val="20"/>
                <w:u w:val="single"/>
              </w:rPr>
              <w:t>c</w:t>
            </w:r>
            <w:r w:rsidRPr="00BF576B">
              <w:rPr>
                <w:rFonts w:cs="Arial"/>
                <w:sz w:val="20"/>
                <w:szCs w:val="20"/>
                <w:u w:val="single"/>
              </w:rPr>
              <w:t>andidato</w:t>
            </w:r>
            <w:proofErr w:type="spellEnd"/>
            <w:r w:rsidRPr="00BF576B">
              <w:rPr>
                <w:rFonts w:cs="Arial"/>
                <w:sz w:val="20"/>
                <w:szCs w:val="20"/>
                <w:u w:val="single"/>
              </w:rPr>
              <w:t xml:space="preserve"> / </w:t>
            </w:r>
            <w:r w:rsidRPr="00BF576B">
              <w:rPr>
                <w:rFonts w:cs="Arial"/>
                <w:i/>
                <w:iCs/>
                <w:sz w:val="20"/>
                <w:szCs w:val="20"/>
                <w:u w:val="single"/>
              </w:rPr>
              <w:t>The candidate:</w:t>
            </w:r>
          </w:p>
          <w:p w14:paraId="11043A57" w14:textId="03C54E69" w:rsidR="00200F95" w:rsidRPr="00BF576B" w:rsidRDefault="00200F95" w:rsidP="00200F95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sz w:val="20"/>
                <w:szCs w:val="20"/>
              </w:rPr>
            </w:pPr>
            <w:proofErr w:type="spellStart"/>
            <w:r w:rsidRPr="00BF576B">
              <w:rPr>
                <w:sz w:val="20"/>
                <w:szCs w:val="20"/>
              </w:rPr>
              <w:t>Assinatura</w:t>
            </w:r>
            <w:proofErr w:type="spellEnd"/>
            <w:r w:rsidRPr="00BF576B">
              <w:rPr>
                <w:sz w:val="20"/>
                <w:szCs w:val="20"/>
              </w:rPr>
              <w:t>/</w:t>
            </w:r>
            <w:r w:rsidRPr="00BF576B">
              <w:rPr>
                <w:rFonts w:cs="Arial"/>
                <w:i/>
                <w:sz w:val="20"/>
                <w:szCs w:val="20"/>
              </w:rPr>
              <w:t>Signed</w:t>
            </w:r>
            <w:r w:rsidRPr="00BF576B">
              <w:rPr>
                <w:rFonts w:cs="Arial"/>
                <w:sz w:val="20"/>
                <w:szCs w:val="20"/>
              </w:rPr>
              <w:t>: .............................</w:t>
            </w:r>
            <w:r w:rsidR="00B4563F" w:rsidRPr="00BF576B">
              <w:rPr>
                <w:rFonts w:cs="Arial"/>
                <w:sz w:val="20"/>
                <w:szCs w:val="20"/>
              </w:rPr>
              <w:t>........</w:t>
            </w:r>
            <w:r w:rsidRPr="00BF576B">
              <w:rPr>
                <w:rFonts w:cs="Arial"/>
                <w:sz w:val="20"/>
                <w:szCs w:val="20"/>
              </w:rPr>
              <w:t>................. Nome/Full Name: ...............</w:t>
            </w:r>
            <w:r w:rsidR="00B4563F" w:rsidRPr="00BF576B">
              <w:rPr>
                <w:rFonts w:cs="Arial"/>
                <w:sz w:val="20"/>
                <w:szCs w:val="20"/>
              </w:rPr>
              <w:t>......</w:t>
            </w:r>
            <w:r w:rsidRPr="00BF576B">
              <w:rPr>
                <w:rFonts w:cs="Arial"/>
                <w:sz w:val="20"/>
                <w:szCs w:val="20"/>
              </w:rPr>
              <w:t>.......................................</w:t>
            </w:r>
          </w:p>
          <w:p w14:paraId="2850695F" w14:textId="77777777" w:rsidR="00775C77" w:rsidRPr="00BF576B" w:rsidRDefault="00200F95" w:rsidP="00200F95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sz w:val="20"/>
                <w:szCs w:val="20"/>
              </w:rPr>
            </w:pPr>
            <w:proofErr w:type="spellStart"/>
            <w:r w:rsidRPr="00BF576B">
              <w:rPr>
                <w:rFonts w:cs="Arial"/>
                <w:sz w:val="20"/>
                <w:szCs w:val="20"/>
              </w:rPr>
              <w:t>Função</w:t>
            </w:r>
            <w:proofErr w:type="spellEnd"/>
            <w:r w:rsidRPr="00BF576B">
              <w:rPr>
                <w:rFonts w:cs="Arial"/>
                <w:sz w:val="20"/>
                <w:szCs w:val="20"/>
              </w:rPr>
              <w:t>/</w:t>
            </w:r>
            <w:r w:rsidRPr="00BF576B">
              <w:rPr>
                <w:rFonts w:cs="Arial"/>
                <w:i/>
                <w:sz w:val="20"/>
                <w:szCs w:val="20"/>
              </w:rPr>
              <w:t>Position</w:t>
            </w:r>
            <w:r w:rsidRPr="00BF576B">
              <w:rPr>
                <w:rFonts w:cs="Arial"/>
                <w:sz w:val="20"/>
                <w:szCs w:val="20"/>
              </w:rPr>
              <w:t>: .........................</w:t>
            </w:r>
            <w:r w:rsidR="00B4563F" w:rsidRPr="00BF576B">
              <w:rPr>
                <w:rFonts w:cs="Arial"/>
                <w:sz w:val="20"/>
                <w:szCs w:val="20"/>
              </w:rPr>
              <w:t>.......</w:t>
            </w:r>
            <w:r w:rsidRPr="00BF576B">
              <w:rPr>
                <w:rFonts w:cs="Arial"/>
                <w:sz w:val="20"/>
                <w:szCs w:val="20"/>
              </w:rPr>
              <w:t>......................... Data/</w:t>
            </w:r>
            <w:r w:rsidRPr="00BF576B">
              <w:rPr>
                <w:rFonts w:cs="Arial"/>
                <w:i/>
                <w:sz w:val="20"/>
                <w:szCs w:val="20"/>
              </w:rPr>
              <w:t>Date</w:t>
            </w:r>
            <w:r w:rsidRPr="00BF576B">
              <w:rPr>
                <w:rFonts w:cs="Arial"/>
                <w:sz w:val="20"/>
                <w:szCs w:val="20"/>
              </w:rPr>
              <w:t>: .............................</w:t>
            </w:r>
            <w:r w:rsidR="00B4563F" w:rsidRPr="00BF576B">
              <w:rPr>
                <w:rFonts w:cs="Arial"/>
                <w:sz w:val="20"/>
                <w:szCs w:val="20"/>
              </w:rPr>
              <w:t>...</w:t>
            </w:r>
            <w:r w:rsidRPr="00BF576B">
              <w:rPr>
                <w:rFonts w:cs="Arial"/>
                <w:sz w:val="20"/>
                <w:szCs w:val="20"/>
              </w:rPr>
              <w:t>.</w:t>
            </w:r>
            <w:r w:rsidR="00B4563F" w:rsidRPr="00BF576B">
              <w:rPr>
                <w:rFonts w:cs="Arial"/>
                <w:sz w:val="20"/>
                <w:szCs w:val="20"/>
              </w:rPr>
              <w:t>....</w:t>
            </w:r>
            <w:r w:rsidRPr="00BF576B">
              <w:rPr>
                <w:rFonts w:cs="Arial"/>
                <w:sz w:val="20"/>
                <w:szCs w:val="20"/>
              </w:rPr>
              <w:t>.................................</w:t>
            </w:r>
          </w:p>
          <w:p w14:paraId="67A18768" w14:textId="77777777" w:rsidR="00BF576B" w:rsidRDefault="00BF576B" w:rsidP="00BF576B">
            <w:pPr>
              <w:autoSpaceDE w:val="0"/>
              <w:autoSpaceDN w:val="0"/>
              <w:adjustRightInd w:val="0"/>
              <w:spacing w:after="120"/>
              <w:rPr>
                <w:rFonts w:cs="Arial"/>
                <w:sz w:val="20"/>
                <w:szCs w:val="20"/>
                <w:u w:val="single"/>
              </w:rPr>
            </w:pPr>
          </w:p>
          <w:p w14:paraId="30DB8CDA" w14:textId="0646DD39" w:rsidR="00BF576B" w:rsidRPr="00BF576B" w:rsidRDefault="00BF576B" w:rsidP="00BF576B">
            <w:pPr>
              <w:autoSpaceDE w:val="0"/>
              <w:autoSpaceDN w:val="0"/>
              <w:adjustRightInd w:val="0"/>
              <w:spacing w:after="120"/>
              <w:rPr>
                <w:rFonts w:cs="Arial"/>
                <w:i/>
                <w:iCs/>
                <w:sz w:val="20"/>
                <w:szCs w:val="20"/>
                <w:u w:val="single"/>
              </w:rPr>
            </w:pPr>
            <w:r w:rsidRPr="00BF576B">
              <w:rPr>
                <w:rFonts w:cs="Arial"/>
                <w:sz w:val="20"/>
                <w:szCs w:val="20"/>
                <w:u w:val="single"/>
              </w:rPr>
              <w:t xml:space="preserve">O </w:t>
            </w:r>
            <w:proofErr w:type="spellStart"/>
            <w:r w:rsidRPr="00BF576B">
              <w:rPr>
                <w:rFonts w:cs="Arial"/>
                <w:sz w:val="20"/>
                <w:szCs w:val="20"/>
                <w:u w:val="single"/>
              </w:rPr>
              <w:t>requerente</w:t>
            </w:r>
            <w:proofErr w:type="spellEnd"/>
            <w:r w:rsidRPr="00BF576B">
              <w:rPr>
                <w:rFonts w:cs="Arial"/>
                <w:sz w:val="20"/>
                <w:szCs w:val="20"/>
                <w:u w:val="single"/>
              </w:rPr>
              <w:t xml:space="preserve"> / </w:t>
            </w:r>
            <w:r w:rsidRPr="00BF576B">
              <w:rPr>
                <w:rFonts w:cs="Arial"/>
                <w:i/>
                <w:iCs/>
                <w:sz w:val="20"/>
                <w:szCs w:val="20"/>
                <w:u w:val="single"/>
              </w:rPr>
              <w:t>The applicant:</w:t>
            </w:r>
          </w:p>
          <w:p w14:paraId="71B758A4" w14:textId="77777777" w:rsidR="00BF576B" w:rsidRPr="00BF576B" w:rsidRDefault="00BF576B" w:rsidP="00BF576B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sz w:val="20"/>
                <w:szCs w:val="20"/>
              </w:rPr>
            </w:pPr>
            <w:proofErr w:type="spellStart"/>
            <w:r w:rsidRPr="00BF576B">
              <w:rPr>
                <w:sz w:val="20"/>
                <w:szCs w:val="20"/>
              </w:rPr>
              <w:t>Assinatura</w:t>
            </w:r>
            <w:proofErr w:type="spellEnd"/>
            <w:r w:rsidRPr="00BF576B">
              <w:rPr>
                <w:sz w:val="20"/>
                <w:szCs w:val="20"/>
              </w:rPr>
              <w:t>/</w:t>
            </w:r>
            <w:r w:rsidRPr="00BF576B">
              <w:rPr>
                <w:rFonts w:cs="Arial"/>
                <w:i/>
                <w:sz w:val="20"/>
                <w:szCs w:val="20"/>
              </w:rPr>
              <w:t>Signed</w:t>
            </w:r>
            <w:r w:rsidRPr="00BF576B">
              <w:rPr>
                <w:rFonts w:cs="Arial"/>
                <w:sz w:val="20"/>
                <w:szCs w:val="20"/>
              </w:rPr>
              <w:t>: ...................................................... Nome/Full Name: ............................................................</w:t>
            </w:r>
          </w:p>
          <w:p w14:paraId="6A3ED2FA" w14:textId="21D0766E" w:rsidR="00BF576B" w:rsidRPr="00BF576B" w:rsidRDefault="00BF576B" w:rsidP="00BF576B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sz w:val="20"/>
                <w:szCs w:val="20"/>
              </w:rPr>
            </w:pPr>
            <w:proofErr w:type="spellStart"/>
            <w:r w:rsidRPr="00BF576B">
              <w:rPr>
                <w:rFonts w:cs="Arial"/>
                <w:sz w:val="20"/>
                <w:szCs w:val="20"/>
              </w:rPr>
              <w:t>Função</w:t>
            </w:r>
            <w:proofErr w:type="spellEnd"/>
            <w:r w:rsidRPr="00BF576B">
              <w:rPr>
                <w:rFonts w:cs="Arial"/>
                <w:sz w:val="20"/>
                <w:szCs w:val="20"/>
              </w:rPr>
              <w:t>/</w:t>
            </w:r>
            <w:r w:rsidRPr="00BF576B">
              <w:rPr>
                <w:rFonts w:cs="Arial"/>
                <w:i/>
                <w:sz w:val="20"/>
                <w:szCs w:val="20"/>
              </w:rPr>
              <w:t>Position</w:t>
            </w:r>
            <w:r w:rsidRPr="00BF576B">
              <w:rPr>
                <w:rFonts w:cs="Arial"/>
                <w:sz w:val="20"/>
                <w:szCs w:val="20"/>
              </w:rPr>
              <w:t>: ......................................................... Data/</w:t>
            </w:r>
            <w:r w:rsidRPr="00BF576B">
              <w:rPr>
                <w:rFonts w:cs="Arial"/>
                <w:i/>
                <w:sz w:val="20"/>
                <w:szCs w:val="20"/>
              </w:rPr>
              <w:t>Date</w:t>
            </w:r>
            <w:r w:rsidRPr="00BF576B">
              <w:rPr>
                <w:rFonts w:cs="Arial"/>
                <w:sz w:val="20"/>
                <w:szCs w:val="20"/>
              </w:rPr>
              <w:t>: ......................................................................</w:t>
            </w:r>
          </w:p>
        </w:tc>
      </w:tr>
    </w:tbl>
    <w:p w14:paraId="700027AD" w14:textId="78D8823D" w:rsidR="00080913" w:rsidRPr="00364CBC" w:rsidRDefault="00080913" w:rsidP="00080913">
      <w:pPr>
        <w:rPr>
          <w:sz w:val="16"/>
          <w:szCs w:val="16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10773"/>
      </w:tblGrid>
      <w:tr w:rsidR="00DF7D14" w:rsidRPr="00D006FA" w14:paraId="23A0AE95" w14:textId="77777777" w:rsidTr="00CB2117">
        <w:trPr>
          <w:trHeight w:val="419"/>
        </w:trPr>
        <w:tc>
          <w:tcPr>
            <w:tcW w:w="107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FEF98E" w14:textId="77777777" w:rsidR="00DF7D14" w:rsidRPr="00D006FA" w:rsidRDefault="00DF7D14" w:rsidP="00CB2117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</w:rPr>
            </w:pPr>
            <w:r w:rsidRPr="00D006FA">
              <w:rPr>
                <w:rFonts w:ascii="Arial" w:hAnsi="Arial"/>
                <w:sz w:val="24"/>
                <w:szCs w:val="24"/>
              </w:rPr>
              <w:t xml:space="preserve">5. CRÉDITOS (se </w:t>
            </w:r>
            <w:proofErr w:type="spellStart"/>
            <w:r w:rsidRPr="00D006FA">
              <w:rPr>
                <w:rFonts w:ascii="Arial" w:hAnsi="Arial"/>
                <w:sz w:val="24"/>
                <w:szCs w:val="24"/>
              </w:rPr>
              <w:t>aplicável</w:t>
            </w:r>
            <w:proofErr w:type="spellEnd"/>
            <w:r w:rsidRPr="00D006FA">
              <w:rPr>
                <w:rFonts w:ascii="Arial" w:hAnsi="Arial"/>
                <w:sz w:val="24"/>
                <w:szCs w:val="24"/>
              </w:rPr>
              <w:t>)</w:t>
            </w:r>
          </w:p>
          <w:p w14:paraId="60B89107" w14:textId="3A63ED79" w:rsidR="00DF7D14" w:rsidRPr="00D006FA" w:rsidRDefault="00DF7D14" w:rsidP="00E26865">
            <w:pPr>
              <w:pStyle w:val="NoSpacing"/>
              <w:ind w:left="255"/>
              <w:rPr>
                <w:lang w:val="en-GB"/>
              </w:rPr>
            </w:pPr>
            <w:r w:rsidRPr="00D006FA">
              <w:rPr>
                <w:lang w:val="en-GB"/>
              </w:rPr>
              <w:t xml:space="preserve">CREDITS </w:t>
            </w:r>
            <w:r w:rsidRPr="00D006FA">
              <w:rPr>
                <w:rFonts w:cs="Arial"/>
                <w:szCs w:val="20"/>
                <w:lang w:val="en-GB"/>
              </w:rPr>
              <w:t>(if applicable)</w:t>
            </w:r>
          </w:p>
        </w:tc>
      </w:tr>
      <w:tr w:rsidR="00DF7D14" w:rsidRPr="00D006FA" w14:paraId="23C1818D" w14:textId="77777777" w:rsidTr="00AC2D51">
        <w:tblPrEx>
          <w:shd w:val="clear" w:color="auto" w:fill="auto"/>
        </w:tblPrEx>
        <w:trPr>
          <w:trHeight w:val="4613"/>
        </w:trPr>
        <w:tc>
          <w:tcPr>
            <w:tcW w:w="107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5953" w14:textId="3B8AE1C3" w:rsidR="00DF7D14" w:rsidRPr="00D006FA" w:rsidRDefault="00DF7D14" w:rsidP="00DF7D14">
            <w:pPr>
              <w:pStyle w:val="Title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Solicito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os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seguintes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créditos</w:t>
            </w:r>
            <w:proofErr w:type="spellEnd"/>
            <w:r w:rsidRPr="00D006FA">
              <w:rPr>
                <w:lang w:val="en-GB"/>
              </w:rPr>
              <w:t xml:space="preserve">: </w:t>
            </w:r>
          </w:p>
          <w:p w14:paraId="19ADC522" w14:textId="0268469E" w:rsidR="00DF7D14" w:rsidRPr="00D006FA" w:rsidRDefault="00DF7D14" w:rsidP="00DF7D14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I wish to claim the following credits:</w:t>
            </w:r>
          </w:p>
          <w:p w14:paraId="7CDD3DC4" w14:textId="25CBA75C" w:rsidR="00DF7D14" w:rsidRPr="00D006FA" w:rsidRDefault="00DF7D14" w:rsidP="00DF7D14">
            <w:pPr>
              <w:pStyle w:val="Title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Créditos</w:t>
            </w:r>
            <w:proofErr w:type="spellEnd"/>
            <w:r w:rsidRPr="00D006FA">
              <w:rPr>
                <w:lang w:val="en-GB"/>
              </w:rPr>
              <w:t xml:space="preserve"> de </w:t>
            </w:r>
            <w:proofErr w:type="spellStart"/>
            <w:r w:rsidRPr="00D006FA">
              <w:rPr>
                <w:lang w:val="en-GB"/>
              </w:rPr>
              <w:t>experiência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por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formação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nos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termos</w:t>
            </w:r>
            <w:proofErr w:type="spellEnd"/>
            <w:r w:rsidRPr="00D006FA">
              <w:rPr>
                <w:lang w:val="en-GB"/>
              </w:rPr>
              <w:t xml:space="preserve"> d</w:t>
            </w:r>
            <w:r w:rsidR="00AC2D51">
              <w:rPr>
                <w:lang w:val="en-GB"/>
              </w:rPr>
              <w:t xml:space="preserve">o PMAR </w:t>
            </w:r>
            <w:r w:rsidRPr="00D006FA">
              <w:rPr>
                <w:lang w:val="en-GB"/>
              </w:rPr>
              <w:t>147</w:t>
            </w:r>
          </w:p>
          <w:p w14:paraId="4E9784E2" w14:textId="061EE96C" w:rsidR="00DF7D14" w:rsidRPr="00D006FA" w:rsidRDefault="00DF7D14" w:rsidP="00DF7D14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 xml:space="preserve">Experience credit for </w:t>
            </w:r>
            <w:r w:rsidR="00AC2D51">
              <w:rPr>
                <w:lang w:val="en-GB"/>
              </w:rPr>
              <w:t>P</w:t>
            </w:r>
            <w:r w:rsidRPr="00D006FA">
              <w:rPr>
                <w:lang w:val="en-GB"/>
              </w:rPr>
              <w:t>MAR 147 training:</w:t>
            </w:r>
          </w:p>
          <w:p w14:paraId="25D1B589" w14:textId="77777777" w:rsidR="00DF7D14" w:rsidRPr="00D006FA" w:rsidRDefault="00DF7D14" w:rsidP="00DF7D14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szCs w:val="20"/>
              </w:rPr>
            </w:pPr>
          </w:p>
          <w:p w14:paraId="792DFDAA" w14:textId="77777777" w:rsidR="00DF7D14" w:rsidRPr="00D006FA" w:rsidRDefault="00DF7D14" w:rsidP="00DF7D14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szCs w:val="20"/>
              </w:rPr>
            </w:pPr>
          </w:p>
          <w:p w14:paraId="74696C19" w14:textId="77777777" w:rsidR="00DF7D14" w:rsidRPr="00D006FA" w:rsidRDefault="00DF7D14" w:rsidP="00DF7D14">
            <w:pPr>
              <w:pStyle w:val="Title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Créditos</w:t>
            </w:r>
            <w:proofErr w:type="spellEnd"/>
            <w:r w:rsidRPr="00D006FA">
              <w:rPr>
                <w:lang w:val="en-GB"/>
              </w:rPr>
              <w:t xml:space="preserve"> de </w:t>
            </w:r>
            <w:proofErr w:type="spellStart"/>
            <w:r w:rsidRPr="00D006FA">
              <w:rPr>
                <w:lang w:val="en-GB"/>
              </w:rPr>
              <w:t>exame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por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certificados</w:t>
            </w:r>
            <w:proofErr w:type="spellEnd"/>
            <w:r w:rsidRPr="00D006FA">
              <w:rPr>
                <w:lang w:val="en-GB"/>
              </w:rPr>
              <w:t xml:space="preserve"> de </w:t>
            </w:r>
            <w:proofErr w:type="spellStart"/>
            <w:r w:rsidRPr="00D006FA">
              <w:rPr>
                <w:lang w:val="en-GB"/>
              </w:rPr>
              <w:t>exame</w:t>
            </w:r>
            <w:proofErr w:type="spellEnd"/>
            <w:r w:rsidRPr="00D006FA">
              <w:rPr>
                <w:lang w:val="en-GB"/>
              </w:rPr>
              <w:t xml:space="preserve"> de </w:t>
            </w:r>
            <w:proofErr w:type="spellStart"/>
            <w:r w:rsidRPr="00D006FA">
              <w:rPr>
                <w:lang w:val="en-GB"/>
              </w:rPr>
              <w:t>nível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equivalente</w:t>
            </w:r>
            <w:proofErr w:type="spellEnd"/>
          </w:p>
          <w:p w14:paraId="0B64F957" w14:textId="77777777" w:rsidR="00DF7D14" w:rsidRPr="00D006FA" w:rsidRDefault="00DF7D14" w:rsidP="00DF7D14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Experience credit for equivalent exam certificates:</w:t>
            </w:r>
          </w:p>
          <w:p w14:paraId="3BBE34A1" w14:textId="77777777" w:rsidR="00DF7D14" w:rsidRPr="00D006FA" w:rsidRDefault="00DF7D14" w:rsidP="00DF7D14">
            <w:pPr>
              <w:snapToGrid w:val="0"/>
              <w:spacing w:before="120" w:after="120"/>
              <w:rPr>
                <w:rFonts w:cs="Arial"/>
                <w:szCs w:val="20"/>
              </w:rPr>
            </w:pPr>
          </w:p>
          <w:p w14:paraId="0AF5DCE8" w14:textId="77777777" w:rsidR="00DF7D14" w:rsidRPr="00D006FA" w:rsidRDefault="00DF7D14" w:rsidP="00DF7D14">
            <w:pPr>
              <w:snapToGrid w:val="0"/>
              <w:spacing w:before="120" w:after="120"/>
              <w:rPr>
                <w:rFonts w:cs="Arial"/>
                <w:szCs w:val="20"/>
              </w:rPr>
            </w:pPr>
          </w:p>
          <w:p w14:paraId="152870A6" w14:textId="60850966" w:rsidR="00DF7D14" w:rsidRPr="00D006FA" w:rsidRDefault="00DF7D14" w:rsidP="00DF7D14">
            <w:pPr>
              <w:pStyle w:val="Title"/>
              <w:rPr>
                <w:lang w:val="en-GB"/>
              </w:rPr>
            </w:pPr>
            <w:proofErr w:type="spellStart"/>
            <w:r w:rsidRPr="00D006FA">
              <w:rPr>
                <w:lang w:val="en-GB"/>
              </w:rPr>
              <w:t>Anexar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todos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os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certificados</w:t>
            </w:r>
            <w:proofErr w:type="spellEnd"/>
            <w:r w:rsidRPr="00D006FA">
              <w:rPr>
                <w:lang w:val="en-GB"/>
              </w:rPr>
              <w:t xml:space="preserve"> e </w:t>
            </w:r>
            <w:proofErr w:type="spellStart"/>
            <w:r w:rsidRPr="00D006FA">
              <w:rPr>
                <w:lang w:val="en-GB"/>
              </w:rPr>
              <w:t>licenças</w:t>
            </w:r>
            <w:proofErr w:type="spellEnd"/>
            <w:r w:rsidRPr="00D006FA">
              <w:rPr>
                <w:lang w:val="en-GB"/>
              </w:rPr>
              <w:t xml:space="preserve"> </w:t>
            </w:r>
            <w:proofErr w:type="spellStart"/>
            <w:r w:rsidRPr="00D006FA">
              <w:rPr>
                <w:lang w:val="en-GB"/>
              </w:rPr>
              <w:t>relevantes</w:t>
            </w:r>
            <w:proofErr w:type="spellEnd"/>
          </w:p>
          <w:p w14:paraId="063775C6" w14:textId="77777777" w:rsidR="00DF7D14" w:rsidRDefault="00DF7D14" w:rsidP="00DF7D14">
            <w:pPr>
              <w:pStyle w:val="NoSpacing"/>
              <w:rPr>
                <w:lang w:val="en-GB"/>
              </w:rPr>
            </w:pPr>
            <w:r w:rsidRPr="00D006FA">
              <w:rPr>
                <w:lang w:val="en-GB"/>
              </w:rPr>
              <w:t>Please enclose all relevant certificates and licences</w:t>
            </w:r>
          </w:p>
          <w:p w14:paraId="5612A144" w14:textId="608CF661" w:rsidR="00AC2D51" w:rsidRPr="00AC2D51" w:rsidRDefault="00AC2D51" w:rsidP="00AC2D51">
            <w:pPr>
              <w:snapToGrid w:val="0"/>
              <w:spacing w:before="120" w:after="120"/>
              <w:rPr>
                <w:sz w:val="20"/>
              </w:rPr>
            </w:pPr>
          </w:p>
        </w:tc>
      </w:tr>
    </w:tbl>
    <w:p w14:paraId="77CFCFF0" w14:textId="77777777" w:rsidR="003B23FA" w:rsidRPr="00D006FA" w:rsidRDefault="003B23FA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10773"/>
      </w:tblGrid>
      <w:tr w:rsidR="003B23FA" w:rsidRPr="00D006FA" w14:paraId="5F92BC1E" w14:textId="77777777" w:rsidTr="0080576C">
        <w:trPr>
          <w:trHeight w:val="419"/>
        </w:trPr>
        <w:tc>
          <w:tcPr>
            <w:tcW w:w="107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041534" w14:textId="20426DCE" w:rsidR="003B23FA" w:rsidRPr="00D006FA" w:rsidRDefault="003B23FA" w:rsidP="0080576C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</w:rPr>
            </w:pPr>
            <w:r w:rsidRPr="00D006FA">
              <w:rPr>
                <w:rFonts w:ascii="Arial" w:hAnsi="Arial"/>
                <w:sz w:val="24"/>
                <w:szCs w:val="24"/>
              </w:rPr>
              <w:t>6. RECOMENDAÇÃO DA ENTIDADE DE MANUTENÇÃO PMAR 145</w:t>
            </w:r>
          </w:p>
          <w:p w14:paraId="7FAE5F80" w14:textId="472A21AC" w:rsidR="003B23FA" w:rsidRPr="00D006FA" w:rsidRDefault="003B23FA" w:rsidP="0080576C">
            <w:pPr>
              <w:pStyle w:val="NoSpacing"/>
              <w:ind w:left="255"/>
              <w:rPr>
                <w:lang w:val="en-GB"/>
              </w:rPr>
            </w:pPr>
            <w:r w:rsidRPr="00D006FA">
              <w:rPr>
                <w:lang w:val="en-GB"/>
              </w:rPr>
              <w:t>Recommendation by PMAR 145 M</w:t>
            </w:r>
            <w:r w:rsidR="00AC2D51">
              <w:rPr>
                <w:lang w:val="en-GB"/>
              </w:rPr>
              <w:t>aintenance organisation</w:t>
            </w:r>
          </w:p>
        </w:tc>
      </w:tr>
      <w:tr w:rsidR="00DF7D14" w:rsidRPr="00D006FA" w14:paraId="62959C3F" w14:textId="77777777" w:rsidTr="008121A0">
        <w:tblPrEx>
          <w:shd w:val="clear" w:color="auto" w:fill="auto"/>
        </w:tblPrEx>
        <w:trPr>
          <w:trHeight w:val="340"/>
        </w:trPr>
        <w:tc>
          <w:tcPr>
            <w:tcW w:w="10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3BB83" w14:textId="3A8A18F9" w:rsidR="00862079" w:rsidRPr="00AC2D51" w:rsidRDefault="003B23FA" w:rsidP="00862079">
            <w:pPr>
              <w:pStyle w:val="Title"/>
              <w:jc w:val="both"/>
              <w:rPr>
                <w:sz w:val="24"/>
                <w:szCs w:val="24"/>
              </w:rPr>
            </w:pPr>
            <w:r w:rsidRPr="00AC2D51">
              <w:rPr>
                <w:sz w:val="24"/>
                <w:szCs w:val="24"/>
              </w:rPr>
              <w:t>C</w:t>
            </w:r>
            <w:r w:rsidR="00862079" w:rsidRPr="00AC2D51">
              <w:rPr>
                <w:sz w:val="24"/>
                <w:szCs w:val="24"/>
              </w:rPr>
              <w:t xml:space="preserve">ertifica-se por este meio que o </w:t>
            </w:r>
            <w:r w:rsidR="00AC2D51" w:rsidRPr="00AC2D51">
              <w:rPr>
                <w:sz w:val="24"/>
                <w:szCs w:val="24"/>
              </w:rPr>
              <w:t>candidato</w:t>
            </w:r>
            <w:r w:rsidR="00862079" w:rsidRPr="00AC2D51">
              <w:rPr>
                <w:sz w:val="24"/>
                <w:szCs w:val="24"/>
              </w:rPr>
              <w:t xml:space="preserve"> cumpriu todos os requisitos relevantes em matéria de conhecimentos e de experiência previstos no PMAR 66 e recomenda-se que a AAN conceda ou aprove a LMMA prevista no PMAR 66.</w:t>
            </w:r>
          </w:p>
          <w:p w14:paraId="2B8D80C2" w14:textId="34ACF2FC" w:rsidR="00DF7D14" w:rsidRPr="00AC2D51" w:rsidRDefault="003B23FA" w:rsidP="008121A0">
            <w:pPr>
              <w:pStyle w:val="NoSpacing"/>
              <w:spacing w:before="120"/>
              <w:jc w:val="both"/>
              <w:rPr>
                <w:szCs w:val="20"/>
                <w:lang w:val="en-GB"/>
              </w:rPr>
            </w:pPr>
            <w:r w:rsidRPr="00D006FA">
              <w:rPr>
                <w:lang w:val="en-GB"/>
              </w:rPr>
              <w:t>I</w:t>
            </w:r>
            <w:r w:rsidR="00DF7D14" w:rsidRPr="00D006FA">
              <w:rPr>
                <w:lang w:val="en-GB"/>
              </w:rPr>
              <w:t xml:space="preserve">t is hereby certified that the </w:t>
            </w:r>
            <w:r w:rsidR="00AC2D51">
              <w:rPr>
                <w:lang w:val="en-GB"/>
              </w:rPr>
              <w:t>candidate</w:t>
            </w:r>
            <w:r w:rsidR="00DF7D14" w:rsidRPr="00D006FA">
              <w:rPr>
                <w:lang w:val="en-GB"/>
              </w:rPr>
              <w:t xml:space="preserve"> has met the relevant maintenance knowledge and experience requirements of </w:t>
            </w:r>
            <w:r w:rsidR="00862079" w:rsidRPr="00AC2D51">
              <w:rPr>
                <w:szCs w:val="20"/>
                <w:lang w:val="en-GB"/>
              </w:rPr>
              <w:t>P</w:t>
            </w:r>
            <w:r w:rsidR="00DF7D14" w:rsidRPr="00AC2D51">
              <w:rPr>
                <w:szCs w:val="20"/>
                <w:lang w:val="en-GB"/>
              </w:rPr>
              <w:t xml:space="preserve">MAR </w:t>
            </w:r>
            <w:proofErr w:type="gramStart"/>
            <w:r w:rsidR="00DF7D14" w:rsidRPr="00AC2D51">
              <w:rPr>
                <w:szCs w:val="20"/>
                <w:lang w:val="en-GB"/>
              </w:rPr>
              <w:t>66</w:t>
            </w:r>
            <w:proofErr w:type="gramEnd"/>
            <w:r w:rsidR="00DF7D14" w:rsidRPr="00AC2D51">
              <w:rPr>
                <w:szCs w:val="20"/>
                <w:lang w:val="en-GB"/>
              </w:rPr>
              <w:t xml:space="preserve"> and it is recommended that the </w:t>
            </w:r>
            <w:r w:rsidR="00862079" w:rsidRPr="00AC2D51">
              <w:rPr>
                <w:szCs w:val="20"/>
                <w:lang w:val="en-GB"/>
              </w:rPr>
              <w:t>AAN</w:t>
            </w:r>
            <w:r w:rsidR="00DF7D14" w:rsidRPr="00AC2D51">
              <w:rPr>
                <w:szCs w:val="20"/>
                <w:lang w:val="en-GB"/>
              </w:rPr>
              <w:t xml:space="preserve"> grants or endorses the </w:t>
            </w:r>
            <w:r w:rsidR="00862079" w:rsidRPr="00AC2D51">
              <w:rPr>
                <w:szCs w:val="20"/>
                <w:lang w:val="en-GB"/>
              </w:rPr>
              <w:t>P</w:t>
            </w:r>
            <w:r w:rsidR="00DF7D14" w:rsidRPr="00AC2D51">
              <w:rPr>
                <w:szCs w:val="20"/>
                <w:lang w:val="en-GB"/>
              </w:rPr>
              <w:t>MAR 66 MAML.</w:t>
            </w:r>
          </w:p>
          <w:p w14:paraId="03266102" w14:textId="77777777" w:rsidR="00AC2D51" w:rsidRPr="00BF576B" w:rsidRDefault="00AC2D51" w:rsidP="00AC2D51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sz w:val="20"/>
                <w:szCs w:val="20"/>
              </w:rPr>
            </w:pPr>
            <w:proofErr w:type="spellStart"/>
            <w:r w:rsidRPr="00BF576B">
              <w:rPr>
                <w:sz w:val="20"/>
                <w:szCs w:val="20"/>
              </w:rPr>
              <w:t>Assinatura</w:t>
            </w:r>
            <w:proofErr w:type="spellEnd"/>
            <w:r w:rsidRPr="00BF576B">
              <w:rPr>
                <w:sz w:val="20"/>
                <w:szCs w:val="20"/>
              </w:rPr>
              <w:t>/</w:t>
            </w:r>
            <w:r w:rsidRPr="00BF576B">
              <w:rPr>
                <w:rFonts w:cs="Arial"/>
                <w:i/>
                <w:sz w:val="20"/>
                <w:szCs w:val="20"/>
              </w:rPr>
              <w:t>Signed</w:t>
            </w:r>
            <w:r w:rsidRPr="00BF576B">
              <w:rPr>
                <w:rFonts w:cs="Arial"/>
                <w:sz w:val="20"/>
                <w:szCs w:val="20"/>
              </w:rPr>
              <w:t>: ...................................................... Nome/Full Name: ............................................................</w:t>
            </w:r>
          </w:p>
          <w:p w14:paraId="5B7996A8" w14:textId="7264437E" w:rsidR="00DF7D14" w:rsidRPr="00D006FA" w:rsidRDefault="00AC2D51" w:rsidP="00AC2D51">
            <w:pPr>
              <w:snapToGrid w:val="0"/>
              <w:spacing w:before="120" w:after="120"/>
              <w:rPr>
                <w:rFonts w:cs="Arial"/>
                <w:sz w:val="22"/>
              </w:rPr>
            </w:pPr>
            <w:proofErr w:type="spellStart"/>
            <w:r w:rsidRPr="00BF576B">
              <w:rPr>
                <w:rFonts w:cs="Arial"/>
                <w:sz w:val="20"/>
                <w:szCs w:val="20"/>
              </w:rPr>
              <w:t>Função</w:t>
            </w:r>
            <w:proofErr w:type="spellEnd"/>
            <w:r w:rsidRPr="00BF576B">
              <w:rPr>
                <w:rFonts w:cs="Arial"/>
                <w:sz w:val="20"/>
                <w:szCs w:val="20"/>
              </w:rPr>
              <w:t>/</w:t>
            </w:r>
            <w:r w:rsidRPr="00BF576B">
              <w:rPr>
                <w:rFonts w:cs="Arial"/>
                <w:i/>
                <w:sz w:val="20"/>
                <w:szCs w:val="20"/>
              </w:rPr>
              <w:t>Position</w:t>
            </w:r>
            <w:r w:rsidRPr="00BF576B">
              <w:rPr>
                <w:rFonts w:cs="Arial"/>
                <w:sz w:val="20"/>
                <w:szCs w:val="20"/>
              </w:rPr>
              <w:t>: ......................................................... Data/</w:t>
            </w:r>
            <w:r w:rsidRPr="00BF576B">
              <w:rPr>
                <w:rFonts w:cs="Arial"/>
                <w:i/>
                <w:sz w:val="20"/>
                <w:szCs w:val="20"/>
              </w:rPr>
              <w:t>Date</w:t>
            </w:r>
            <w:r w:rsidRPr="00BF576B">
              <w:rPr>
                <w:rFonts w:cs="Arial"/>
                <w:sz w:val="20"/>
                <w:szCs w:val="20"/>
              </w:rPr>
              <w:t>: ......................................................................</w:t>
            </w:r>
          </w:p>
        </w:tc>
      </w:tr>
    </w:tbl>
    <w:p w14:paraId="20980856" w14:textId="77777777" w:rsidR="005A1207" w:rsidRPr="00D006FA" w:rsidRDefault="005A1207" w:rsidP="005D70EE">
      <w:pPr>
        <w:spacing w:line="276" w:lineRule="auto"/>
        <w:rPr>
          <w:rFonts w:cs="Arial"/>
          <w:b/>
          <w:bCs/>
          <w:sz w:val="20"/>
          <w:szCs w:val="20"/>
        </w:rPr>
      </w:pPr>
    </w:p>
    <w:p w14:paraId="038490DB" w14:textId="77777777" w:rsidR="00797666" w:rsidRPr="00D006FA" w:rsidRDefault="00797666" w:rsidP="00797666">
      <w:pPr>
        <w:rPr>
          <w:rFonts w:cs="Arial"/>
          <w:sz w:val="18"/>
        </w:rPr>
      </w:pPr>
    </w:p>
    <w:tbl>
      <w:tblPr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37"/>
        <w:gridCol w:w="3536"/>
      </w:tblGrid>
      <w:tr w:rsidR="0027261C" w:rsidRPr="00D006FA" w14:paraId="1A8F4644" w14:textId="77777777" w:rsidTr="0043365E">
        <w:tc>
          <w:tcPr>
            <w:tcW w:w="10773" w:type="dxa"/>
            <w:gridSpan w:val="2"/>
            <w:shd w:val="clear" w:color="auto" w:fill="F2F2F2" w:themeFill="background1" w:themeFillShade="F2"/>
          </w:tcPr>
          <w:p w14:paraId="0FB5CB39" w14:textId="77777777" w:rsidR="0027261C" w:rsidRPr="00D006FA" w:rsidRDefault="00FA3F53" w:rsidP="00E326CC">
            <w:pPr>
              <w:spacing w:before="120"/>
              <w:jc w:val="both"/>
              <w:rPr>
                <w:rFonts w:cs="Arial"/>
                <w:sz w:val="20"/>
                <w:szCs w:val="20"/>
              </w:rPr>
            </w:pPr>
            <w:r w:rsidRPr="00D006FA">
              <w:rPr>
                <w:rFonts w:cs="Arial"/>
                <w:b/>
                <w:sz w:val="20"/>
                <w:szCs w:val="20"/>
              </w:rPr>
              <w:t xml:space="preserve">Nota </w:t>
            </w:r>
            <w:proofErr w:type="spellStart"/>
            <w:r w:rsidRPr="00D006FA">
              <w:rPr>
                <w:rFonts w:cs="Arial"/>
                <w:b/>
                <w:sz w:val="20"/>
                <w:szCs w:val="20"/>
              </w:rPr>
              <w:t>importante</w:t>
            </w:r>
            <w:proofErr w:type="spellEnd"/>
            <w:r w:rsidR="0027261C" w:rsidRPr="00D006FA">
              <w:rPr>
                <w:rFonts w:cs="Arial"/>
                <w:b/>
                <w:sz w:val="20"/>
                <w:szCs w:val="20"/>
              </w:rPr>
              <w:t>:</w:t>
            </w:r>
            <w:r w:rsidR="00792654"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gramStart"/>
            <w:r w:rsidRPr="00D006FA">
              <w:rPr>
                <w:rFonts w:cs="Arial"/>
                <w:sz w:val="20"/>
                <w:szCs w:val="20"/>
              </w:rPr>
              <w:t>A</w:t>
            </w:r>
            <w:proofErr w:type="gram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r w:rsidR="00792654" w:rsidRPr="00D006FA">
              <w:rPr>
                <w:rFonts w:cs="Arial"/>
                <w:sz w:val="20"/>
                <w:szCs w:val="20"/>
              </w:rPr>
              <w:t>AAN</w:t>
            </w:r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não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pode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aceitar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requerimentos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sem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assinatura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ou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com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informação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incompleta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incorreta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>.</w:t>
            </w:r>
          </w:p>
          <w:p w14:paraId="4C41FCE2" w14:textId="77777777" w:rsidR="00E326CC" w:rsidRPr="00D006FA" w:rsidRDefault="00E326CC" w:rsidP="00E326CC">
            <w:pPr>
              <w:pStyle w:val="NoSpacing"/>
              <w:rPr>
                <w:lang w:val="en-GB"/>
              </w:rPr>
            </w:pPr>
            <w:r w:rsidRPr="00D006FA">
              <w:rPr>
                <w:b/>
                <w:sz w:val="18"/>
                <w:lang w:val="en-GB"/>
              </w:rPr>
              <w:t>Important note:</w:t>
            </w:r>
            <w:r w:rsidRPr="00D006FA">
              <w:rPr>
                <w:sz w:val="18"/>
                <w:lang w:val="en-GB"/>
              </w:rPr>
              <w:t xml:space="preserve"> AAN cannot accept applications without signature or with incomplete/incorrect information.</w:t>
            </w:r>
          </w:p>
        </w:tc>
      </w:tr>
      <w:tr w:rsidR="0027261C" w:rsidRPr="00D006FA" w14:paraId="115311BE" w14:textId="77777777" w:rsidTr="0043365E">
        <w:tc>
          <w:tcPr>
            <w:tcW w:w="7237" w:type="dxa"/>
          </w:tcPr>
          <w:p w14:paraId="05876238" w14:textId="21904D8C" w:rsidR="0027261C" w:rsidRPr="00D006FA" w:rsidRDefault="00FA3F53" w:rsidP="00E326CC">
            <w:pPr>
              <w:spacing w:before="120"/>
              <w:jc w:val="both"/>
              <w:rPr>
                <w:rFonts w:cs="Arial"/>
                <w:sz w:val="20"/>
                <w:szCs w:val="20"/>
              </w:rPr>
            </w:pPr>
            <w:r w:rsidRPr="00B37758">
              <w:rPr>
                <w:rFonts w:cs="Arial"/>
                <w:sz w:val="20"/>
                <w:szCs w:val="20"/>
              </w:rPr>
              <w:t xml:space="preserve">O </w:t>
            </w:r>
            <w:proofErr w:type="spellStart"/>
            <w:r w:rsidRPr="00B37758">
              <w:rPr>
                <w:rFonts w:cs="Arial"/>
                <w:sz w:val="20"/>
                <w:szCs w:val="20"/>
              </w:rPr>
              <w:t>requerimento</w:t>
            </w:r>
            <w:proofErr w:type="spellEnd"/>
            <w:r w:rsidRPr="00B37758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37758">
              <w:rPr>
                <w:rFonts w:cs="Arial"/>
                <w:sz w:val="20"/>
                <w:szCs w:val="20"/>
              </w:rPr>
              <w:t>deve</w:t>
            </w:r>
            <w:proofErr w:type="spellEnd"/>
            <w:r w:rsidRPr="00B37758">
              <w:rPr>
                <w:rFonts w:cs="Arial"/>
                <w:sz w:val="20"/>
                <w:szCs w:val="20"/>
              </w:rPr>
              <w:t xml:space="preserve"> ser </w:t>
            </w:r>
            <w:proofErr w:type="spellStart"/>
            <w:r w:rsidRPr="00B37758">
              <w:rPr>
                <w:rFonts w:cs="Arial"/>
                <w:sz w:val="20"/>
                <w:szCs w:val="20"/>
              </w:rPr>
              <w:t>enviado</w:t>
            </w:r>
            <w:proofErr w:type="spellEnd"/>
            <w:r w:rsidRPr="00B37758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37758">
              <w:rPr>
                <w:rFonts w:cs="Arial"/>
                <w:sz w:val="20"/>
                <w:szCs w:val="20"/>
              </w:rPr>
              <w:t>por</w:t>
            </w:r>
            <w:proofErr w:type="spellEnd"/>
            <w:r w:rsidRPr="00B37758">
              <w:rPr>
                <w:rFonts w:cs="Arial"/>
                <w:sz w:val="20"/>
                <w:szCs w:val="20"/>
              </w:rPr>
              <w:t xml:space="preserve"> e-mail </w:t>
            </w:r>
            <w:proofErr w:type="spellStart"/>
            <w:r w:rsidRPr="00B37758">
              <w:rPr>
                <w:rFonts w:cs="Arial"/>
                <w:sz w:val="20"/>
                <w:szCs w:val="20"/>
              </w:rPr>
              <w:t>ou</w:t>
            </w:r>
            <w:proofErr w:type="spellEnd"/>
            <w:r w:rsidRPr="00B37758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37758">
              <w:rPr>
                <w:rFonts w:cs="Arial"/>
                <w:sz w:val="20"/>
                <w:szCs w:val="20"/>
              </w:rPr>
              <w:t>correio</w:t>
            </w:r>
            <w:proofErr w:type="spellEnd"/>
            <w:r w:rsidRPr="00B37758">
              <w:rPr>
                <w:rFonts w:cs="Arial"/>
                <w:sz w:val="20"/>
                <w:szCs w:val="20"/>
              </w:rPr>
              <w:t xml:space="preserve"> normal para:</w:t>
            </w:r>
            <w:r w:rsidR="0027261C" w:rsidRPr="00D006FA">
              <w:rPr>
                <w:rFonts w:cs="Arial"/>
                <w:sz w:val="20"/>
                <w:szCs w:val="20"/>
              </w:rPr>
              <w:t xml:space="preserve"> </w:t>
            </w:r>
          </w:p>
          <w:p w14:paraId="35CFA4B5" w14:textId="4CB3FB63" w:rsidR="00E326CC" w:rsidRPr="00D006FA" w:rsidRDefault="00E326CC" w:rsidP="00E326CC">
            <w:pPr>
              <w:spacing w:after="120"/>
              <w:jc w:val="both"/>
              <w:rPr>
                <w:rFonts w:cs="Arial"/>
                <w:i/>
                <w:sz w:val="18"/>
                <w:szCs w:val="20"/>
              </w:rPr>
            </w:pPr>
            <w:r w:rsidRPr="00D006FA">
              <w:rPr>
                <w:rFonts w:cs="Arial"/>
                <w:i/>
                <w:sz w:val="18"/>
                <w:szCs w:val="20"/>
              </w:rPr>
              <w:t>The application must be sent e-mail or regular mail to:</w:t>
            </w:r>
          </w:p>
          <w:p w14:paraId="79EE8D97" w14:textId="77777777" w:rsidR="00792654" w:rsidRPr="00D006FA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 w:val="20"/>
                <w:szCs w:val="20"/>
              </w:rPr>
            </w:pPr>
            <w:r w:rsidRPr="00D006FA">
              <w:rPr>
                <w:rFonts w:cs="Arial"/>
                <w:b/>
                <w:sz w:val="20"/>
                <w:szCs w:val="20"/>
              </w:rPr>
              <w:t>Autoridade Aeronáutica Nacional</w:t>
            </w:r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r w:rsidRPr="00D006FA">
              <w:rPr>
                <w:rFonts w:cs="Arial"/>
                <w:sz w:val="20"/>
                <w:szCs w:val="20"/>
              </w:rPr>
              <w:br/>
              <w:t>Gabinete da Autoridade Aeronáutica Nacional</w:t>
            </w:r>
          </w:p>
          <w:p w14:paraId="4FBAD1E4" w14:textId="77777777" w:rsidR="00792654" w:rsidRPr="00D006FA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 w:val="20"/>
                <w:szCs w:val="20"/>
              </w:rPr>
            </w:pPr>
            <w:r w:rsidRPr="00D006FA">
              <w:rPr>
                <w:rFonts w:cs="Arial"/>
                <w:sz w:val="20"/>
                <w:szCs w:val="20"/>
              </w:rPr>
              <w:t>Avenida da Força Aérea Portuguesa</w:t>
            </w:r>
          </w:p>
          <w:p w14:paraId="4D12F15E" w14:textId="77777777" w:rsidR="00792654" w:rsidRPr="00D006FA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 w:val="20"/>
                <w:szCs w:val="20"/>
              </w:rPr>
            </w:pPr>
            <w:r w:rsidRPr="00D006FA">
              <w:rPr>
                <w:rFonts w:cs="Arial"/>
                <w:sz w:val="20"/>
                <w:szCs w:val="20"/>
              </w:rPr>
              <w:t>2614-506 Amadora</w:t>
            </w:r>
            <w:r w:rsidRPr="00D006FA">
              <w:rPr>
                <w:rFonts w:cs="Arial"/>
                <w:sz w:val="20"/>
                <w:szCs w:val="20"/>
              </w:rPr>
              <w:br/>
            </w:r>
          </w:p>
          <w:p w14:paraId="6AC27F4F" w14:textId="77777777" w:rsidR="00792654" w:rsidRPr="00D006FA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 w:val="20"/>
                <w:szCs w:val="20"/>
              </w:rPr>
            </w:pPr>
            <w:r w:rsidRPr="00B37758">
              <w:rPr>
                <w:rFonts w:cs="Arial"/>
                <w:sz w:val="20"/>
                <w:szCs w:val="20"/>
              </w:rPr>
              <w:t xml:space="preserve">Fax: </w:t>
            </w:r>
            <w:r w:rsidRPr="00B37758">
              <w:rPr>
                <w:rFonts w:cs="Arial"/>
                <w:sz w:val="20"/>
                <w:szCs w:val="20"/>
              </w:rPr>
              <w:tab/>
              <w:t>+351214715330</w:t>
            </w:r>
          </w:p>
          <w:p w14:paraId="429AE393" w14:textId="77777777" w:rsidR="00792654" w:rsidRPr="00D006FA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 w:val="20"/>
                <w:szCs w:val="20"/>
              </w:rPr>
            </w:pPr>
            <w:r w:rsidRPr="00D006FA">
              <w:rPr>
                <w:rFonts w:cs="Arial"/>
                <w:sz w:val="20"/>
                <w:szCs w:val="20"/>
              </w:rPr>
              <w:t xml:space="preserve">E-mail: </w:t>
            </w:r>
            <w:r w:rsidRPr="00D006FA">
              <w:rPr>
                <w:rStyle w:val="Hyperlink"/>
                <w:rFonts w:cs="Arial"/>
                <w:sz w:val="20"/>
                <w:szCs w:val="20"/>
              </w:rPr>
              <w:t>aeronavegabilidade@aan.pt</w:t>
            </w:r>
          </w:p>
          <w:p w14:paraId="4B194B21" w14:textId="77777777" w:rsidR="0027261C" w:rsidRPr="00D006FA" w:rsidRDefault="0027261C" w:rsidP="009D526A">
            <w:pPr>
              <w:tabs>
                <w:tab w:val="left" w:pos="2160"/>
              </w:tabs>
              <w:spacing w:after="120"/>
              <w:ind w:left="1418"/>
              <w:rPr>
                <w:rFonts w:cs="Arial"/>
                <w:sz w:val="20"/>
                <w:szCs w:val="20"/>
              </w:rPr>
            </w:pPr>
          </w:p>
        </w:tc>
        <w:tc>
          <w:tcPr>
            <w:tcW w:w="3536" w:type="dxa"/>
            <w:vAlign w:val="center"/>
          </w:tcPr>
          <w:p w14:paraId="24640AD4" w14:textId="77777777" w:rsidR="0027261C" w:rsidRPr="00D006FA" w:rsidRDefault="00FA3F53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D006FA">
              <w:rPr>
                <w:rFonts w:cs="Arial"/>
                <w:b/>
                <w:sz w:val="20"/>
                <w:szCs w:val="20"/>
              </w:rPr>
              <w:t>Instruções</w:t>
            </w:r>
            <w:proofErr w:type="spellEnd"/>
            <w:r w:rsidRPr="00D006FA">
              <w:rPr>
                <w:rFonts w:cs="Arial"/>
                <w:b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b/>
                <w:sz w:val="20"/>
                <w:szCs w:val="20"/>
              </w:rPr>
              <w:t>completas</w:t>
            </w:r>
            <w:proofErr w:type="spellEnd"/>
          </w:p>
          <w:bookmarkStart w:id="0" w:name="_MON_1453704229"/>
          <w:bookmarkEnd w:id="0"/>
          <w:p w14:paraId="2D0038B0" w14:textId="2AE69746" w:rsidR="0027261C" w:rsidRPr="00D006FA" w:rsidRDefault="00A36D6E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cs="Arial"/>
                <w:b/>
                <w:sz w:val="20"/>
                <w:szCs w:val="20"/>
              </w:rPr>
            </w:pPr>
            <w:r w:rsidRPr="00D006FA">
              <w:rPr>
                <w:rFonts w:cs="Arial"/>
                <w:b/>
                <w:sz w:val="20"/>
                <w:szCs w:val="20"/>
              </w:rPr>
              <w:object w:dxaOrig="2040" w:dyaOrig="1320" w14:anchorId="3605AB4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2.1pt;height:66.1pt" o:ole="">
                  <v:imagedata r:id="rId10" o:title=""/>
                </v:shape>
                <o:OLEObject Type="Embed" ProgID="Word.Document.12" ShapeID="_x0000_i1025" DrawAspect="Icon" ObjectID="_1833436268" r:id="rId11">
                  <o:FieldCodes>\s</o:FieldCodes>
                </o:OLEObject>
              </w:object>
            </w:r>
          </w:p>
          <w:p w14:paraId="7C8B9153" w14:textId="77777777" w:rsidR="0027261C" w:rsidRPr="00D006FA" w:rsidRDefault="00FA3F53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proofErr w:type="spellStart"/>
            <w:r w:rsidRPr="00D006FA">
              <w:rPr>
                <w:rFonts w:cs="Arial"/>
                <w:sz w:val="20"/>
                <w:szCs w:val="20"/>
              </w:rPr>
              <w:t>Clicar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no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ícone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para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aceder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às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instruções</w:t>
            </w:r>
            <w:proofErr w:type="spellEnd"/>
            <w:r w:rsidRPr="00D006FA">
              <w:rPr>
                <w:rFonts w:cs="Arial"/>
                <w:sz w:val="20"/>
                <w:szCs w:val="20"/>
              </w:rPr>
              <w:t xml:space="preserve"> de </w:t>
            </w:r>
            <w:proofErr w:type="spellStart"/>
            <w:r w:rsidRPr="00D006FA">
              <w:rPr>
                <w:rFonts w:cs="Arial"/>
                <w:sz w:val="20"/>
                <w:szCs w:val="20"/>
              </w:rPr>
              <w:t>preenchimento</w:t>
            </w:r>
            <w:proofErr w:type="spellEnd"/>
          </w:p>
        </w:tc>
      </w:tr>
    </w:tbl>
    <w:p w14:paraId="3ADC71C7" w14:textId="77777777" w:rsidR="00C73D1F" w:rsidRPr="003D5153" w:rsidRDefault="00C73D1F" w:rsidP="00572062">
      <w:pPr>
        <w:spacing w:after="120"/>
        <w:jc w:val="both"/>
        <w:rPr>
          <w:rFonts w:cs="Arial"/>
          <w:b/>
          <w:sz w:val="20"/>
          <w:szCs w:val="20"/>
          <w:lang w:val="pt-PT"/>
        </w:rPr>
      </w:pPr>
    </w:p>
    <w:sectPr w:rsidR="00C73D1F" w:rsidRPr="003D5153" w:rsidSect="00AC0584">
      <w:headerReference w:type="default" r:id="rId12"/>
      <w:footerReference w:type="default" r:id="rId13"/>
      <w:pgSz w:w="11906" w:h="16838"/>
      <w:pgMar w:top="1134" w:right="746" w:bottom="1134" w:left="720" w:header="425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935982" w14:textId="77777777" w:rsidR="00DE65F0" w:rsidRPr="00D006FA" w:rsidRDefault="00DE65F0">
      <w:r w:rsidRPr="00D006FA">
        <w:separator/>
      </w:r>
    </w:p>
    <w:p w14:paraId="5DDD8281" w14:textId="77777777" w:rsidR="00DE65F0" w:rsidRPr="00D006FA" w:rsidRDefault="00DE65F0"/>
  </w:endnote>
  <w:endnote w:type="continuationSeparator" w:id="0">
    <w:p w14:paraId="75E23AF3" w14:textId="77777777" w:rsidR="00DE65F0" w:rsidRPr="00D006FA" w:rsidRDefault="00DE65F0">
      <w:r w:rsidRPr="00D006FA">
        <w:continuationSeparator/>
      </w:r>
    </w:p>
    <w:p w14:paraId="02FC6AE0" w14:textId="77777777" w:rsidR="00DE65F0" w:rsidRPr="00D006FA" w:rsidRDefault="00DE65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73C682" w14:textId="0D6BBAB8" w:rsidR="002F4DB4" w:rsidRDefault="0045763C" w:rsidP="00AC0584">
    <w:pPr>
      <w:pStyle w:val="Footer"/>
      <w:spacing w:line="360" w:lineRule="auto"/>
      <w:rPr>
        <w:rFonts w:ascii="Verdana" w:hAnsi="Verdana" w:cs="Verdana"/>
        <w:color w:val="000000"/>
        <w:sz w:val="16"/>
        <w:szCs w:val="16"/>
      </w:rPr>
    </w:pPr>
    <w:r w:rsidRPr="00D006FA">
      <w:rPr>
        <w:rFonts w:ascii="Verdana" w:hAnsi="Verdana" w:cs="Arial"/>
        <w:sz w:val="16"/>
        <w:szCs w:val="16"/>
      </w:rPr>
      <w:t>SGQAAN.MOD.</w:t>
    </w:r>
    <w:r w:rsidR="00161FEF" w:rsidRPr="00D006FA">
      <w:rPr>
        <w:rFonts w:ascii="Verdana" w:hAnsi="Verdana" w:cs="Arial"/>
        <w:sz w:val="16"/>
        <w:szCs w:val="16"/>
      </w:rPr>
      <w:t>4019</w:t>
    </w:r>
    <w:r w:rsidRPr="00D006FA">
      <w:rPr>
        <w:rFonts w:ascii="Verdana" w:hAnsi="Verdana" w:cs="Arial"/>
        <w:sz w:val="16"/>
        <w:szCs w:val="16"/>
      </w:rPr>
      <w:t>.REV0</w:t>
    </w:r>
    <w:r w:rsidR="00E43EBB" w:rsidRPr="00D006FA">
      <w:rPr>
        <w:rFonts w:ascii="Verdana" w:hAnsi="Verdana" w:cs="Arial"/>
        <w:sz w:val="16"/>
        <w:szCs w:val="16"/>
      </w:rPr>
      <w:t>0</w:t>
    </w:r>
    <w:r w:rsidRPr="00D006FA">
      <w:rPr>
        <w:rFonts w:ascii="Verdana" w:hAnsi="Verdana" w:cs="Arial"/>
        <w:sz w:val="16"/>
        <w:szCs w:val="16"/>
      </w:rPr>
      <w:t xml:space="preserve">                                                                                                                                 </w:t>
    </w:r>
    <w:r w:rsidR="002F4DB4" w:rsidRPr="00D006FA">
      <w:rPr>
        <w:rFonts w:ascii="Verdana" w:hAnsi="Verdana" w:cs="Verdana"/>
        <w:color w:val="000000"/>
        <w:sz w:val="16"/>
        <w:szCs w:val="16"/>
      </w:rPr>
      <w:t xml:space="preserve">Page </w:t>
    </w:r>
    <w:r w:rsidR="002F4DB4" w:rsidRPr="00D006FA">
      <w:rPr>
        <w:rFonts w:ascii="Verdana" w:hAnsi="Verdana" w:cs="Verdana"/>
        <w:color w:val="000000"/>
        <w:sz w:val="16"/>
        <w:szCs w:val="16"/>
      </w:rPr>
      <w:fldChar w:fldCharType="begin"/>
    </w:r>
    <w:r w:rsidR="002F4DB4" w:rsidRPr="00D006FA">
      <w:rPr>
        <w:rFonts w:ascii="Verdana" w:hAnsi="Verdana" w:cs="Verdana"/>
        <w:color w:val="000000"/>
        <w:sz w:val="16"/>
        <w:szCs w:val="16"/>
      </w:rPr>
      <w:instrText>page</w:instrText>
    </w:r>
    <w:r w:rsidR="002F4DB4" w:rsidRPr="00D006FA">
      <w:rPr>
        <w:rFonts w:ascii="Verdana" w:hAnsi="Verdana" w:cs="Verdana"/>
        <w:color w:val="000000"/>
        <w:sz w:val="16"/>
        <w:szCs w:val="16"/>
      </w:rPr>
      <w:fldChar w:fldCharType="separate"/>
    </w:r>
    <w:r w:rsidR="005E0DBB" w:rsidRPr="00D006FA">
      <w:rPr>
        <w:rFonts w:ascii="Verdana" w:hAnsi="Verdana" w:cs="Verdana"/>
        <w:color w:val="000000"/>
        <w:sz w:val="16"/>
        <w:szCs w:val="16"/>
      </w:rPr>
      <w:t>3</w:t>
    </w:r>
    <w:r w:rsidR="002F4DB4" w:rsidRPr="00D006FA">
      <w:rPr>
        <w:rFonts w:ascii="Verdana" w:hAnsi="Verdana" w:cs="Verdana"/>
        <w:color w:val="000000"/>
        <w:sz w:val="16"/>
        <w:szCs w:val="16"/>
      </w:rPr>
      <w:fldChar w:fldCharType="end"/>
    </w:r>
    <w:r w:rsidR="002F4DB4" w:rsidRPr="00D006FA">
      <w:rPr>
        <w:rFonts w:ascii="Verdana" w:hAnsi="Verdana" w:cs="Verdana"/>
        <w:color w:val="000000"/>
        <w:sz w:val="16"/>
        <w:szCs w:val="16"/>
      </w:rPr>
      <w:t xml:space="preserve"> of </w:t>
    </w:r>
    <w:r w:rsidR="002F4DB4" w:rsidRPr="00D006FA">
      <w:rPr>
        <w:rFonts w:ascii="Verdana" w:hAnsi="Verdana" w:cs="Verdana"/>
        <w:color w:val="000000"/>
        <w:sz w:val="16"/>
        <w:szCs w:val="16"/>
      </w:rPr>
      <w:fldChar w:fldCharType="begin"/>
    </w:r>
    <w:r w:rsidR="002F4DB4" w:rsidRPr="00D006FA">
      <w:rPr>
        <w:rFonts w:ascii="Verdana" w:hAnsi="Verdana" w:cs="Verdana"/>
        <w:color w:val="000000"/>
        <w:sz w:val="16"/>
        <w:szCs w:val="16"/>
      </w:rPr>
      <w:instrText>numpages</w:instrText>
    </w:r>
    <w:r w:rsidR="002F4DB4" w:rsidRPr="00D006FA">
      <w:rPr>
        <w:rFonts w:ascii="Verdana" w:hAnsi="Verdana" w:cs="Verdana"/>
        <w:color w:val="000000"/>
        <w:sz w:val="16"/>
        <w:szCs w:val="16"/>
      </w:rPr>
      <w:fldChar w:fldCharType="separate"/>
    </w:r>
    <w:r w:rsidR="005E0DBB" w:rsidRPr="00D006FA">
      <w:rPr>
        <w:rFonts w:ascii="Verdana" w:hAnsi="Verdana" w:cs="Verdana"/>
        <w:color w:val="000000"/>
        <w:sz w:val="16"/>
        <w:szCs w:val="16"/>
      </w:rPr>
      <w:t>3</w:t>
    </w:r>
    <w:r w:rsidR="002F4DB4" w:rsidRPr="00D006FA">
      <w:rPr>
        <w:rFonts w:ascii="Verdana" w:hAnsi="Verdana" w:cs="Verdana"/>
        <w:color w:val="000000"/>
        <w:sz w:val="16"/>
        <w:szCs w:val="16"/>
      </w:rPr>
      <w:fldChar w:fldCharType="end"/>
    </w:r>
  </w:p>
  <w:p w14:paraId="0C2EE78A" w14:textId="77777777" w:rsidR="00AC0584" w:rsidRPr="00D006FA" w:rsidRDefault="00AC0584" w:rsidP="00AC0584">
    <w:pPr>
      <w:pStyle w:val="Footer"/>
      <w:spacing w:line="360" w:lineRule="auto"/>
      <w:rPr>
        <w:rFonts w:ascii="Verdana" w:hAnsi="Verdana" w:cs="Arial"/>
        <w:sz w:val="16"/>
        <w:szCs w:val="16"/>
      </w:rPr>
    </w:pPr>
  </w:p>
  <w:p w14:paraId="48935918" w14:textId="77777777" w:rsidR="0092487F" w:rsidRPr="00D006FA" w:rsidRDefault="009248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0D47B" w14:textId="77777777" w:rsidR="00DE65F0" w:rsidRPr="00D006FA" w:rsidRDefault="00DE65F0">
      <w:r w:rsidRPr="00D006FA">
        <w:separator/>
      </w:r>
    </w:p>
    <w:p w14:paraId="192478CF" w14:textId="77777777" w:rsidR="00DE65F0" w:rsidRPr="00D006FA" w:rsidRDefault="00DE65F0"/>
  </w:footnote>
  <w:footnote w:type="continuationSeparator" w:id="0">
    <w:p w14:paraId="2A61C536" w14:textId="77777777" w:rsidR="00DE65F0" w:rsidRPr="00D006FA" w:rsidRDefault="00DE65F0">
      <w:r w:rsidRPr="00D006FA">
        <w:continuationSeparator/>
      </w:r>
    </w:p>
    <w:p w14:paraId="03D765D6" w14:textId="77777777" w:rsidR="00DE65F0" w:rsidRPr="00D006FA" w:rsidRDefault="00DE65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906"/>
      <w:gridCol w:w="6741"/>
      <w:gridCol w:w="2127"/>
    </w:tblGrid>
    <w:tr w:rsidR="00B154E6" w:rsidRPr="00D006FA" w14:paraId="7665D564" w14:textId="77777777" w:rsidTr="00A04095">
      <w:tc>
        <w:tcPr>
          <w:tcW w:w="1906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28155AF6" w14:textId="77777777" w:rsidR="00B154E6" w:rsidRPr="00D006FA" w:rsidRDefault="00CF673E" w:rsidP="00D92FBD">
          <w:pPr>
            <w:pStyle w:val="Header"/>
            <w:ind w:left="-113"/>
          </w:pPr>
          <w:r w:rsidRPr="00D006FA">
            <w:rPr>
              <w:noProof/>
              <w:lang w:eastAsia="en-US"/>
            </w:rPr>
            <w:drawing>
              <wp:anchor distT="0" distB="0" distL="114300" distR="114300" simplePos="0" relativeHeight="251661312" behindDoc="0" locked="0" layoutInCell="1" allowOverlap="1" wp14:anchorId="2A19EE8C" wp14:editId="4AEAFE6F">
                <wp:simplePos x="0" y="0"/>
                <wp:positionH relativeFrom="column">
                  <wp:posOffset>-9525</wp:posOffset>
                </wp:positionH>
                <wp:positionV relativeFrom="paragraph">
                  <wp:posOffset>285115</wp:posOffset>
                </wp:positionV>
                <wp:extent cx="1073726" cy="400050"/>
                <wp:effectExtent l="0" t="0" r="0" b="0"/>
                <wp:wrapSquare wrapText="bothSides"/>
                <wp:docPr id="135894677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3726" cy="4000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741" w:type="dxa"/>
          <w:tcBorders>
            <w:top w:val="nil"/>
            <w:left w:val="nil"/>
            <w:right w:val="nil"/>
          </w:tcBorders>
        </w:tcPr>
        <w:p w14:paraId="564F4910" w14:textId="1C1FB089" w:rsidR="00B154E6" w:rsidRPr="00D006FA" w:rsidRDefault="00090F6F" w:rsidP="00304B36">
          <w:pPr>
            <w:pStyle w:val="NoSpacing"/>
            <w:spacing w:after="0"/>
            <w:rPr>
              <w:lang w:val="en-GB"/>
            </w:rPr>
          </w:pPr>
          <w:r w:rsidRPr="00D006FA">
            <w:rPr>
              <w:lang w:val="en-GB"/>
            </w:rPr>
            <w:t xml:space="preserve">Application for </w:t>
          </w:r>
          <w:r w:rsidR="00643B02">
            <w:rPr>
              <w:lang w:val="en-GB"/>
            </w:rPr>
            <w:t>i</w:t>
          </w:r>
          <w:r w:rsidRPr="00D006FA">
            <w:rPr>
              <w:lang w:val="en-GB"/>
            </w:rPr>
            <w:t>ssue</w:t>
          </w:r>
          <w:r w:rsidR="00643B02">
            <w:rPr>
              <w:lang w:val="en-GB"/>
            </w:rPr>
            <w:t>, revalidation and change</w:t>
          </w:r>
          <w:r w:rsidRPr="00D006FA">
            <w:rPr>
              <w:lang w:val="en-GB"/>
            </w:rPr>
            <w:t xml:space="preserve"> of PMARR 66 Military Aircraft Maintenance Licence (MAML)</w:t>
          </w:r>
        </w:p>
      </w:tc>
      <w:tc>
        <w:tcPr>
          <w:tcW w:w="2127" w:type="dxa"/>
          <w:tcBorders>
            <w:top w:val="nil"/>
            <w:left w:val="nil"/>
            <w:right w:val="nil"/>
          </w:tcBorders>
        </w:tcPr>
        <w:p w14:paraId="3AB2BF68" w14:textId="77777777" w:rsidR="00B154E6" w:rsidRPr="00D006FA" w:rsidRDefault="00DA4210" w:rsidP="00A04095">
          <w:pPr>
            <w:pStyle w:val="Header"/>
            <w:jc w:val="right"/>
            <w:rPr>
              <w:sz w:val="18"/>
              <w:szCs w:val="18"/>
            </w:rPr>
          </w:pPr>
          <w:r w:rsidRPr="00D006FA">
            <w:rPr>
              <w:sz w:val="18"/>
              <w:szCs w:val="18"/>
            </w:rPr>
            <w:t>PMAR FORM 19</w:t>
          </w:r>
        </w:p>
      </w:tc>
    </w:tr>
    <w:tr w:rsidR="00B154E6" w:rsidRPr="00D006FA" w14:paraId="39CE0814" w14:textId="77777777" w:rsidTr="00090F6F">
      <w:tc>
        <w:tcPr>
          <w:tcW w:w="1906" w:type="dxa"/>
          <w:vMerge/>
          <w:tcBorders>
            <w:left w:val="nil"/>
            <w:bottom w:val="nil"/>
          </w:tcBorders>
        </w:tcPr>
        <w:p w14:paraId="3BB84AA6" w14:textId="77777777" w:rsidR="00B154E6" w:rsidRPr="00D006FA" w:rsidRDefault="00B154E6" w:rsidP="00D92FBD">
          <w:pPr>
            <w:pStyle w:val="Header"/>
          </w:pPr>
        </w:p>
      </w:tc>
      <w:tc>
        <w:tcPr>
          <w:tcW w:w="8868" w:type="dxa"/>
          <w:gridSpan w:val="2"/>
          <w:vAlign w:val="center"/>
        </w:tcPr>
        <w:p w14:paraId="28149CBF" w14:textId="137F9C55" w:rsidR="00B154E6" w:rsidRPr="00863D37" w:rsidRDefault="003D5153" w:rsidP="00777895">
          <w:pPr>
            <w:pStyle w:val="Heading1"/>
            <w:numPr>
              <w:ilvl w:val="0"/>
              <w:numId w:val="0"/>
            </w:numPr>
            <w:tabs>
              <w:tab w:val="right" w:pos="9840"/>
            </w:tabs>
            <w:spacing w:before="0" w:after="0"/>
            <w:ind w:right="79"/>
            <w:rPr>
              <w:rFonts w:ascii="Times New Roman" w:hAnsi="Times New Roman" w:cs="Times New Roman"/>
              <w:bCs w:val="0"/>
              <w:szCs w:val="28"/>
              <w:lang w:val="pt-PT"/>
            </w:rPr>
          </w:pPr>
          <w:bookmarkStart w:id="1" w:name="_Hlk142656885"/>
          <w:r w:rsidRPr="00863D37">
            <w:rPr>
              <w:rFonts w:cs="Verdana"/>
              <w:bCs w:val="0"/>
              <w:szCs w:val="28"/>
              <w:lang w:val="pt-PT"/>
            </w:rPr>
            <w:t>Requerimento</w:t>
          </w:r>
          <w:r w:rsidR="0064259A" w:rsidRPr="00863D37">
            <w:rPr>
              <w:rFonts w:cs="Verdana"/>
              <w:bCs w:val="0"/>
              <w:szCs w:val="28"/>
              <w:lang w:val="pt-PT"/>
            </w:rPr>
            <w:t xml:space="preserve"> de </w:t>
          </w:r>
          <w:r w:rsidR="00DA4210" w:rsidRPr="00863D37">
            <w:rPr>
              <w:lang w:val="pt-PT"/>
            </w:rPr>
            <w:t>emissão</w:t>
          </w:r>
          <w:r w:rsidR="0010113B" w:rsidRPr="00863D37">
            <w:rPr>
              <w:lang w:val="pt-PT"/>
            </w:rPr>
            <w:t xml:space="preserve">, revalidação e </w:t>
          </w:r>
          <w:r w:rsidR="00DA4210" w:rsidRPr="00863D37">
            <w:rPr>
              <w:lang w:val="pt-PT"/>
            </w:rPr>
            <w:t>alteração</w:t>
          </w:r>
          <w:r w:rsidR="00090F6F" w:rsidRPr="00863D37">
            <w:rPr>
              <w:lang w:val="pt-PT"/>
            </w:rPr>
            <w:t xml:space="preserve"> </w:t>
          </w:r>
          <w:r w:rsidR="00DA4210" w:rsidRPr="00863D37">
            <w:rPr>
              <w:lang w:val="pt-PT"/>
            </w:rPr>
            <w:t xml:space="preserve">da Licença Militar de Manutenção </w:t>
          </w:r>
          <w:r w:rsidR="00FF6F8B">
            <w:rPr>
              <w:lang w:val="pt-PT"/>
            </w:rPr>
            <w:t>de Aeronaves</w:t>
          </w:r>
          <w:r w:rsidR="00DA4210" w:rsidRPr="00863D37">
            <w:rPr>
              <w:lang w:val="pt-PT"/>
            </w:rPr>
            <w:t xml:space="preserve"> </w:t>
          </w:r>
          <w:bookmarkEnd w:id="1"/>
          <w:r w:rsidR="00090F6F" w:rsidRPr="00863D37">
            <w:rPr>
              <w:lang w:val="pt-PT"/>
            </w:rPr>
            <w:t>PMAR 66</w:t>
          </w:r>
        </w:p>
      </w:tc>
    </w:tr>
  </w:tbl>
  <w:p w14:paraId="4172B1F2" w14:textId="77777777" w:rsidR="0092487F" w:rsidRPr="00AC0584" w:rsidRDefault="0092487F">
    <w:pPr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4568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ind w:left="751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CD27A81"/>
    <w:multiLevelType w:val="hybridMultilevel"/>
    <w:tmpl w:val="05DE889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9241D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C2593"/>
    <w:multiLevelType w:val="hybridMultilevel"/>
    <w:tmpl w:val="551436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B219B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7336C2"/>
    <w:multiLevelType w:val="hybridMultilevel"/>
    <w:tmpl w:val="EF7C27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1F78D0"/>
    <w:multiLevelType w:val="hybridMultilevel"/>
    <w:tmpl w:val="0AAA6338"/>
    <w:lvl w:ilvl="0" w:tplc="E1CCD2A2">
      <w:start w:val="1"/>
      <w:numFmt w:val="lowerLetter"/>
      <w:lvlText w:val="%1)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B0631C"/>
    <w:multiLevelType w:val="multilevel"/>
    <w:tmpl w:val="ED1E60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60105F1"/>
    <w:multiLevelType w:val="multilevel"/>
    <w:tmpl w:val="027A4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9" w15:restartNumberingAfterBreak="0">
    <w:nsid w:val="6AE109CB"/>
    <w:multiLevelType w:val="hybridMultilevel"/>
    <w:tmpl w:val="773EF9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823180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1434906">
    <w:abstractNumId w:val="0"/>
  </w:num>
  <w:num w:numId="2" w16cid:durableId="907612087">
    <w:abstractNumId w:val="0"/>
  </w:num>
  <w:num w:numId="3" w16cid:durableId="1359045020">
    <w:abstractNumId w:val="0"/>
  </w:num>
  <w:num w:numId="4" w16cid:durableId="742601177">
    <w:abstractNumId w:val="8"/>
  </w:num>
  <w:num w:numId="5" w16cid:durableId="217714059">
    <w:abstractNumId w:val="0"/>
  </w:num>
  <w:num w:numId="6" w16cid:durableId="2063360190">
    <w:abstractNumId w:val="1"/>
  </w:num>
  <w:num w:numId="7" w16cid:durableId="783307622">
    <w:abstractNumId w:val="10"/>
  </w:num>
  <w:num w:numId="8" w16cid:durableId="1600680013">
    <w:abstractNumId w:val="6"/>
  </w:num>
  <w:num w:numId="9" w16cid:durableId="967786457">
    <w:abstractNumId w:val="0"/>
  </w:num>
  <w:num w:numId="10" w16cid:durableId="1295598727">
    <w:abstractNumId w:val="0"/>
  </w:num>
  <w:num w:numId="11" w16cid:durableId="4133294">
    <w:abstractNumId w:val="0"/>
  </w:num>
  <w:num w:numId="12" w16cid:durableId="1978335597">
    <w:abstractNumId w:val="4"/>
  </w:num>
  <w:num w:numId="13" w16cid:durableId="1748532392">
    <w:abstractNumId w:val="2"/>
  </w:num>
  <w:num w:numId="14" w16cid:durableId="1547645837">
    <w:abstractNumId w:val="7"/>
  </w:num>
  <w:num w:numId="15" w16cid:durableId="1964073077">
    <w:abstractNumId w:val="0"/>
  </w:num>
  <w:num w:numId="16" w16cid:durableId="1415664545">
    <w:abstractNumId w:val="0"/>
  </w:num>
  <w:num w:numId="17" w16cid:durableId="1506241619">
    <w:abstractNumId w:val="0"/>
  </w:num>
  <w:num w:numId="18" w16cid:durableId="408818117">
    <w:abstractNumId w:val="0"/>
  </w:num>
  <w:num w:numId="19" w16cid:durableId="131604856">
    <w:abstractNumId w:val="0"/>
  </w:num>
  <w:num w:numId="20" w16cid:durableId="2027561813">
    <w:abstractNumId w:val="0"/>
  </w:num>
  <w:num w:numId="21" w16cid:durableId="1964921817">
    <w:abstractNumId w:val="0"/>
  </w:num>
  <w:num w:numId="22" w16cid:durableId="903954658">
    <w:abstractNumId w:val="3"/>
  </w:num>
  <w:num w:numId="23" w16cid:durableId="1191188756">
    <w:abstractNumId w:val="5"/>
  </w:num>
  <w:num w:numId="24" w16cid:durableId="40254648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sDQ0MjM3NjEzMTFU0lEKTi0uzszPAykwrAUAAIHjCCwAAAA="/>
  </w:docVars>
  <w:rsids>
    <w:rsidRoot w:val="007F2E98"/>
    <w:rsid w:val="00004A77"/>
    <w:rsid w:val="0000669B"/>
    <w:rsid w:val="00006DD1"/>
    <w:rsid w:val="000076BD"/>
    <w:rsid w:val="0001082A"/>
    <w:rsid w:val="00011AF2"/>
    <w:rsid w:val="0001292B"/>
    <w:rsid w:val="00015520"/>
    <w:rsid w:val="000168F2"/>
    <w:rsid w:val="0002042F"/>
    <w:rsid w:val="000241C0"/>
    <w:rsid w:val="00024DD2"/>
    <w:rsid w:val="0002537A"/>
    <w:rsid w:val="00025921"/>
    <w:rsid w:val="000305A1"/>
    <w:rsid w:val="0003076F"/>
    <w:rsid w:val="00032861"/>
    <w:rsid w:val="00033A46"/>
    <w:rsid w:val="00034932"/>
    <w:rsid w:val="0003495C"/>
    <w:rsid w:val="00035C25"/>
    <w:rsid w:val="000413D5"/>
    <w:rsid w:val="000414EE"/>
    <w:rsid w:val="0004754A"/>
    <w:rsid w:val="000501D5"/>
    <w:rsid w:val="000502F0"/>
    <w:rsid w:val="00050BBC"/>
    <w:rsid w:val="0005509E"/>
    <w:rsid w:val="0005628E"/>
    <w:rsid w:val="000564CC"/>
    <w:rsid w:val="00056C9A"/>
    <w:rsid w:val="00057348"/>
    <w:rsid w:val="000607ED"/>
    <w:rsid w:val="00063306"/>
    <w:rsid w:val="00064A96"/>
    <w:rsid w:val="000717CD"/>
    <w:rsid w:val="00074FB6"/>
    <w:rsid w:val="00076B3E"/>
    <w:rsid w:val="00077B4F"/>
    <w:rsid w:val="00077F98"/>
    <w:rsid w:val="00080913"/>
    <w:rsid w:val="00080ABF"/>
    <w:rsid w:val="0008366E"/>
    <w:rsid w:val="0008609A"/>
    <w:rsid w:val="000874FB"/>
    <w:rsid w:val="00087E08"/>
    <w:rsid w:val="00090F6F"/>
    <w:rsid w:val="00092EB1"/>
    <w:rsid w:val="00097CE9"/>
    <w:rsid w:val="000A093A"/>
    <w:rsid w:val="000A0F30"/>
    <w:rsid w:val="000A1C9A"/>
    <w:rsid w:val="000A39D3"/>
    <w:rsid w:val="000A55AA"/>
    <w:rsid w:val="000A5694"/>
    <w:rsid w:val="000A646D"/>
    <w:rsid w:val="000B1FDC"/>
    <w:rsid w:val="000B2304"/>
    <w:rsid w:val="000B3137"/>
    <w:rsid w:val="000B58A3"/>
    <w:rsid w:val="000C060A"/>
    <w:rsid w:val="000C0CAA"/>
    <w:rsid w:val="000C1A7F"/>
    <w:rsid w:val="000C5033"/>
    <w:rsid w:val="000D35C1"/>
    <w:rsid w:val="000D4445"/>
    <w:rsid w:val="000D7B6A"/>
    <w:rsid w:val="000E0F06"/>
    <w:rsid w:val="000E0F28"/>
    <w:rsid w:val="000E40E3"/>
    <w:rsid w:val="000F01B9"/>
    <w:rsid w:val="000F3BAF"/>
    <w:rsid w:val="000F72AA"/>
    <w:rsid w:val="000F7E82"/>
    <w:rsid w:val="0010113B"/>
    <w:rsid w:val="00103F56"/>
    <w:rsid w:val="00106A99"/>
    <w:rsid w:val="00117FB7"/>
    <w:rsid w:val="00120885"/>
    <w:rsid w:val="001228E9"/>
    <w:rsid w:val="00123F69"/>
    <w:rsid w:val="00124DF1"/>
    <w:rsid w:val="001250CD"/>
    <w:rsid w:val="00126773"/>
    <w:rsid w:val="00130FA5"/>
    <w:rsid w:val="00140537"/>
    <w:rsid w:val="00140FC1"/>
    <w:rsid w:val="001414B1"/>
    <w:rsid w:val="00142380"/>
    <w:rsid w:val="00143915"/>
    <w:rsid w:val="0014559D"/>
    <w:rsid w:val="001516FE"/>
    <w:rsid w:val="001550C0"/>
    <w:rsid w:val="00155C16"/>
    <w:rsid w:val="00156EC8"/>
    <w:rsid w:val="00160A97"/>
    <w:rsid w:val="00161FEF"/>
    <w:rsid w:val="00163AF0"/>
    <w:rsid w:val="0016443E"/>
    <w:rsid w:val="00164CD5"/>
    <w:rsid w:val="001670D7"/>
    <w:rsid w:val="00171C7E"/>
    <w:rsid w:val="0017303E"/>
    <w:rsid w:val="001752BC"/>
    <w:rsid w:val="00180F8B"/>
    <w:rsid w:val="00181057"/>
    <w:rsid w:val="00181123"/>
    <w:rsid w:val="00183835"/>
    <w:rsid w:val="0018722D"/>
    <w:rsid w:val="00187D33"/>
    <w:rsid w:val="0019016C"/>
    <w:rsid w:val="0019070F"/>
    <w:rsid w:val="001919AB"/>
    <w:rsid w:val="00195822"/>
    <w:rsid w:val="00197EBF"/>
    <w:rsid w:val="001A4AD8"/>
    <w:rsid w:val="001A6D1E"/>
    <w:rsid w:val="001B31FC"/>
    <w:rsid w:val="001B45CB"/>
    <w:rsid w:val="001B6649"/>
    <w:rsid w:val="001C2D4C"/>
    <w:rsid w:val="001C55E6"/>
    <w:rsid w:val="001D0BB5"/>
    <w:rsid w:val="001D4CB1"/>
    <w:rsid w:val="001E14D7"/>
    <w:rsid w:val="001E22B5"/>
    <w:rsid w:val="001E2B98"/>
    <w:rsid w:val="001E3867"/>
    <w:rsid w:val="001E4658"/>
    <w:rsid w:val="001E4FA0"/>
    <w:rsid w:val="001E606A"/>
    <w:rsid w:val="001E7242"/>
    <w:rsid w:val="001E7A66"/>
    <w:rsid w:val="001F240A"/>
    <w:rsid w:val="001F3B6E"/>
    <w:rsid w:val="001F3F4F"/>
    <w:rsid w:val="001F51E0"/>
    <w:rsid w:val="001F54DA"/>
    <w:rsid w:val="001F5BC8"/>
    <w:rsid w:val="001F6AFA"/>
    <w:rsid w:val="00200F95"/>
    <w:rsid w:val="00201AAE"/>
    <w:rsid w:val="0020393C"/>
    <w:rsid w:val="0020418D"/>
    <w:rsid w:val="0020531E"/>
    <w:rsid w:val="0020676D"/>
    <w:rsid w:val="00207B48"/>
    <w:rsid w:val="002119E3"/>
    <w:rsid w:val="00212371"/>
    <w:rsid w:val="002128CD"/>
    <w:rsid w:val="002168EC"/>
    <w:rsid w:val="00216A9F"/>
    <w:rsid w:val="00217E3D"/>
    <w:rsid w:val="00220E9E"/>
    <w:rsid w:val="0022197C"/>
    <w:rsid w:val="00224254"/>
    <w:rsid w:val="0022446B"/>
    <w:rsid w:val="00231703"/>
    <w:rsid w:val="0023635C"/>
    <w:rsid w:val="002373E1"/>
    <w:rsid w:val="0024252D"/>
    <w:rsid w:val="00243046"/>
    <w:rsid w:val="00244F32"/>
    <w:rsid w:val="002455F3"/>
    <w:rsid w:val="00246C7D"/>
    <w:rsid w:val="00250272"/>
    <w:rsid w:val="0025162F"/>
    <w:rsid w:val="00254F11"/>
    <w:rsid w:val="002567E2"/>
    <w:rsid w:val="00257BF6"/>
    <w:rsid w:val="00260D3A"/>
    <w:rsid w:val="00261A58"/>
    <w:rsid w:val="00271D8B"/>
    <w:rsid w:val="0027261C"/>
    <w:rsid w:val="0028010E"/>
    <w:rsid w:val="00283AC5"/>
    <w:rsid w:val="00283CA3"/>
    <w:rsid w:val="00292933"/>
    <w:rsid w:val="0029347F"/>
    <w:rsid w:val="002934D5"/>
    <w:rsid w:val="002939EA"/>
    <w:rsid w:val="002A4057"/>
    <w:rsid w:val="002A52FC"/>
    <w:rsid w:val="002A5D4E"/>
    <w:rsid w:val="002A6AA8"/>
    <w:rsid w:val="002B005A"/>
    <w:rsid w:val="002B1738"/>
    <w:rsid w:val="002B2AEF"/>
    <w:rsid w:val="002B6993"/>
    <w:rsid w:val="002C0361"/>
    <w:rsid w:val="002C1E5B"/>
    <w:rsid w:val="002C5095"/>
    <w:rsid w:val="002C6871"/>
    <w:rsid w:val="002D20D9"/>
    <w:rsid w:val="002D456F"/>
    <w:rsid w:val="002E1985"/>
    <w:rsid w:val="002E29A4"/>
    <w:rsid w:val="002E4F53"/>
    <w:rsid w:val="002E5D74"/>
    <w:rsid w:val="002E636F"/>
    <w:rsid w:val="002E6900"/>
    <w:rsid w:val="002E7BC3"/>
    <w:rsid w:val="002F0366"/>
    <w:rsid w:val="002F0F9E"/>
    <w:rsid w:val="002F17A1"/>
    <w:rsid w:val="002F2467"/>
    <w:rsid w:val="002F27E9"/>
    <w:rsid w:val="002F2908"/>
    <w:rsid w:val="002F2E0D"/>
    <w:rsid w:val="002F46C3"/>
    <w:rsid w:val="002F4DB4"/>
    <w:rsid w:val="002F53AC"/>
    <w:rsid w:val="002F6F09"/>
    <w:rsid w:val="00300A46"/>
    <w:rsid w:val="00301D4F"/>
    <w:rsid w:val="00304B36"/>
    <w:rsid w:val="00306A3C"/>
    <w:rsid w:val="00311E3F"/>
    <w:rsid w:val="003128D9"/>
    <w:rsid w:val="003137D8"/>
    <w:rsid w:val="00313A11"/>
    <w:rsid w:val="003160B1"/>
    <w:rsid w:val="00320D74"/>
    <w:rsid w:val="00320E1B"/>
    <w:rsid w:val="003219CC"/>
    <w:rsid w:val="003257A0"/>
    <w:rsid w:val="00326CFB"/>
    <w:rsid w:val="00331FE8"/>
    <w:rsid w:val="003341E3"/>
    <w:rsid w:val="00334F52"/>
    <w:rsid w:val="00335EA7"/>
    <w:rsid w:val="00337198"/>
    <w:rsid w:val="00340D9A"/>
    <w:rsid w:val="00342A73"/>
    <w:rsid w:val="00345747"/>
    <w:rsid w:val="00346338"/>
    <w:rsid w:val="003475E1"/>
    <w:rsid w:val="003513B8"/>
    <w:rsid w:val="00351B03"/>
    <w:rsid w:val="00353772"/>
    <w:rsid w:val="00354ABB"/>
    <w:rsid w:val="00355922"/>
    <w:rsid w:val="00357E13"/>
    <w:rsid w:val="00363277"/>
    <w:rsid w:val="00363CD6"/>
    <w:rsid w:val="00364CBC"/>
    <w:rsid w:val="00365BCD"/>
    <w:rsid w:val="003677A1"/>
    <w:rsid w:val="0037022B"/>
    <w:rsid w:val="003709AE"/>
    <w:rsid w:val="00370AE7"/>
    <w:rsid w:val="003717A2"/>
    <w:rsid w:val="00372325"/>
    <w:rsid w:val="003729D2"/>
    <w:rsid w:val="00373636"/>
    <w:rsid w:val="003736B4"/>
    <w:rsid w:val="00373939"/>
    <w:rsid w:val="00377ED1"/>
    <w:rsid w:val="00380015"/>
    <w:rsid w:val="003827F7"/>
    <w:rsid w:val="00384F7C"/>
    <w:rsid w:val="00385100"/>
    <w:rsid w:val="00385398"/>
    <w:rsid w:val="00386165"/>
    <w:rsid w:val="00390665"/>
    <w:rsid w:val="003A1EEC"/>
    <w:rsid w:val="003A2F08"/>
    <w:rsid w:val="003A3BAE"/>
    <w:rsid w:val="003A5D26"/>
    <w:rsid w:val="003A5D9A"/>
    <w:rsid w:val="003A7B0C"/>
    <w:rsid w:val="003B23FA"/>
    <w:rsid w:val="003C1B38"/>
    <w:rsid w:val="003C503F"/>
    <w:rsid w:val="003C5C8F"/>
    <w:rsid w:val="003C6CA0"/>
    <w:rsid w:val="003C78C0"/>
    <w:rsid w:val="003D0B0A"/>
    <w:rsid w:val="003D0E90"/>
    <w:rsid w:val="003D490D"/>
    <w:rsid w:val="003D5153"/>
    <w:rsid w:val="003D6477"/>
    <w:rsid w:val="003D659E"/>
    <w:rsid w:val="003D66EA"/>
    <w:rsid w:val="003D7718"/>
    <w:rsid w:val="003D7C36"/>
    <w:rsid w:val="003E317C"/>
    <w:rsid w:val="003E5099"/>
    <w:rsid w:val="003E5DC7"/>
    <w:rsid w:val="003E5DCF"/>
    <w:rsid w:val="003E6815"/>
    <w:rsid w:val="003E6B11"/>
    <w:rsid w:val="003E74FF"/>
    <w:rsid w:val="003E7AC3"/>
    <w:rsid w:val="003F183C"/>
    <w:rsid w:val="003F1FFD"/>
    <w:rsid w:val="003F4C92"/>
    <w:rsid w:val="003F50F8"/>
    <w:rsid w:val="003F6F40"/>
    <w:rsid w:val="003F7DA9"/>
    <w:rsid w:val="00401365"/>
    <w:rsid w:val="00402FB9"/>
    <w:rsid w:val="00404FB7"/>
    <w:rsid w:val="00406E17"/>
    <w:rsid w:val="00416D9B"/>
    <w:rsid w:val="00422410"/>
    <w:rsid w:val="00422B72"/>
    <w:rsid w:val="0042428F"/>
    <w:rsid w:val="004257F4"/>
    <w:rsid w:val="00425F26"/>
    <w:rsid w:val="004272F4"/>
    <w:rsid w:val="00427A9A"/>
    <w:rsid w:val="00427E9E"/>
    <w:rsid w:val="00432532"/>
    <w:rsid w:val="00434BC7"/>
    <w:rsid w:val="00435D57"/>
    <w:rsid w:val="00445DD1"/>
    <w:rsid w:val="00447213"/>
    <w:rsid w:val="00452974"/>
    <w:rsid w:val="00455B0F"/>
    <w:rsid w:val="0045763C"/>
    <w:rsid w:val="00461D8B"/>
    <w:rsid w:val="004665C8"/>
    <w:rsid w:val="00466AC2"/>
    <w:rsid w:val="00466CC3"/>
    <w:rsid w:val="0047250B"/>
    <w:rsid w:val="004735A4"/>
    <w:rsid w:val="00473CEB"/>
    <w:rsid w:val="004756BC"/>
    <w:rsid w:val="004768CE"/>
    <w:rsid w:val="00477F7D"/>
    <w:rsid w:val="004827AB"/>
    <w:rsid w:val="0048431B"/>
    <w:rsid w:val="00487CF1"/>
    <w:rsid w:val="00490E29"/>
    <w:rsid w:val="004930EA"/>
    <w:rsid w:val="0049387E"/>
    <w:rsid w:val="00494CBB"/>
    <w:rsid w:val="00495354"/>
    <w:rsid w:val="00495EF7"/>
    <w:rsid w:val="00497817"/>
    <w:rsid w:val="004A014C"/>
    <w:rsid w:val="004A12F4"/>
    <w:rsid w:val="004A13E4"/>
    <w:rsid w:val="004A193D"/>
    <w:rsid w:val="004A40EE"/>
    <w:rsid w:val="004A4D14"/>
    <w:rsid w:val="004A62EF"/>
    <w:rsid w:val="004A6F46"/>
    <w:rsid w:val="004A7EC9"/>
    <w:rsid w:val="004A7EDA"/>
    <w:rsid w:val="004B096F"/>
    <w:rsid w:val="004B336B"/>
    <w:rsid w:val="004B41B0"/>
    <w:rsid w:val="004B4E93"/>
    <w:rsid w:val="004B5523"/>
    <w:rsid w:val="004B659A"/>
    <w:rsid w:val="004B66C0"/>
    <w:rsid w:val="004B7B54"/>
    <w:rsid w:val="004C083B"/>
    <w:rsid w:val="004C1BAA"/>
    <w:rsid w:val="004D1DEC"/>
    <w:rsid w:val="004D2E23"/>
    <w:rsid w:val="004D2E44"/>
    <w:rsid w:val="004D44B4"/>
    <w:rsid w:val="004D46AC"/>
    <w:rsid w:val="004D6A9D"/>
    <w:rsid w:val="004D6FE1"/>
    <w:rsid w:val="004E0657"/>
    <w:rsid w:val="004E1CC1"/>
    <w:rsid w:val="004E705A"/>
    <w:rsid w:val="004E786D"/>
    <w:rsid w:val="004F0490"/>
    <w:rsid w:val="004F273C"/>
    <w:rsid w:val="004F3F9F"/>
    <w:rsid w:val="004F467D"/>
    <w:rsid w:val="00500F9B"/>
    <w:rsid w:val="0050145A"/>
    <w:rsid w:val="00502B54"/>
    <w:rsid w:val="00503765"/>
    <w:rsid w:val="005051F4"/>
    <w:rsid w:val="005109C0"/>
    <w:rsid w:val="00511B14"/>
    <w:rsid w:val="00515E05"/>
    <w:rsid w:val="005201AF"/>
    <w:rsid w:val="00521EFA"/>
    <w:rsid w:val="00524B50"/>
    <w:rsid w:val="00530C2E"/>
    <w:rsid w:val="00530E45"/>
    <w:rsid w:val="00534435"/>
    <w:rsid w:val="00541664"/>
    <w:rsid w:val="00546075"/>
    <w:rsid w:val="00551214"/>
    <w:rsid w:val="00551FC6"/>
    <w:rsid w:val="00552652"/>
    <w:rsid w:val="00553CA4"/>
    <w:rsid w:val="00553D86"/>
    <w:rsid w:val="00556A07"/>
    <w:rsid w:val="00560D69"/>
    <w:rsid w:val="00561274"/>
    <w:rsid w:val="00562080"/>
    <w:rsid w:val="00564CFA"/>
    <w:rsid w:val="005653BD"/>
    <w:rsid w:val="0056735B"/>
    <w:rsid w:val="00572062"/>
    <w:rsid w:val="0057288C"/>
    <w:rsid w:val="00582399"/>
    <w:rsid w:val="00583A87"/>
    <w:rsid w:val="00583D0D"/>
    <w:rsid w:val="005849EE"/>
    <w:rsid w:val="005867D8"/>
    <w:rsid w:val="00590294"/>
    <w:rsid w:val="005908D6"/>
    <w:rsid w:val="005917B8"/>
    <w:rsid w:val="00594404"/>
    <w:rsid w:val="00595F01"/>
    <w:rsid w:val="005A1207"/>
    <w:rsid w:val="005A14A5"/>
    <w:rsid w:val="005A1542"/>
    <w:rsid w:val="005A5CFC"/>
    <w:rsid w:val="005A7B3E"/>
    <w:rsid w:val="005B0E3C"/>
    <w:rsid w:val="005B2A6F"/>
    <w:rsid w:val="005B3142"/>
    <w:rsid w:val="005B4FA9"/>
    <w:rsid w:val="005B62DC"/>
    <w:rsid w:val="005B6B51"/>
    <w:rsid w:val="005C211F"/>
    <w:rsid w:val="005C29CF"/>
    <w:rsid w:val="005C524E"/>
    <w:rsid w:val="005C63D9"/>
    <w:rsid w:val="005D10E0"/>
    <w:rsid w:val="005D11B9"/>
    <w:rsid w:val="005D2241"/>
    <w:rsid w:val="005D68B2"/>
    <w:rsid w:val="005D70EE"/>
    <w:rsid w:val="005D77D9"/>
    <w:rsid w:val="005E08FD"/>
    <w:rsid w:val="005E0DBB"/>
    <w:rsid w:val="005E1687"/>
    <w:rsid w:val="005E4E70"/>
    <w:rsid w:val="005E6702"/>
    <w:rsid w:val="005F3F6C"/>
    <w:rsid w:val="005F53A7"/>
    <w:rsid w:val="005F5516"/>
    <w:rsid w:val="00600A84"/>
    <w:rsid w:val="006032FC"/>
    <w:rsid w:val="00604065"/>
    <w:rsid w:val="006074D9"/>
    <w:rsid w:val="0060778F"/>
    <w:rsid w:val="006160E3"/>
    <w:rsid w:val="00616C4B"/>
    <w:rsid w:val="00617930"/>
    <w:rsid w:val="00617B9F"/>
    <w:rsid w:val="00622136"/>
    <w:rsid w:val="00623E76"/>
    <w:rsid w:val="00624698"/>
    <w:rsid w:val="00626C34"/>
    <w:rsid w:val="0062785E"/>
    <w:rsid w:val="006311A7"/>
    <w:rsid w:val="0063189E"/>
    <w:rsid w:val="00634566"/>
    <w:rsid w:val="00635C12"/>
    <w:rsid w:val="0064078E"/>
    <w:rsid w:val="006417D1"/>
    <w:rsid w:val="0064259A"/>
    <w:rsid w:val="00642E3D"/>
    <w:rsid w:val="00643461"/>
    <w:rsid w:val="00643B02"/>
    <w:rsid w:val="00644E1C"/>
    <w:rsid w:val="00655078"/>
    <w:rsid w:val="00656C30"/>
    <w:rsid w:val="0066052D"/>
    <w:rsid w:val="00662BD1"/>
    <w:rsid w:val="006642A7"/>
    <w:rsid w:val="0066612E"/>
    <w:rsid w:val="006672EB"/>
    <w:rsid w:val="0066796B"/>
    <w:rsid w:val="00667C6D"/>
    <w:rsid w:val="006713B7"/>
    <w:rsid w:val="00671B8B"/>
    <w:rsid w:val="0067337A"/>
    <w:rsid w:val="00676A62"/>
    <w:rsid w:val="00676EEE"/>
    <w:rsid w:val="00680F25"/>
    <w:rsid w:val="00684664"/>
    <w:rsid w:val="00687BA6"/>
    <w:rsid w:val="00690F1C"/>
    <w:rsid w:val="00693433"/>
    <w:rsid w:val="00694B1E"/>
    <w:rsid w:val="00694C93"/>
    <w:rsid w:val="006A0DC0"/>
    <w:rsid w:val="006A2117"/>
    <w:rsid w:val="006A2904"/>
    <w:rsid w:val="006A3AC8"/>
    <w:rsid w:val="006A3BEA"/>
    <w:rsid w:val="006A5BC6"/>
    <w:rsid w:val="006B13B1"/>
    <w:rsid w:val="006B1C9C"/>
    <w:rsid w:val="006B53FB"/>
    <w:rsid w:val="006B7071"/>
    <w:rsid w:val="006B7725"/>
    <w:rsid w:val="006C0508"/>
    <w:rsid w:val="006C084D"/>
    <w:rsid w:val="006C0AF4"/>
    <w:rsid w:val="006C2D46"/>
    <w:rsid w:val="006D4323"/>
    <w:rsid w:val="006D46C1"/>
    <w:rsid w:val="006D5A21"/>
    <w:rsid w:val="006D61E1"/>
    <w:rsid w:val="006D6B1A"/>
    <w:rsid w:val="006D6F96"/>
    <w:rsid w:val="006D7A5D"/>
    <w:rsid w:val="006D7AAE"/>
    <w:rsid w:val="006E287A"/>
    <w:rsid w:val="006E2D57"/>
    <w:rsid w:val="006E42E9"/>
    <w:rsid w:val="006E4E30"/>
    <w:rsid w:val="006E6589"/>
    <w:rsid w:val="006F25B9"/>
    <w:rsid w:val="006F39B4"/>
    <w:rsid w:val="006F3AED"/>
    <w:rsid w:val="006F4908"/>
    <w:rsid w:val="006F5373"/>
    <w:rsid w:val="006F74FB"/>
    <w:rsid w:val="007004E8"/>
    <w:rsid w:val="00700B5E"/>
    <w:rsid w:val="0070148F"/>
    <w:rsid w:val="00701604"/>
    <w:rsid w:val="00701EC8"/>
    <w:rsid w:val="007022B5"/>
    <w:rsid w:val="00702437"/>
    <w:rsid w:val="00702795"/>
    <w:rsid w:val="007065AE"/>
    <w:rsid w:val="00707326"/>
    <w:rsid w:val="00717F2C"/>
    <w:rsid w:val="00720774"/>
    <w:rsid w:val="00722043"/>
    <w:rsid w:val="007229BC"/>
    <w:rsid w:val="00724A4E"/>
    <w:rsid w:val="00726180"/>
    <w:rsid w:val="00726276"/>
    <w:rsid w:val="00726CB3"/>
    <w:rsid w:val="007317A1"/>
    <w:rsid w:val="0073284D"/>
    <w:rsid w:val="00734C25"/>
    <w:rsid w:val="00734FA6"/>
    <w:rsid w:val="007403E4"/>
    <w:rsid w:val="007409DC"/>
    <w:rsid w:val="00742317"/>
    <w:rsid w:val="00742FB9"/>
    <w:rsid w:val="00743ED3"/>
    <w:rsid w:val="00745258"/>
    <w:rsid w:val="007529BA"/>
    <w:rsid w:val="00754949"/>
    <w:rsid w:val="00757F2A"/>
    <w:rsid w:val="007604D6"/>
    <w:rsid w:val="00762132"/>
    <w:rsid w:val="00766722"/>
    <w:rsid w:val="007670A3"/>
    <w:rsid w:val="00767762"/>
    <w:rsid w:val="00770C36"/>
    <w:rsid w:val="00775445"/>
    <w:rsid w:val="00775C77"/>
    <w:rsid w:val="00777092"/>
    <w:rsid w:val="00777521"/>
    <w:rsid w:val="007775C9"/>
    <w:rsid w:val="00777895"/>
    <w:rsid w:val="00781156"/>
    <w:rsid w:val="00783BA1"/>
    <w:rsid w:val="007853EB"/>
    <w:rsid w:val="00791816"/>
    <w:rsid w:val="00792654"/>
    <w:rsid w:val="00792807"/>
    <w:rsid w:val="00793477"/>
    <w:rsid w:val="00796260"/>
    <w:rsid w:val="00796A54"/>
    <w:rsid w:val="00797666"/>
    <w:rsid w:val="007A0376"/>
    <w:rsid w:val="007A047E"/>
    <w:rsid w:val="007A311B"/>
    <w:rsid w:val="007A3BE3"/>
    <w:rsid w:val="007B1E68"/>
    <w:rsid w:val="007B3491"/>
    <w:rsid w:val="007B3645"/>
    <w:rsid w:val="007B3D9C"/>
    <w:rsid w:val="007B6ADE"/>
    <w:rsid w:val="007B7956"/>
    <w:rsid w:val="007C297C"/>
    <w:rsid w:val="007C3129"/>
    <w:rsid w:val="007C3CF0"/>
    <w:rsid w:val="007C48F4"/>
    <w:rsid w:val="007C62FA"/>
    <w:rsid w:val="007D1BD4"/>
    <w:rsid w:val="007D44D5"/>
    <w:rsid w:val="007D6E9F"/>
    <w:rsid w:val="007E1579"/>
    <w:rsid w:val="007E1AE9"/>
    <w:rsid w:val="007E7954"/>
    <w:rsid w:val="007E7FF3"/>
    <w:rsid w:val="007F251A"/>
    <w:rsid w:val="007F2E98"/>
    <w:rsid w:val="007F40B9"/>
    <w:rsid w:val="007F4F64"/>
    <w:rsid w:val="007F4FF1"/>
    <w:rsid w:val="007F65E7"/>
    <w:rsid w:val="008033F6"/>
    <w:rsid w:val="008035FB"/>
    <w:rsid w:val="0080362D"/>
    <w:rsid w:val="00804298"/>
    <w:rsid w:val="00806C48"/>
    <w:rsid w:val="008073DA"/>
    <w:rsid w:val="008121A0"/>
    <w:rsid w:val="0081454E"/>
    <w:rsid w:val="008165B6"/>
    <w:rsid w:val="00816A57"/>
    <w:rsid w:val="008178BA"/>
    <w:rsid w:val="00820411"/>
    <w:rsid w:val="00820D44"/>
    <w:rsid w:val="00822A2B"/>
    <w:rsid w:val="008236FC"/>
    <w:rsid w:val="0082623D"/>
    <w:rsid w:val="0083144B"/>
    <w:rsid w:val="0083298B"/>
    <w:rsid w:val="00833E9A"/>
    <w:rsid w:val="00835C94"/>
    <w:rsid w:val="0083605D"/>
    <w:rsid w:val="00836613"/>
    <w:rsid w:val="008403BB"/>
    <w:rsid w:val="00840B13"/>
    <w:rsid w:val="00842FEB"/>
    <w:rsid w:val="00844C10"/>
    <w:rsid w:val="00844D73"/>
    <w:rsid w:val="0084617B"/>
    <w:rsid w:val="00850065"/>
    <w:rsid w:val="008541F9"/>
    <w:rsid w:val="0085459E"/>
    <w:rsid w:val="00856FC4"/>
    <w:rsid w:val="00862079"/>
    <w:rsid w:val="00863D37"/>
    <w:rsid w:val="008657F1"/>
    <w:rsid w:val="008660DD"/>
    <w:rsid w:val="00870C01"/>
    <w:rsid w:val="008714CB"/>
    <w:rsid w:val="00873070"/>
    <w:rsid w:val="008736D1"/>
    <w:rsid w:val="00874CB5"/>
    <w:rsid w:val="00883012"/>
    <w:rsid w:val="00884562"/>
    <w:rsid w:val="00890E59"/>
    <w:rsid w:val="00891764"/>
    <w:rsid w:val="00891882"/>
    <w:rsid w:val="008928C0"/>
    <w:rsid w:val="00892F4B"/>
    <w:rsid w:val="00893C3B"/>
    <w:rsid w:val="0089462D"/>
    <w:rsid w:val="00894FC9"/>
    <w:rsid w:val="008958EE"/>
    <w:rsid w:val="00895CEC"/>
    <w:rsid w:val="008968B1"/>
    <w:rsid w:val="008A18BF"/>
    <w:rsid w:val="008A1D9B"/>
    <w:rsid w:val="008A59B4"/>
    <w:rsid w:val="008A74A7"/>
    <w:rsid w:val="008B07E2"/>
    <w:rsid w:val="008B2B2B"/>
    <w:rsid w:val="008B373E"/>
    <w:rsid w:val="008B3D4B"/>
    <w:rsid w:val="008B530E"/>
    <w:rsid w:val="008B5E30"/>
    <w:rsid w:val="008B6436"/>
    <w:rsid w:val="008C0CF9"/>
    <w:rsid w:val="008C13C3"/>
    <w:rsid w:val="008C18E9"/>
    <w:rsid w:val="008C1CB6"/>
    <w:rsid w:val="008C3767"/>
    <w:rsid w:val="008C3F04"/>
    <w:rsid w:val="008D1285"/>
    <w:rsid w:val="008D151D"/>
    <w:rsid w:val="008D1BFB"/>
    <w:rsid w:val="008E00CC"/>
    <w:rsid w:val="008E0E9C"/>
    <w:rsid w:val="008E37FE"/>
    <w:rsid w:val="008E5648"/>
    <w:rsid w:val="008E796C"/>
    <w:rsid w:val="008F2628"/>
    <w:rsid w:val="008F2E50"/>
    <w:rsid w:val="008F6372"/>
    <w:rsid w:val="00900BA9"/>
    <w:rsid w:val="00901D55"/>
    <w:rsid w:val="009030C3"/>
    <w:rsid w:val="00903A84"/>
    <w:rsid w:val="0090490D"/>
    <w:rsid w:val="00911772"/>
    <w:rsid w:val="009149D3"/>
    <w:rsid w:val="009205C3"/>
    <w:rsid w:val="00922CE2"/>
    <w:rsid w:val="00923570"/>
    <w:rsid w:val="009244DE"/>
    <w:rsid w:val="0092487F"/>
    <w:rsid w:val="009259E9"/>
    <w:rsid w:val="00925A62"/>
    <w:rsid w:val="00925D39"/>
    <w:rsid w:val="00930110"/>
    <w:rsid w:val="00931A42"/>
    <w:rsid w:val="00942194"/>
    <w:rsid w:val="00942BCE"/>
    <w:rsid w:val="00944EEA"/>
    <w:rsid w:val="009457B9"/>
    <w:rsid w:val="00947FA5"/>
    <w:rsid w:val="00951E6F"/>
    <w:rsid w:val="00953D90"/>
    <w:rsid w:val="009542BB"/>
    <w:rsid w:val="009563F6"/>
    <w:rsid w:val="009628AE"/>
    <w:rsid w:val="00963BA8"/>
    <w:rsid w:val="00965258"/>
    <w:rsid w:val="009652EA"/>
    <w:rsid w:val="00966E5A"/>
    <w:rsid w:val="00970092"/>
    <w:rsid w:val="0097061E"/>
    <w:rsid w:val="009718AD"/>
    <w:rsid w:val="00971A10"/>
    <w:rsid w:val="0097213A"/>
    <w:rsid w:val="00974988"/>
    <w:rsid w:val="00976A26"/>
    <w:rsid w:val="00981962"/>
    <w:rsid w:val="00983F7E"/>
    <w:rsid w:val="00987894"/>
    <w:rsid w:val="00987E1D"/>
    <w:rsid w:val="0099105F"/>
    <w:rsid w:val="00991625"/>
    <w:rsid w:val="009935C7"/>
    <w:rsid w:val="00994014"/>
    <w:rsid w:val="009962A3"/>
    <w:rsid w:val="00997E7C"/>
    <w:rsid w:val="009A31EF"/>
    <w:rsid w:val="009A4A41"/>
    <w:rsid w:val="009A5014"/>
    <w:rsid w:val="009B0503"/>
    <w:rsid w:val="009B0B7B"/>
    <w:rsid w:val="009B10F1"/>
    <w:rsid w:val="009B18A9"/>
    <w:rsid w:val="009B24D9"/>
    <w:rsid w:val="009B356E"/>
    <w:rsid w:val="009B5016"/>
    <w:rsid w:val="009B5C1A"/>
    <w:rsid w:val="009B7E82"/>
    <w:rsid w:val="009C049A"/>
    <w:rsid w:val="009C0639"/>
    <w:rsid w:val="009C06BD"/>
    <w:rsid w:val="009C0E5C"/>
    <w:rsid w:val="009C33F0"/>
    <w:rsid w:val="009C4D9E"/>
    <w:rsid w:val="009C7C42"/>
    <w:rsid w:val="009D0195"/>
    <w:rsid w:val="009D0700"/>
    <w:rsid w:val="009D0E24"/>
    <w:rsid w:val="009D406B"/>
    <w:rsid w:val="009D4BB8"/>
    <w:rsid w:val="009D526A"/>
    <w:rsid w:val="009E25CA"/>
    <w:rsid w:val="009E2A24"/>
    <w:rsid w:val="009E4510"/>
    <w:rsid w:val="009E4C04"/>
    <w:rsid w:val="009E5DB9"/>
    <w:rsid w:val="009E6E25"/>
    <w:rsid w:val="009E79D2"/>
    <w:rsid w:val="009F0B7F"/>
    <w:rsid w:val="00A00CAA"/>
    <w:rsid w:val="00A02E6B"/>
    <w:rsid w:val="00A04095"/>
    <w:rsid w:val="00A04441"/>
    <w:rsid w:val="00A0614E"/>
    <w:rsid w:val="00A07CBA"/>
    <w:rsid w:val="00A07D08"/>
    <w:rsid w:val="00A128F7"/>
    <w:rsid w:val="00A13AAE"/>
    <w:rsid w:val="00A14B74"/>
    <w:rsid w:val="00A15566"/>
    <w:rsid w:val="00A159B6"/>
    <w:rsid w:val="00A20031"/>
    <w:rsid w:val="00A21F8F"/>
    <w:rsid w:val="00A22AA7"/>
    <w:rsid w:val="00A239EC"/>
    <w:rsid w:val="00A23C16"/>
    <w:rsid w:val="00A24A23"/>
    <w:rsid w:val="00A25274"/>
    <w:rsid w:val="00A30297"/>
    <w:rsid w:val="00A30CEC"/>
    <w:rsid w:val="00A329C7"/>
    <w:rsid w:val="00A34D91"/>
    <w:rsid w:val="00A34F14"/>
    <w:rsid w:val="00A36D6E"/>
    <w:rsid w:val="00A37C68"/>
    <w:rsid w:val="00A44C12"/>
    <w:rsid w:val="00A45410"/>
    <w:rsid w:val="00A465D0"/>
    <w:rsid w:val="00A478C1"/>
    <w:rsid w:val="00A47E18"/>
    <w:rsid w:val="00A51387"/>
    <w:rsid w:val="00A5154A"/>
    <w:rsid w:val="00A5578D"/>
    <w:rsid w:val="00A6239A"/>
    <w:rsid w:val="00A647ED"/>
    <w:rsid w:val="00A64FFA"/>
    <w:rsid w:val="00A66D54"/>
    <w:rsid w:val="00A67514"/>
    <w:rsid w:val="00A6792E"/>
    <w:rsid w:val="00A67B11"/>
    <w:rsid w:val="00A70284"/>
    <w:rsid w:val="00A71E57"/>
    <w:rsid w:val="00A75B13"/>
    <w:rsid w:val="00A76207"/>
    <w:rsid w:val="00A766E5"/>
    <w:rsid w:val="00A77A4B"/>
    <w:rsid w:val="00A8072D"/>
    <w:rsid w:val="00A80A2C"/>
    <w:rsid w:val="00A83AC2"/>
    <w:rsid w:val="00A85260"/>
    <w:rsid w:val="00A8533C"/>
    <w:rsid w:val="00A95113"/>
    <w:rsid w:val="00AA084D"/>
    <w:rsid w:val="00AA2EDD"/>
    <w:rsid w:val="00AA35E2"/>
    <w:rsid w:val="00AA3F8F"/>
    <w:rsid w:val="00AA4537"/>
    <w:rsid w:val="00AA4CB0"/>
    <w:rsid w:val="00AA4E15"/>
    <w:rsid w:val="00AA70FF"/>
    <w:rsid w:val="00AA743E"/>
    <w:rsid w:val="00AB02F2"/>
    <w:rsid w:val="00AB16A6"/>
    <w:rsid w:val="00AB3D6B"/>
    <w:rsid w:val="00AB4755"/>
    <w:rsid w:val="00AB66E4"/>
    <w:rsid w:val="00AC0584"/>
    <w:rsid w:val="00AC2D51"/>
    <w:rsid w:val="00AC4B17"/>
    <w:rsid w:val="00AC5056"/>
    <w:rsid w:val="00AC7C2F"/>
    <w:rsid w:val="00AD039E"/>
    <w:rsid w:val="00AD0421"/>
    <w:rsid w:val="00AD622A"/>
    <w:rsid w:val="00AD734C"/>
    <w:rsid w:val="00AE00A9"/>
    <w:rsid w:val="00AE0C43"/>
    <w:rsid w:val="00AE208A"/>
    <w:rsid w:val="00AF1F76"/>
    <w:rsid w:val="00AF2904"/>
    <w:rsid w:val="00AF4713"/>
    <w:rsid w:val="00AF493C"/>
    <w:rsid w:val="00AF600B"/>
    <w:rsid w:val="00AF6B09"/>
    <w:rsid w:val="00AF7132"/>
    <w:rsid w:val="00AF76CC"/>
    <w:rsid w:val="00AF7C0F"/>
    <w:rsid w:val="00B011D0"/>
    <w:rsid w:val="00B01406"/>
    <w:rsid w:val="00B03832"/>
    <w:rsid w:val="00B06BD0"/>
    <w:rsid w:val="00B07A3D"/>
    <w:rsid w:val="00B122E8"/>
    <w:rsid w:val="00B14035"/>
    <w:rsid w:val="00B154E6"/>
    <w:rsid w:val="00B1753E"/>
    <w:rsid w:val="00B179D1"/>
    <w:rsid w:val="00B240BA"/>
    <w:rsid w:val="00B24F23"/>
    <w:rsid w:val="00B303FA"/>
    <w:rsid w:val="00B36E65"/>
    <w:rsid w:val="00B37758"/>
    <w:rsid w:val="00B40F0A"/>
    <w:rsid w:val="00B41162"/>
    <w:rsid w:val="00B448F4"/>
    <w:rsid w:val="00B4563F"/>
    <w:rsid w:val="00B502ED"/>
    <w:rsid w:val="00B60A4B"/>
    <w:rsid w:val="00B62257"/>
    <w:rsid w:val="00B626CE"/>
    <w:rsid w:val="00B6631B"/>
    <w:rsid w:val="00B66F88"/>
    <w:rsid w:val="00B76632"/>
    <w:rsid w:val="00B77E9B"/>
    <w:rsid w:val="00B80EFE"/>
    <w:rsid w:val="00B8234B"/>
    <w:rsid w:val="00B8450B"/>
    <w:rsid w:val="00B846BB"/>
    <w:rsid w:val="00B8522E"/>
    <w:rsid w:val="00B85A0F"/>
    <w:rsid w:val="00B86179"/>
    <w:rsid w:val="00B86DEB"/>
    <w:rsid w:val="00B878DD"/>
    <w:rsid w:val="00B905FB"/>
    <w:rsid w:val="00B9134C"/>
    <w:rsid w:val="00B924A5"/>
    <w:rsid w:val="00B92EE1"/>
    <w:rsid w:val="00B93305"/>
    <w:rsid w:val="00B94F94"/>
    <w:rsid w:val="00BA088F"/>
    <w:rsid w:val="00BA2298"/>
    <w:rsid w:val="00BA32D0"/>
    <w:rsid w:val="00BA3F84"/>
    <w:rsid w:val="00BA62F4"/>
    <w:rsid w:val="00BA7ACF"/>
    <w:rsid w:val="00BB0924"/>
    <w:rsid w:val="00BB19B7"/>
    <w:rsid w:val="00BB208B"/>
    <w:rsid w:val="00BB6523"/>
    <w:rsid w:val="00BB6A91"/>
    <w:rsid w:val="00BB7333"/>
    <w:rsid w:val="00BC0645"/>
    <w:rsid w:val="00BC1629"/>
    <w:rsid w:val="00BC3B4B"/>
    <w:rsid w:val="00BC6622"/>
    <w:rsid w:val="00BD19BA"/>
    <w:rsid w:val="00BD3F29"/>
    <w:rsid w:val="00BD55EA"/>
    <w:rsid w:val="00BE175C"/>
    <w:rsid w:val="00BE2FF6"/>
    <w:rsid w:val="00BE3A5D"/>
    <w:rsid w:val="00BE492A"/>
    <w:rsid w:val="00BE527F"/>
    <w:rsid w:val="00BE6671"/>
    <w:rsid w:val="00BF1F3F"/>
    <w:rsid w:val="00BF21F0"/>
    <w:rsid w:val="00BF2E1E"/>
    <w:rsid w:val="00BF48BA"/>
    <w:rsid w:val="00BF576B"/>
    <w:rsid w:val="00BF5869"/>
    <w:rsid w:val="00BF70F4"/>
    <w:rsid w:val="00C00A73"/>
    <w:rsid w:val="00C0530A"/>
    <w:rsid w:val="00C06E8A"/>
    <w:rsid w:val="00C06F07"/>
    <w:rsid w:val="00C0732F"/>
    <w:rsid w:val="00C106C0"/>
    <w:rsid w:val="00C11EED"/>
    <w:rsid w:val="00C13341"/>
    <w:rsid w:val="00C14346"/>
    <w:rsid w:val="00C157DE"/>
    <w:rsid w:val="00C17316"/>
    <w:rsid w:val="00C1749F"/>
    <w:rsid w:val="00C205A4"/>
    <w:rsid w:val="00C23022"/>
    <w:rsid w:val="00C27277"/>
    <w:rsid w:val="00C27556"/>
    <w:rsid w:val="00C307FF"/>
    <w:rsid w:val="00C33187"/>
    <w:rsid w:val="00C33CBF"/>
    <w:rsid w:val="00C363F1"/>
    <w:rsid w:val="00C37716"/>
    <w:rsid w:val="00C377D2"/>
    <w:rsid w:val="00C37BF5"/>
    <w:rsid w:val="00C40A54"/>
    <w:rsid w:val="00C41AB0"/>
    <w:rsid w:val="00C42064"/>
    <w:rsid w:val="00C43C1C"/>
    <w:rsid w:val="00C43DD2"/>
    <w:rsid w:val="00C46781"/>
    <w:rsid w:val="00C474C0"/>
    <w:rsid w:val="00C478D4"/>
    <w:rsid w:val="00C47AAA"/>
    <w:rsid w:val="00C54321"/>
    <w:rsid w:val="00C565F3"/>
    <w:rsid w:val="00C57357"/>
    <w:rsid w:val="00C6142F"/>
    <w:rsid w:val="00C615F4"/>
    <w:rsid w:val="00C61697"/>
    <w:rsid w:val="00C64E88"/>
    <w:rsid w:val="00C656EA"/>
    <w:rsid w:val="00C7047D"/>
    <w:rsid w:val="00C73D1F"/>
    <w:rsid w:val="00C7582C"/>
    <w:rsid w:val="00C83188"/>
    <w:rsid w:val="00C83D22"/>
    <w:rsid w:val="00C84AC7"/>
    <w:rsid w:val="00C84D22"/>
    <w:rsid w:val="00C85944"/>
    <w:rsid w:val="00C91D05"/>
    <w:rsid w:val="00C91ED8"/>
    <w:rsid w:val="00C95CDF"/>
    <w:rsid w:val="00C96E21"/>
    <w:rsid w:val="00CA1546"/>
    <w:rsid w:val="00CA186E"/>
    <w:rsid w:val="00CA553A"/>
    <w:rsid w:val="00CA6127"/>
    <w:rsid w:val="00CA7754"/>
    <w:rsid w:val="00CB25E3"/>
    <w:rsid w:val="00CB2C7B"/>
    <w:rsid w:val="00CB31F1"/>
    <w:rsid w:val="00CB3F94"/>
    <w:rsid w:val="00CB6CA0"/>
    <w:rsid w:val="00CC352C"/>
    <w:rsid w:val="00CC3DA8"/>
    <w:rsid w:val="00CC5C8E"/>
    <w:rsid w:val="00CD3564"/>
    <w:rsid w:val="00CD3DBA"/>
    <w:rsid w:val="00CD5557"/>
    <w:rsid w:val="00CD5DF5"/>
    <w:rsid w:val="00CE69C8"/>
    <w:rsid w:val="00CF027D"/>
    <w:rsid w:val="00CF104F"/>
    <w:rsid w:val="00CF1885"/>
    <w:rsid w:val="00CF673E"/>
    <w:rsid w:val="00CF68BC"/>
    <w:rsid w:val="00D006FA"/>
    <w:rsid w:val="00D01500"/>
    <w:rsid w:val="00D02847"/>
    <w:rsid w:val="00D029B5"/>
    <w:rsid w:val="00D03E95"/>
    <w:rsid w:val="00D05441"/>
    <w:rsid w:val="00D05AC4"/>
    <w:rsid w:val="00D06D8E"/>
    <w:rsid w:val="00D07415"/>
    <w:rsid w:val="00D11018"/>
    <w:rsid w:val="00D126C6"/>
    <w:rsid w:val="00D127E1"/>
    <w:rsid w:val="00D135D9"/>
    <w:rsid w:val="00D16EFB"/>
    <w:rsid w:val="00D17BCC"/>
    <w:rsid w:val="00D20EDE"/>
    <w:rsid w:val="00D24188"/>
    <w:rsid w:val="00D24A60"/>
    <w:rsid w:val="00D25C21"/>
    <w:rsid w:val="00D2658E"/>
    <w:rsid w:val="00D31591"/>
    <w:rsid w:val="00D3216F"/>
    <w:rsid w:val="00D34A4A"/>
    <w:rsid w:val="00D35C53"/>
    <w:rsid w:val="00D36C0E"/>
    <w:rsid w:val="00D40F09"/>
    <w:rsid w:val="00D415C0"/>
    <w:rsid w:val="00D41B84"/>
    <w:rsid w:val="00D41FB9"/>
    <w:rsid w:val="00D45BFE"/>
    <w:rsid w:val="00D460B3"/>
    <w:rsid w:val="00D47D43"/>
    <w:rsid w:val="00D50A74"/>
    <w:rsid w:val="00D54DB4"/>
    <w:rsid w:val="00D56468"/>
    <w:rsid w:val="00D6063A"/>
    <w:rsid w:val="00D63328"/>
    <w:rsid w:val="00D72A4D"/>
    <w:rsid w:val="00D80975"/>
    <w:rsid w:val="00D80AAD"/>
    <w:rsid w:val="00D82C35"/>
    <w:rsid w:val="00D85DCC"/>
    <w:rsid w:val="00D85F17"/>
    <w:rsid w:val="00D864F6"/>
    <w:rsid w:val="00D86811"/>
    <w:rsid w:val="00D9183C"/>
    <w:rsid w:val="00D91FB1"/>
    <w:rsid w:val="00D92EF3"/>
    <w:rsid w:val="00D92FBD"/>
    <w:rsid w:val="00DA1323"/>
    <w:rsid w:val="00DA3459"/>
    <w:rsid w:val="00DA3C44"/>
    <w:rsid w:val="00DA4210"/>
    <w:rsid w:val="00DA56AA"/>
    <w:rsid w:val="00DA5F8F"/>
    <w:rsid w:val="00DB1DA9"/>
    <w:rsid w:val="00DB1E61"/>
    <w:rsid w:val="00DB215B"/>
    <w:rsid w:val="00DB4F05"/>
    <w:rsid w:val="00DB5A4F"/>
    <w:rsid w:val="00DC092D"/>
    <w:rsid w:val="00DC12A6"/>
    <w:rsid w:val="00DC19C4"/>
    <w:rsid w:val="00DC5867"/>
    <w:rsid w:val="00DC5DDA"/>
    <w:rsid w:val="00DC61D2"/>
    <w:rsid w:val="00DC7839"/>
    <w:rsid w:val="00DD12FB"/>
    <w:rsid w:val="00DD2722"/>
    <w:rsid w:val="00DD6A95"/>
    <w:rsid w:val="00DE3D1F"/>
    <w:rsid w:val="00DE4961"/>
    <w:rsid w:val="00DE4A14"/>
    <w:rsid w:val="00DE4EB8"/>
    <w:rsid w:val="00DE65F0"/>
    <w:rsid w:val="00DE76A2"/>
    <w:rsid w:val="00DF00E8"/>
    <w:rsid w:val="00DF269D"/>
    <w:rsid w:val="00DF5360"/>
    <w:rsid w:val="00DF54C7"/>
    <w:rsid w:val="00DF5BBA"/>
    <w:rsid w:val="00DF6177"/>
    <w:rsid w:val="00DF703F"/>
    <w:rsid w:val="00DF7D14"/>
    <w:rsid w:val="00E04D35"/>
    <w:rsid w:val="00E0505F"/>
    <w:rsid w:val="00E05D3C"/>
    <w:rsid w:val="00E11816"/>
    <w:rsid w:val="00E131C0"/>
    <w:rsid w:val="00E14702"/>
    <w:rsid w:val="00E1576F"/>
    <w:rsid w:val="00E16E4A"/>
    <w:rsid w:val="00E179D2"/>
    <w:rsid w:val="00E22C21"/>
    <w:rsid w:val="00E2355F"/>
    <w:rsid w:val="00E25C45"/>
    <w:rsid w:val="00E26865"/>
    <w:rsid w:val="00E326CC"/>
    <w:rsid w:val="00E3309A"/>
    <w:rsid w:val="00E349C4"/>
    <w:rsid w:val="00E356D7"/>
    <w:rsid w:val="00E37E25"/>
    <w:rsid w:val="00E415C1"/>
    <w:rsid w:val="00E43083"/>
    <w:rsid w:val="00E43EBB"/>
    <w:rsid w:val="00E47EEE"/>
    <w:rsid w:val="00E524A7"/>
    <w:rsid w:val="00E53D59"/>
    <w:rsid w:val="00E55DC6"/>
    <w:rsid w:val="00E56C8B"/>
    <w:rsid w:val="00E60E03"/>
    <w:rsid w:val="00E61F56"/>
    <w:rsid w:val="00E70E89"/>
    <w:rsid w:val="00E719EE"/>
    <w:rsid w:val="00E71F2A"/>
    <w:rsid w:val="00E71FF7"/>
    <w:rsid w:val="00E73015"/>
    <w:rsid w:val="00E85582"/>
    <w:rsid w:val="00E9026D"/>
    <w:rsid w:val="00E9261D"/>
    <w:rsid w:val="00E926B8"/>
    <w:rsid w:val="00E96AB6"/>
    <w:rsid w:val="00EA0127"/>
    <w:rsid w:val="00EA3610"/>
    <w:rsid w:val="00EA5406"/>
    <w:rsid w:val="00EA54C1"/>
    <w:rsid w:val="00EA6CB2"/>
    <w:rsid w:val="00EA7361"/>
    <w:rsid w:val="00EB0B3C"/>
    <w:rsid w:val="00EB0EB7"/>
    <w:rsid w:val="00EB139A"/>
    <w:rsid w:val="00EB3DAF"/>
    <w:rsid w:val="00EB6489"/>
    <w:rsid w:val="00EB757C"/>
    <w:rsid w:val="00EC27D8"/>
    <w:rsid w:val="00EC47A1"/>
    <w:rsid w:val="00EC4A78"/>
    <w:rsid w:val="00EC7902"/>
    <w:rsid w:val="00ED060E"/>
    <w:rsid w:val="00ED287A"/>
    <w:rsid w:val="00ED336E"/>
    <w:rsid w:val="00ED3A56"/>
    <w:rsid w:val="00ED46D2"/>
    <w:rsid w:val="00ED48FA"/>
    <w:rsid w:val="00ED4D0F"/>
    <w:rsid w:val="00ED61AE"/>
    <w:rsid w:val="00EE6729"/>
    <w:rsid w:val="00EF2D20"/>
    <w:rsid w:val="00EF4B61"/>
    <w:rsid w:val="00EF7E65"/>
    <w:rsid w:val="00EF7EA8"/>
    <w:rsid w:val="00F013BD"/>
    <w:rsid w:val="00F0304D"/>
    <w:rsid w:val="00F04D94"/>
    <w:rsid w:val="00F0696B"/>
    <w:rsid w:val="00F1076E"/>
    <w:rsid w:val="00F21557"/>
    <w:rsid w:val="00F24BE7"/>
    <w:rsid w:val="00F2529E"/>
    <w:rsid w:val="00F277B1"/>
    <w:rsid w:val="00F307C0"/>
    <w:rsid w:val="00F34895"/>
    <w:rsid w:val="00F35AA9"/>
    <w:rsid w:val="00F35BE4"/>
    <w:rsid w:val="00F4127B"/>
    <w:rsid w:val="00F41423"/>
    <w:rsid w:val="00F419CE"/>
    <w:rsid w:val="00F41ED8"/>
    <w:rsid w:val="00F428F7"/>
    <w:rsid w:val="00F42AF3"/>
    <w:rsid w:val="00F437A4"/>
    <w:rsid w:val="00F451E9"/>
    <w:rsid w:val="00F452A1"/>
    <w:rsid w:val="00F47118"/>
    <w:rsid w:val="00F4720D"/>
    <w:rsid w:val="00F50328"/>
    <w:rsid w:val="00F50EDD"/>
    <w:rsid w:val="00F52674"/>
    <w:rsid w:val="00F54305"/>
    <w:rsid w:val="00F5661C"/>
    <w:rsid w:val="00F57121"/>
    <w:rsid w:val="00F602E6"/>
    <w:rsid w:val="00F61FE3"/>
    <w:rsid w:val="00F627BA"/>
    <w:rsid w:val="00F62FE5"/>
    <w:rsid w:val="00F6394D"/>
    <w:rsid w:val="00F6447B"/>
    <w:rsid w:val="00F64D9B"/>
    <w:rsid w:val="00F65F4B"/>
    <w:rsid w:val="00F67C6A"/>
    <w:rsid w:val="00F7015E"/>
    <w:rsid w:val="00F715DA"/>
    <w:rsid w:val="00F71862"/>
    <w:rsid w:val="00F7376D"/>
    <w:rsid w:val="00F73920"/>
    <w:rsid w:val="00F745C0"/>
    <w:rsid w:val="00F74A6F"/>
    <w:rsid w:val="00F76D3D"/>
    <w:rsid w:val="00F80021"/>
    <w:rsid w:val="00F809EF"/>
    <w:rsid w:val="00F82299"/>
    <w:rsid w:val="00F832E6"/>
    <w:rsid w:val="00F83E9A"/>
    <w:rsid w:val="00F93499"/>
    <w:rsid w:val="00F939D8"/>
    <w:rsid w:val="00F94A6E"/>
    <w:rsid w:val="00FA21D9"/>
    <w:rsid w:val="00FA31F6"/>
    <w:rsid w:val="00FA38BD"/>
    <w:rsid w:val="00FA3932"/>
    <w:rsid w:val="00FA3F53"/>
    <w:rsid w:val="00FB057F"/>
    <w:rsid w:val="00FB0990"/>
    <w:rsid w:val="00FB144E"/>
    <w:rsid w:val="00FB167E"/>
    <w:rsid w:val="00FB37AE"/>
    <w:rsid w:val="00FB3AEF"/>
    <w:rsid w:val="00FB3E0C"/>
    <w:rsid w:val="00FB45E1"/>
    <w:rsid w:val="00FB5604"/>
    <w:rsid w:val="00FB7864"/>
    <w:rsid w:val="00FB7BF8"/>
    <w:rsid w:val="00FC104D"/>
    <w:rsid w:val="00FC1AC0"/>
    <w:rsid w:val="00FC2AD0"/>
    <w:rsid w:val="00FC606E"/>
    <w:rsid w:val="00FD09A1"/>
    <w:rsid w:val="00FD5249"/>
    <w:rsid w:val="00FD6846"/>
    <w:rsid w:val="00FE1344"/>
    <w:rsid w:val="00FE1E8A"/>
    <w:rsid w:val="00FE3B56"/>
    <w:rsid w:val="00FE5A7F"/>
    <w:rsid w:val="00FF000E"/>
    <w:rsid w:val="00FF0C6F"/>
    <w:rsid w:val="00FF1424"/>
    <w:rsid w:val="00FF1764"/>
    <w:rsid w:val="00FF32A1"/>
    <w:rsid w:val="00FF4F9F"/>
    <w:rsid w:val="00FF6898"/>
    <w:rsid w:val="00FF6D62"/>
    <w:rsid w:val="00FF6D65"/>
    <w:rsid w:val="00FF6F8B"/>
    <w:rsid w:val="00FF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5C1251"/>
  <w15:docId w15:val="{E5B77FDE-5C4A-4F2D-9401-83D6601D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D51"/>
    <w:rPr>
      <w:rFonts w:ascii="Arial" w:hAnsi="Arial"/>
      <w:sz w:val="24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D1BD4"/>
    <w:pPr>
      <w:keepNext/>
      <w:numPr>
        <w:numId w:val="1"/>
      </w:numPr>
      <w:spacing w:before="240" w:after="60"/>
      <w:outlineLvl w:val="0"/>
    </w:pPr>
    <w:rPr>
      <w:rFonts w:ascii="Verdana" w:hAnsi="Verdana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43046"/>
    <w:pPr>
      <w:keepNext/>
      <w:numPr>
        <w:ilvl w:val="1"/>
        <w:numId w:val="1"/>
      </w:numPr>
      <w:spacing w:before="240" w:after="60"/>
      <w:outlineLvl w:val="1"/>
    </w:pPr>
    <w:rPr>
      <w:rFonts w:ascii="Verdana" w:hAnsi="Verdana"/>
      <w:b/>
      <w:bCs/>
      <w:iCs/>
      <w:sz w:val="20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F467D"/>
    <w:pPr>
      <w:keepNext/>
      <w:numPr>
        <w:ilvl w:val="2"/>
        <w:numId w:val="1"/>
      </w:numPr>
      <w:spacing w:before="240" w:after="60"/>
      <w:outlineLvl w:val="2"/>
    </w:pPr>
    <w:rPr>
      <w:rFonts w:ascii="Verdana" w:hAnsi="Verdana"/>
      <w:b/>
      <w:bCs/>
      <w:sz w:val="18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43046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43046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43046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43046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43046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243046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717A2"/>
    <w:rPr>
      <w:rFonts w:ascii="Verdana" w:hAnsi="Verdana" w:cs="Arial"/>
      <w:b/>
      <w:bCs/>
      <w:kern w:val="32"/>
      <w:sz w:val="28"/>
      <w:szCs w:val="32"/>
      <w:lang w:val="de-DE" w:eastAsia="de-DE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243046"/>
    <w:rPr>
      <w:rFonts w:ascii="Verdana" w:hAnsi="Verdana"/>
      <w:b/>
      <w:bCs/>
      <w:iCs/>
      <w:szCs w:val="28"/>
      <w:lang w:val="de-DE" w:eastAsia="de-DE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4F467D"/>
    <w:rPr>
      <w:rFonts w:ascii="Verdana" w:hAnsi="Verdana"/>
      <w:b/>
      <w:bCs/>
      <w:sz w:val="18"/>
      <w:szCs w:val="26"/>
      <w:lang w:val="de-DE" w:eastAsia="de-D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243046"/>
    <w:rPr>
      <w:rFonts w:ascii="Calibri" w:hAnsi="Calibri"/>
      <w:b/>
      <w:bCs/>
      <w:sz w:val="28"/>
      <w:szCs w:val="28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243046"/>
    <w:rPr>
      <w:rFonts w:ascii="Calibri" w:hAnsi="Calibri"/>
      <w:b/>
      <w:bCs/>
      <w:i/>
      <w:iCs/>
      <w:sz w:val="26"/>
      <w:szCs w:val="26"/>
      <w:lang w:val="de-DE" w:eastAsia="de-DE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243046"/>
    <w:rPr>
      <w:rFonts w:ascii="Calibri" w:hAnsi="Calibri"/>
      <w:b/>
      <w:bCs/>
      <w:sz w:val="22"/>
      <w:szCs w:val="22"/>
      <w:lang w:val="de-DE" w:eastAsia="de-DE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243046"/>
    <w:rPr>
      <w:rFonts w:ascii="Calibri" w:hAnsi="Calibri"/>
      <w:sz w:val="24"/>
      <w:szCs w:val="24"/>
      <w:lang w:val="de-DE" w:eastAsia="de-DE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243046"/>
    <w:rPr>
      <w:rFonts w:ascii="Calibri" w:hAnsi="Calibri"/>
      <w:i/>
      <w:iCs/>
      <w:sz w:val="24"/>
      <w:szCs w:val="24"/>
      <w:lang w:val="de-DE" w:eastAsia="de-DE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243046"/>
    <w:rPr>
      <w:rFonts w:ascii="Cambria" w:hAnsi="Cambria"/>
      <w:sz w:val="22"/>
      <w:szCs w:val="22"/>
      <w:lang w:val="de-DE" w:eastAsia="de-DE"/>
    </w:rPr>
  </w:style>
  <w:style w:type="table" w:styleId="TableGrid">
    <w:name w:val="Table Grid"/>
    <w:basedOn w:val="TableNormal"/>
    <w:rsid w:val="009301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85D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2A6AA8"/>
    <w:rPr>
      <w:rFonts w:cs="Times New Roman"/>
      <w:sz w:val="24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rsid w:val="00D85D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2A6AA8"/>
    <w:rPr>
      <w:rFonts w:cs="Times New Roman"/>
      <w:sz w:val="24"/>
      <w:szCs w:val="24"/>
      <w:lang w:val="de-DE" w:eastAsia="de-DE"/>
    </w:rPr>
  </w:style>
  <w:style w:type="character" w:styleId="Hyperlink">
    <w:name w:val="Hyperlink"/>
    <w:basedOn w:val="DefaultParagraphFont"/>
    <w:uiPriority w:val="99"/>
    <w:rsid w:val="006D7AA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F35A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17A2"/>
    <w:rPr>
      <w:rFonts w:cs="Times New Roman"/>
      <w:sz w:val="2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rsid w:val="00A647ED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A647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FF1764"/>
    <w:rPr>
      <w:rFonts w:cs="Times New Roman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64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717A2"/>
    <w:rPr>
      <w:rFonts w:cs="Times New Roman"/>
      <w:b/>
      <w:bCs/>
      <w:sz w:val="20"/>
      <w:szCs w:val="20"/>
      <w:lang w:val="de-DE" w:eastAsia="de-DE"/>
    </w:rPr>
  </w:style>
  <w:style w:type="character" w:styleId="PageNumber">
    <w:name w:val="page number"/>
    <w:basedOn w:val="DefaultParagraphFont"/>
    <w:uiPriority w:val="99"/>
    <w:rsid w:val="004A62EF"/>
    <w:rPr>
      <w:rFonts w:cs="Times New Roman"/>
    </w:rPr>
  </w:style>
  <w:style w:type="paragraph" w:styleId="Revision">
    <w:name w:val="Revision"/>
    <w:hidden/>
    <w:uiPriority w:val="99"/>
    <w:semiHidden/>
    <w:rsid w:val="00B41162"/>
    <w:rPr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rsid w:val="007409DC"/>
    <w:rPr>
      <w:rFonts w:cs="Times New Roman"/>
      <w:color w:val="800080"/>
      <w:u w:val="single"/>
    </w:rPr>
  </w:style>
  <w:style w:type="character" w:styleId="Emphasis">
    <w:name w:val="Emphasis"/>
    <w:basedOn w:val="DefaultParagraphFont"/>
    <w:uiPriority w:val="99"/>
    <w:qFormat/>
    <w:rsid w:val="009C0E5C"/>
    <w:rPr>
      <w:rFonts w:cs="Times New Roman"/>
      <w:i/>
      <w:iCs/>
    </w:rPr>
  </w:style>
  <w:style w:type="paragraph" w:customStyle="1" w:styleId="Regular">
    <w:name w:val="Regular"/>
    <w:basedOn w:val="Normal"/>
    <w:uiPriority w:val="99"/>
    <w:rsid w:val="004A40EE"/>
    <w:pPr>
      <w:autoSpaceDE w:val="0"/>
      <w:autoSpaceDN w:val="0"/>
      <w:adjustRightInd w:val="0"/>
    </w:pPr>
    <w:rPr>
      <w:rFonts w:ascii="Verdana" w:hAnsi="Verdana" w:cs="Verdana"/>
      <w:color w:val="000000"/>
      <w:sz w:val="22"/>
      <w:szCs w:val="22"/>
      <w:lang w:val="en-US" w:eastAsia="en-GB"/>
    </w:rPr>
  </w:style>
  <w:style w:type="paragraph" w:customStyle="1" w:styleId="Style3">
    <w:name w:val="Style3"/>
    <w:basedOn w:val="Normal"/>
    <w:uiPriority w:val="99"/>
    <w:rsid w:val="0097213A"/>
    <w:pPr>
      <w:spacing w:before="120" w:after="120" w:line="240" w:lineRule="exact"/>
    </w:pPr>
    <w:rPr>
      <w:sz w:val="20"/>
      <w:lang w:val="en-CA" w:eastAsia="en-US"/>
    </w:rPr>
  </w:style>
  <w:style w:type="paragraph" w:customStyle="1" w:styleId="CM4">
    <w:name w:val="CM4"/>
    <w:basedOn w:val="Normal"/>
    <w:next w:val="Normal"/>
    <w:uiPriority w:val="99"/>
    <w:rsid w:val="00804298"/>
    <w:pPr>
      <w:autoSpaceDE w:val="0"/>
      <w:autoSpaceDN w:val="0"/>
      <w:adjustRightInd w:val="0"/>
    </w:pPr>
    <w:rPr>
      <w:rFonts w:ascii="EUAlbertina" w:hAnsi="EUAlbertina"/>
      <w:lang w:eastAsia="en-GB"/>
    </w:rPr>
  </w:style>
  <w:style w:type="paragraph" w:styleId="NoSpacing">
    <w:name w:val="No Spacing"/>
    <w:aliases w:val="english"/>
    <w:basedOn w:val="Normal"/>
    <w:uiPriority w:val="1"/>
    <w:qFormat/>
    <w:rsid w:val="00947FA5"/>
    <w:pPr>
      <w:spacing w:after="120"/>
    </w:pPr>
    <w:rPr>
      <w:i/>
      <w:sz w:val="20"/>
      <w:lang w:val="pt-PT"/>
    </w:rPr>
  </w:style>
  <w:style w:type="paragraph" w:styleId="ListParagraph">
    <w:name w:val="List Paragraph"/>
    <w:basedOn w:val="Normal"/>
    <w:uiPriority w:val="34"/>
    <w:qFormat/>
    <w:rsid w:val="00090F6F"/>
    <w:pPr>
      <w:ind w:left="720"/>
      <w:contextualSpacing/>
    </w:pPr>
  </w:style>
  <w:style w:type="paragraph" w:styleId="Title">
    <w:name w:val="Title"/>
    <w:aliases w:val="Portugues"/>
    <w:basedOn w:val="Heading1"/>
    <w:next w:val="Normal"/>
    <w:link w:val="TitleChar"/>
    <w:uiPriority w:val="10"/>
    <w:qFormat/>
    <w:locked/>
    <w:rsid w:val="00947FA5"/>
    <w:pPr>
      <w:numPr>
        <w:numId w:val="0"/>
      </w:numPr>
      <w:spacing w:before="120" w:after="0"/>
    </w:pPr>
    <w:rPr>
      <w:rFonts w:ascii="Arial" w:hAnsi="Arial"/>
      <w:sz w:val="20"/>
      <w:szCs w:val="20"/>
      <w:lang w:val="pt-PT"/>
    </w:rPr>
  </w:style>
  <w:style w:type="character" w:customStyle="1" w:styleId="TitleChar">
    <w:name w:val="Title Char"/>
    <w:aliases w:val="Portugues Char"/>
    <w:basedOn w:val="DefaultParagraphFont"/>
    <w:link w:val="Title"/>
    <w:uiPriority w:val="10"/>
    <w:rsid w:val="00947FA5"/>
    <w:rPr>
      <w:rFonts w:ascii="Arial" w:hAnsi="Arial" w:cs="Arial"/>
      <w:b/>
      <w:bCs/>
      <w:kern w:val="32"/>
      <w:lang w:val="pt-PT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37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Word_Document.docx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76F208C0F534E8552CAD31ED8A814" ma:contentTypeVersion="14" ma:contentTypeDescription="Create a new document." ma:contentTypeScope="" ma:versionID="9e970dac223c3d1b2e9736ed511ba622">
  <xsd:schema xmlns:xsd="http://www.w3.org/2001/XMLSchema" xmlns:xs="http://www.w3.org/2001/XMLSchema" xmlns:p="http://schemas.microsoft.com/office/2006/metadata/properties" xmlns:ns1="http://schemas.microsoft.com/sharepoint/v3" xmlns:ns2="df3f5989-45d1-4092-8fc9-3a46343f34e1" targetNamespace="http://schemas.microsoft.com/office/2006/metadata/properties" ma:root="true" ma:fieldsID="d2326f72641d97d023bb9b08e6fdbcd7" ns1:_="" ns2:_="">
    <xsd:import namespace="http://schemas.microsoft.com/sharepoint/v3"/>
    <xsd:import namespace="df3f5989-45d1-4092-8fc9-3a46343f34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3f5989-45d1-4092-8fc9-3a46343f34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e1f09e3-7f2c-4eab-93f5-0c410426c3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f3f5989-45d1-4092-8fc9-3a46343f34e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C94C7AB-DFEC-43B2-9B6E-23D2ECED630F}"/>
</file>

<file path=customXml/itemProps2.xml><?xml version="1.0" encoding="utf-8"?>
<ds:datastoreItem xmlns:ds="http://schemas.openxmlformats.org/officeDocument/2006/customXml" ds:itemID="{D59B50DD-A3B5-48BC-94E8-94CB47D99B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605E4A-BAD1-4421-8BD0-90CCC29F47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f3f5989-45d1-4092-8fc9-3a46343f34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738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l Type Certificate</vt:lpstr>
    </vt:vector>
  </TitlesOfParts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PMAR 66 MAML</dc:title>
  <dc:subject>Personnel licencing</dc:subject>
  <dc:creator>SGAAN</dc:creator>
  <cp:lastModifiedBy>José Alberto Silva Cardoso</cp:lastModifiedBy>
  <cp:lastPrinted>2023-08-11T13:41:00Z</cp:lastPrinted>
  <dcterms:created xsi:type="dcterms:W3CDTF">2025-02-12T14:12:00Z</dcterms:created>
  <dcterms:modified xsi:type="dcterms:W3CDTF">2026-02-24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doclink_CC_1304814112">
    <vt:lpwstr>False</vt:lpwstr>
  </property>
  <property fmtid="{D5CDD505-2E9C-101B-9397-08002B2CF9AE}" pid="3" name="_edoclink_CC_4108753624">
    <vt:lpwstr>False</vt:lpwstr>
  </property>
  <property fmtid="{D5CDD505-2E9C-101B-9397-08002B2CF9AE}" pid="4" name="_edoclink_CC_3506535255">
    <vt:lpwstr>False</vt:lpwstr>
  </property>
  <property fmtid="{D5CDD505-2E9C-101B-9397-08002B2CF9AE}" pid="5" name="_edoclink_CC_85190682">
    <vt:lpwstr>False</vt:lpwstr>
  </property>
  <property fmtid="{D5CDD505-2E9C-101B-9397-08002B2CF9AE}" pid="6" name="_edoclink_CC_1115105291">
    <vt:lpwstr>False</vt:lpwstr>
  </property>
  <property fmtid="{D5CDD505-2E9C-101B-9397-08002B2CF9AE}" pid="7" name="_edoclink_CC_1838423464">
    <vt:lpwstr>False</vt:lpwstr>
  </property>
  <property fmtid="{D5CDD505-2E9C-101B-9397-08002B2CF9AE}" pid="8" name="_edoclink_CC_68551005">
    <vt:lpwstr>False</vt:lpwstr>
  </property>
  <property fmtid="{D5CDD505-2E9C-101B-9397-08002B2CF9AE}" pid="9" name="_edoclink_CC_2709603687">
    <vt:lpwstr>False</vt:lpwstr>
  </property>
  <property fmtid="{D5CDD505-2E9C-101B-9397-08002B2CF9AE}" pid="10" name="_edoclink_CC_3570587437">
    <vt:lpwstr>False</vt:lpwstr>
  </property>
  <property fmtid="{D5CDD505-2E9C-101B-9397-08002B2CF9AE}" pid="11" name="_edoclink_CC_918837761">
    <vt:lpwstr>False</vt:lpwstr>
  </property>
  <property fmtid="{D5CDD505-2E9C-101B-9397-08002B2CF9AE}" pid="12" name="_edoclink_CC_784775198">
    <vt:lpwstr>False</vt:lpwstr>
  </property>
  <property fmtid="{D5CDD505-2E9C-101B-9397-08002B2CF9AE}" pid="13" name="_edoclink_CC_2896386038">
    <vt:lpwstr>False</vt:lpwstr>
  </property>
  <property fmtid="{D5CDD505-2E9C-101B-9397-08002B2CF9AE}" pid="14" name="_edoclink_CC_744384620">
    <vt:lpwstr>False</vt:lpwstr>
  </property>
  <property fmtid="{D5CDD505-2E9C-101B-9397-08002B2CF9AE}" pid="15" name="MediaServiceImageTags">
    <vt:lpwstr/>
  </property>
  <property fmtid="{D5CDD505-2E9C-101B-9397-08002B2CF9AE}" pid="16" name="ContentTypeId">
    <vt:lpwstr>0x01010022A76F208C0F534E8552CAD31ED8A814</vt:lpwstr>
  </property>
</Properties>
</file>